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D3E55" w14:textId="305E4813" w:rsidR="00272FDC" w:rsidRDefault="00272FDC" w:rsidP="00527AF4">
      <w:pPr>
        <w:rPr>
          <w:rFonts w:asciiTheme="majorBidi" w:hAnsiTheme="majorBidi" w:cstheme="majorBidi"/>
        </w:rPr>
      </w:pPr>
      <w:bookmarkStart w:id="0" w:name="_Hlk519272703"/>
      <w:bookmarkEnd w:id="0"/>
    </w:p>
    <w:p w14:paraId="2BFFCD1C" w14:textId="77777777" w:rsidR="00B31F65" w:rsidRDefault="00B31F65" w:rsidP="00527AF4">
      <w:pPr>
        <w:rPr>
          <w:rFonts w:asciiTheme="majorBidi" w:hAnsiTheme="majorBidi" w:cstheme="majorBidi"/>
        </w:rPr>
      </w:pPr>
      <w:bookmarkStart w:id="1" w:name="_GoBack"/>
      <w:bookmarkEnd w:id="1"/>
    </w:p>
    <w:p w14:paraId="403140DD" w14:textId="77777777" w:rsidR="00F83A37" w:rsidRPr="00F83A37" w:rsidRDefault="00F83A37" w:rsidP="00527AF4">
      <w:pPr>
        <w:rPr>
          <w:rFonts w:asciiTheme="majorBidi" w:hAnsiTheme="majorBidi" w:cstheme="majorBidi"/>
          <w:rtl/>
          <w:lang w:bidi="ar-AE"/>
        </w:rPr>
      </w:pPr>
    </w:p>
    <w:sdt>
      <w:sdtPr>
        <w:rPr>
          <w:rStyle w:val="APAstyle"/>
        </w:rPr>
        <w:alias w:val="English title "/>
        <w:tag w:val="English title "/>
        <w:id w:val="479500229"/>
        <w:placeholder>
          <w:docPart w:val="B1227448F7554A4386E80800D0ECABC6"/>
        </w:placeholder>
        <w:temporary/>
        <w:showingPlcHdr/>
      </w:sdtPr>
      <w:sdtEndPr>
        <w:rPr>
          <w:rStyle w:val="DefaultParagraphFont"/>
          <w:rFonts w:ascii="Verdana" w:hAnsi="Verdana"/>
          <w:sz w:val="19"/>
          <w:szCs w:val="19"/>
        </w:rPr>
      </w:sdtEndPr>
      <w:sdtContent>
        <w:p w14:paraId="5676F886" w14:textId="1AAB1D6F" w:rsidR="00067FBF" w:rsidRDefault="00067FBF" w:rsidP="00067FBF">
          <w:pPr>
            <w:rPr>
              <w:rFonts w:ascii="Verdana" w:hAnsi="Verdana"/>
              <w:sz w:val="19"/>
              <w:szCs w:val="19"/>
            </w:rPr>
          </w:pPr>
          <w:r w:rsidRPr="001523F7">
            <w:rPr>
              <w:rStyle w:val="PlaceholderText"/>
            </w:rPr>
            <w:t xml:space="preserve">Click or tap here to enter </w:t>
          </w:r>
          <w:r w:rsidR="0087702D">
            <w:rPr>
              <w:rStyle w:val="PlaceholderText"/>
            </w:rPr>
            <w:t>English Title</w:t>
          </w:r>
          <w:r w:rsidRPr="001523F7">
            <w:rPr>
              <w:rStyle w:val="PlaceholderText"/>
            </w:rPr>
            <w:t>.</w:t>
          </w:r>
        </w:p>
      </w:sdtContent>
    </w:sdt>
    <w:p w14:paraId="1C025295" w14:textId="7A5F7259" w:rsidR="001A367C" w:rsidRDefault="001A367C" w:rsidP="001A367C">
      <w:pPr>
        <w:rPr>
          <w:rFonts w:ascii="Verdana" w:hAnsi="Verdana"/>
        </w:rPr>
      </w:pPr>
    </w:p>
    <w:sdt>
      <w:sdtPr>
        <w:rPr>
          <w:rStyle w:val="APAstyle"/>
        </w:rPr>
        <w:alias w:val="First Auther Name"/>
        <w:tag w:val="First Auther Name"/>
        <w:id w:val="-1316638773"/>
        <w:placeholder>
          <w:docPart w:val="C131425FB0E5411F8017D22B6516161D"/>
        </w:placeholder>
        <w:temporary/>
        <w:showingPlcHdr/>
      </w:sdtPr>
      <w:sdtEndPr>
        <w:rPr>
          <w:rStyle w:val="DefaultParagraphFont"/>
          <w:rFonts w:ascii="Verdana" w:hAnsi="Verdana"/>
        </w:rPr>
      </w:sdtEndPr>
      <w:sdtContent>
        <w:p w14:paraId="70FA3B2F" w14:textId="276CF184" w:rsidR="002B766C" w:rsidRDefault="002B766C" w:rsidP="002B766C">
          <w:pPr>
            <w:rPr>
              <w:rFonts w:ascii="Verdana" w:hAnsi="Verdana"/>
            </w:rPr>
          </w:pPr>
          <w:r w:rsidRPr="001523F7">
            <w:rPr>
              <w:rStyle w:val="PlaceholderText"/>
            </w:rPr>
            <w:t xml:space="preserve">Click or tap here to enter </w:t>
          </w:r>
          <w:r w:rsidR="0087702D">
            <w:rPr>
              <w:rStyle w:val="PlaceholderText"/>
            </w:rPr>
            <w:t>author name</w:t>
          </w:r>
          <w:r w:rsidRPr="001523F7">
            <w:rPr>
              <w:rStyle w:val="PlaceholderText"/>
            </w:rPr>
            <w:t>.</w:t>
          </w:r>
        </w:p>
      </w:sdtContent>
    </w:sdt>
    <w:p w14:paraId="10B6BFB5" w14:textId="65579691" w:rsidR="002B766C" w:rsidRDefault="002C197D" w:rsidP="002B766C">
      <w:pPr>
        <w:rPr>
          <w:rFonts w:ascii="Verdana" w:hAnsi="Verdana"/>
        </w:rPr>
      </w:pPr>
      <w:sdt>
        <w:sdtPr>
          <w:rPr>
            <w:rStyle w:val="APAstyle"/>
          </w:rPr>
          <w:alias w:val="University/Organigation"/>
          <w:tag w:val="University/Organigation"/>
          <w:id w:val="1232120821"/>
          <w:placeholder>
            <w:docPart w:val="7E63F412937B40588EEB76987F6AF678"/>
          </w:placeholder>
          <w:temporary/>
          <w:showingPlcHdr/>
        </w:sdtPr>
        <w:sdtEndPr>
          <w:rPr>
            <w:rStyle w:val="DefaultParagraphFont"/>
            <w:rFonts w:ascii="Verdana" w:hAnsi="Verdana"/>
          </w:rPr>
        </w:sdtEndPr>
        <w:sdtContent>
          <w:r w:rsidR="002B766C" w:rsidRPr="001523F7">
            <w:rPr>
              <w:rStyle w:val="PlaceholderText"/>
            </w:rPr>
            <w:t>Click or tap here to enter text.</w:t>
          </w:r>
        </w:sdtContent>
      </w:sdt>
      <w:r w:rsidR="002B766C">
        <w:rPr>
          <w:rFonts w:ascii="Verdana" w:hAnsi="Verdana"/>
        </w:rPr>
        <w:t xml:space="preserve">, </w:t>
      </w:r>
      <w:sdt>
        <w:sdtPr>
          <w:rPr>
            <w:rStyle w:val="APAstyle"/>
          </w:rPr>
          <w:alias w:val="Country"/>
          <w:tag w:val="Country"/>
          <w:id w:val="1613550707"/>
          <w:placeholder>
            <w:docPart w:val="2137E23501A7417D949D9D8ABB42D46B"/>
          </w:placeholder>
          <w:temporary/>
          <w:showingPlcHdr/>
        </w:sdtPr>
        <w:sdtEndPr>
          <w:rPr>
            <w:rStyle w:val="DefaultParagraphFont"/>
            <w:rFonts w:ascii="Verdana" w:hAnsi="Verdana"/>
          </w:rPr>
        </w:sdtEndPr>
        <w:sdtContent>
          <w:r w:rsidR="002B766C" w:rsidRPr="001523F7">
            <w:rPr>
              <w:rStyle w:val="PlaceholderText"/>
            </w:rPr>
            <w:t>Click or tap here to enter text.</w:t>
          </w:r>
        </w:sdtContent>
      </w:sdt>
    </w:p>
    <w:sdt>
      <w:sdtPr>
        <w:rPr>
          <w:rStyle w:val="APAstyle"/>
        </w:rPr>
        <w:alias w:val="Second  Auther Name"/>
        <w:id w:val="1158111308"/>
        <w:placeholder>
          <w:docPart w:val="BD04641E02C6458999448713AD12B8F3"/>
        </w:placeholder>
        <w:temporary/>
        <w:showingPlcHdr/>
      </w:sdtPr>
      <w:sdtEndPr>
        <w:rPr>
          <w:rStyle w:val="DefaultParagraphFont"/>
          <w:rFonts w:ascii="Verdana" w:hAnsi="Verdana"/>
        </w:rPr>
      </w:sdtEndPr>
      <w:sdtContent>
        <w:p w14:paraId="7A39B899" w14:textId="0FEDB47F" w:rsidR="002A5EA3" w:rsidRDefault="002A5EA3" w:rsidP="002A5EA3">
          <w:pPr>
            <w:rPr>
              <w:rFonts w:ascii="Verdana" w:hAnsi="Verdana"/>
            </w:rPr>
          </w:pPr>
          <w:r w:rsidRPr="001523F7">
            <w:rPr>
              <w:rStyle w:val="PlaceholderText"/>
            </w:rPr>
            <w:t xml:space="preserve">Click or tap here to enter </w:t>
          </w:r>
          <w:r w:rsidR="0087702D">
            <w:rPr>
              <w:rStyle w:val="PlaceholderText"/>
            </w:rPr>
            <w:t>author name</w:t>
          </w:r>
          <w:r w:rsidRPr="001523F7">
            <w:rPr>
              <w:rStyle w:val="PlaceholderText"/>
            </w:rPr>
            <w:t>.</w:t>
          </w:r>
        </w:p>
      </w:sdtContent>
    </w:sdt>
    <w:p w14:paraId="4DCF25BB" w14:textId="467C0AE1" w:rsidR="002A5EA3" w:rsidRDefault="002C197D" w:rsidP="002A5EA3">
      <w:pPr>
        <w:rPr>
          <w:rFonts w:ascii="Verdana" w:hAnsi="Verdana"/>
        </w:rPr>
      </w:pPr>
      <w:sdt>
        <w:sdtPr>
          <w:rPr>
            <w:rStyle w:val="APAstyle"/>
          </w:rPr>
          <w:alias w:val="University/Organigation"/>
          <w:tag w:val="University/Organigation"/>
          <w:id w:val="-1638021016"/>
          <w:placeholder>
            <w:docPart w:val="39C61A82402241F4BF0836D60C68C43D"/>
          </w:placeholder>
          <w:temporary/>
          <w:showingPlcHdr/>
        </w:sdtPr>
        <w:sdtEndPr>
          <w:rPr>
            <w:rStyle w:val="DefaultParagraphFont"/>
            <w:rFonts w:ascii="Verdana" w:hAnsi="Verdana"/>
          </w:rPr>
        </w:sdtEndPr>
        <w:sdtContent>
          <w:r w:rsidR="002A5EA3" w:rsidRPr="001523F7">
            <w:rPr>
              <w:rStyle w:val="PlaceholderText"/>
            </w:rPr>
            <w:t>Click or tap here to enter text.</w:t>
          </w:r>
        </w:sdtContent>
      </w:sdt>
      <w:r w:rsidR="002A5EA3">
        <w:rPr>
          <w:rFonts w:ascii="Verdana" w:hAnsi="Verdana"/>
        </w:rPr>
        <w:t xml:space="preserve">, </w:t>
      </w:r>
      <w:sdt>
        <w:sdtPr>
          <w:rPr>
            <w:rStyle w:val="APAstyle"/>
          </w:rPr>
          <w:alias w:val="Country"/>
          <w:tag w:val="Country"/>
          <w:id w:val="-1553537584"/>
          <w:placeholder>
            <w:docPart w:val="803E7E595CEE4DE7A007D0E1B1C5FB34"/>
          </w:placeholder>
          <w:temporary/>
          <w:showingPlcHdr/>
        </w:sdtPr>
        <w:sdtEndPr>
          <w:rPr>
            <w:rStyle w:val="DefaultParagraphFont"/>
            <w:rFonts w:ascii="Verdana" w:hAnsi="Verdana"/>
          </w:rPr>
        </w:sdtEndPr>
        <w:sdtContent>
          <w:r w:rsidR="002A5EA3" w:rsidRPr="001523F7">
            <w:rPr>
              <w:rStyle w:val="PlaceholderText"/>
            </w:rPr>
            <w:t>Click or tap here to enter text.</w:t>
          </w:r>
        </w:sdtContent>
      </w:sdt>
    </w:p>
    <w:sdt>
      <w:sdtPr>
        <w:rPr>
          <w:rStyle w:val="APAstyle"/>
        </w:rPr>
        <w:alias w:val="Third  Auther Name"/>
        <w:tag w:val="Third  Auther Name"/>
        <w:id w:val="1921675754"/>
        <w:placeholder>
          <w:docPart w:val="C194B4E071A54BB88EEB8C07E2B92422"/>
        </w:placeholder>
        <w:temporary/>
        <w:showingPlcHdr/>
      </w:sdtPr>
      <w:sdtEndPr>
        <w:rPr>
          <w:rStyle w:val="DefaultParagraphFont"/>
          <w:rFonts w:ascii="Verdana" w:hAnsi="Verdana"/>
        </w:rPr>
      </w:sdtEndPr>
      <w:sdtContent>
        <w:p w14:paraId="26C32E28" w14:textId="4A421BE3" w:rsidR="002A5EA3" w:rsidRDefault="002A5EA3" w:rsidP="002A5EA3">
          <w:pPr>
            <w:rPr>
              <w:rFonts w:ascii="Verdana" w:hAnsi="Verdana"/>
            </w:rPr>
          </w:pPr>
          <w:r w:rsidRPr="001523F7">
            <w:rPr>
              <w:rStyle w:val="PlaceholderText"/>
            </w:rPr>
            <w:t xml:space="preserve">Click or tap here to enter </w:t>
          </w:r>
          <w:r w:rsidR="0087702D">
            <w:rPr>
              <w:rStyle w:val="PlaceholderText"/>
            </w:rPr>
            <w:t>author name</w:t>
          </w:r>
          <w:r w:rsidRPr="001523F7">
            <w:rPr>
              <w:rStyle w:val="PlaceholderText"/>
            </w:rPr>
            <w:t>.</w:t>
          </w:r>
        </w:p>
      </w:sdtContent>
    </w:sdt>
    <w:p w14:paraId="28CE7D4A" w14:textId="5DA6A178" w:rsidR="002A5EA3" w:rsidRDefault="002C197D" w:rsidP="002A5EA3">
      <w:pPr>
        <w:rPr>
          <w:rFonts w:ascii="Verdana" w:hAnsi="Verdana"/>
          <w:rtl/>
        </w:rPr>
      </w:pPr>
      <w:sdt>
        <w:sdtPr>
          <w:rPr>
            <w:rStyle w:val="APAstyle"/>
          </w:rPr>
          <w:alias w:val="University/Organigation"/>
          <w:tag w:val="University/Organigation"/>
          <w:id w:val="2053804388"/>
          <w:placeholder>
            <w:docPart w:val="CB70AD76C6634C10AA46E98B1CE5E12F"/>
          </w:placeholder>
          <w:temporary/>
          <w:showingPlcHdr/>
        </w:sdtPr>
        <w:sdtEndPr>
          <w:rPr>
            <w:rStyle w:val="DefaultParagraphFont"/>
            <w:rFonts w:ascii="Verdana" w:hAnsi="Verdana"/>
          </w:rPr>
        </w:sdtEndPr>
        <w:sdtContent>
          <w:r w:rsidR="002A5EA3" w:rsidRPr="001523F7">
            <w:rPr>
              <w:rStyle w:val="PlaceholderText"/>
            </w:rPr>
            <w:t>Click or tap here to enter text.</w:t>
          </w:r>
        </w:sdtContent>
      </w:sdt>
      <w:r w:rsidR="002A5EA3">
        <w:rPr>
          <w:rFonts w:ascii="Verdana" w:hAnsi="Verdana"/>
        </w:rPr>
        <w:t xml:space="preserve">, </w:t>
      </w:r>
      <w:sdt>
        <w:sdtPr>
          <w:rPr>
            <w:rStyle w:val="APAstyle"/>
          </w:rPr>
          <w:alias w:val="Country"/>
          <w:tag w:val="Country"/>
          <w:id w:val="335805856"/>
          <w:placeholder>
            <w:docPart w:val="2A63AC8B59C7473BB1D1B9E518B475E2"/>
          </w:placeholder>
          <w:temporary/>
          <w:showingPlcHdr/>
        </w:sdtPr>
        <w:sdtEndPr>
          <w:rPr>
            <w:rStyle w:val="DefaultParagraphFont"/>
            <w:rFonts w:ascii="Verdana" w:hAnsi="Verdana"/>
          </w:rPr>
        </w:sdtEndPr>
        <w:sdtContent>
          <w:r w:rsidR="002A5EA3" w:rsidRPr="001523F7">
            <w:rPr>
              <w:rStyle w:val="PlaceholderText"/>
            </w:rPr>
            <w:t>Click or tap here to enter text.</w:t>
          </w:r>
        </w:sdtContent>
      </w:sdt>
    </w:p>
    <w:p w14:paraId="6E5BDB24" w14:textId="77777777" w:rsidR="002A5EA3" w:rsidRDefault="002A5EA3" w:rsidP="002A5EA3">
      <w:pPr>
        <w:rPr>
          <w:rFonts w:ascii="Verdana" w:hAnsi="Verdana"/>
          <w:rtl/>
        </w:rPr>
      </w:pPr>
    </w:p>
    <w:p w14:paraId="74C446B3" w14:textId="28D9328C" w:rsidR="002A5EA3" w:rsidRDefault="002A5EA3" w:rsidP="002B766C">
      <w:pPr>
        <w:rPr>
          <w:rFonts w:ascii="Verdana" w:hAnsi="Verdana"/>
          <w:rtl/>
        </w:rPr>
      </w:pPr>
    </w:p>
    <w:p w14:paraId="3FBC377C" w14:textId="7E52DB43" w:rsidR="002B766C" w:rsidRPr="002B766C" w:rsidRDefault="002B766C" w:rsidP="001A367C">
      <w:pPr>
        <w:rPr>
          <w:rFonts w:asciiTheme="majorBidi" w:hAnsiTheme="majorBidi" w:cstheme="majorBidi"/>
        </w:rPr>
      </w:pPr>
    </w:p>
    <w:p w14:paraId="0C9CB369" w14:textId="77777777" w:rsidR="00D73816" w:rsidRPr="002B53A0" w:rsidRDefault="00D73816" w:rsidP="00D73816">
      <w:pPr>
        <w:rPr>
          <w:rFonts w:eastAsia="Times New Roman" w:cs="Simplified Arabic"/>
          <w:sz w:val="2"/>
          <w:szCs w:val="2"/>
          <w:rtl/>
        </w:rPr>
      </w:pPr>
    </w:p>
    <w:p w14:paraId="27EADD4A" w14:textId="77777777" w:rsidR="00527AF4" w:rsidRPr="00A11A15" w:rsidRDefault="00272FDC" w:rsidP="002A5EA3">
      <w:pPr>
        <w:jc w:val="left"/>
        <w:rPr>
          <w:rStyle w:val="APASTYLE2"/>
        </w:rPr>
      </w:pPr>
      <w:r w:rsidRPr="00A11A15">
        <w:rPr>
          <w:rStyle w:val="APASTYLE2"/>
        </w:rPr>
        <w:t>Abstract.</w:t>
      </w:r>
    </w:p>
    <w:p w14:paraId="78381707" w14:textId="50FE8A7E" w:rsidR="00743A14" w:rsidRDefault="00743A14" w:rsidP="00743A14">
      <w:pPr>
        <w:jc w:val="both"/>
        <w:rPr>
          <w:rFonts w:asciiTheme="majorBidi" w:eastAsia="Calibri" w:hAnsiTheme="majorBidi" w:cstheme="majorBidi"/>
          <w:color w:val="222222"/>
          <w:lang w:val="en"/>
        </w:rPr>
      </w:pPr>
    </w:p>
    <w:sdt>
      <w:sdtPr>
        <w:rPr>
          <w:rStyle w:val="APAstyle"/>
        </w:rPr>
        <w:alias w:val="Abstract"/>
        <w:tag w:val="Abstract"/>
        <w:id w:val="1912965015"/>
        <w:placeholder>
          <w:docPart w:val="B8DEF30776DF46BFB9E9CF82F200C3E6"/>
        </w:placeholder>
        <w:temporary/>
        <w:showingPlcHdr/>
      </w:sdtPr>
      <w:sdtEndPr>
        <w:rPr>
          <w:rStyle w:val="DefaultParagraphFont"/>
          <w:rFonts w:ascii="Times New Roman" w:eastAsia="Calibri" w:hAnsi="Times New Roman" w:cstheme="majorBidi"/>
          <w:color w:val="222222"/>
          <w:lang w:val="en"/>
        </w:rPr>
      </w:sdtEndPr>
      <w:sdtContent>
        <w:p w14:paraId="5013E69A" w14:textId="3D217434" w:rsidR="002A5EA3" w:rsidRDefault="00F26FC8" w:rsidP="0087702D">
          <w:pPr>
            <w:jc w:val="both"/>
            <w:rPr>
              <w:rStyle w:val="APASTYLE2"/>
            </w:rPr>
          </w:pPr>
          <w:r w:rsidRPr="00F26FC8">
            <w:rPr>
              <w:rStyle w:val="PlaceholderText"/>
            </w:rPr>
            <w:t>Please write down your abstract here</w:t>
          </w:r>
          <w:r w:rsidR="00353090">
            <w:rPr>
              <w:rStyle w:val="PlaceholderText"/>
            </w:rPr>
            <w:t>.</w:t>
          </w:r>
          <w:r w:rsidR="00353090" w:rsidRPr="00353090">
            <w:rPr>
              <w:rStyle w:val="PlaceholderText"/>
            </w:rPr>
            <w:t xml:space="preserve"> The abstract should be one </w:t>
          </w:r>
          <w:r w:rsidR="00353090">
            <w:rPr>
              <w:rStyle w:val="PlaceholderText"/>
            </w:rPr>
            <w:t xml:space="preserve">justified </w:t>
          </w:r>
          <w:r w:rsidR="00353090" w:rsidRPr="00353090">
            <w:rPr>
              <w:rStyle w:val="PlaceholderText"/>
            </w:rPr>
            <w:t xml:space="preserve">paragraph </w:t>
          </w:r>
          <w:r w:rsidR="00353090">
            <w:rPr>
              <w:rStyle w:val="PlaceholderText"/>
            </w:rPr>
            <w:t xml:space="preserve">and </w:t>
          </w:r>
          <w:r w:rsidR="00353090" w:rsidRPr="00353090">
            <w:rPr>
              <w:rStyle w:val="PlaceholderText"/>
            </w:rPr>
            <w:t xml:space="preserve">not to exceed </w:t>
          </w:r>
          <w:r w:rsidR="00353090">
            <w:rPr>
              <w:rStyle w:val="PlaceholderText"/>
            </w:rPr>
            <w:t>150</w:t>
          </w:r>
          <w:r w:rsidR="00353090" w:rsidRPr="00353090">
            <w:rPr>
              <w:rStyle w:val="PlaceholderText"/>
            </w:rPr>
            <w:t xml:space="preserve"> words that conforms to APA style</w:t>
          </w:r>
          <w:r w:rsidR="00353090">
            <w:rPr>
              <w:rStyle w:val="PlaceholderText"/>
            </w:rPr>
            <w:t xml:space="preserve">. </w:t>
          </w:r>
        </w:p>
      </w:sdtContent>
    </w:sdt>
    <w:p w14:paraId="28A0ADEF" w14:textId="373D5F8C" w:rsidR="005D5E16" w:rsidRDefault="005D5E16" w:rsidP="00753C9B">
      <w:pPr>
        <w:jc w:val="both"/>
        <w:rPr>
          <w:rFonts w:asciiTheme="majorBidi" w:eastAsia="Calibri" w:hAnsiTheme="majorBidi" w:cstheme="majorBidi"/>
          <w:color w:val="222222"/>
        </w:rPr>
      </w:pPr>
    </w:p>
    <w:p w14:paraId="488760C4" w14:textId="0C98100E" w:rsidR="005D5E16" w:rsidRDefault="005D5E16" w:rsidP="00753C9B">
      <w:pPr>
        <w:jc w:val="both"/>
        <w:rPr>
          <w:rFonts w:asciiTheme="majorBidi" w:eastAsia="Calibri" w:hAnsiTheme="majorBidi" w:cstheme="majorBidi"/>
          <w:color w:val="222222"/>
        </w:rPr>
      </w:pPr>
    </w:p>
    <w:p w14:paraId="40AC9C30" w14:textId="77777777" w:rsidR="005D5E16" w:rsidRPr="005C5B40" w:rsidRDefault="005D5E16" w:rsidP="00753C9B">
      <w:pPr>
        <w:jc w:val="both"/>
        <w:rPr>
          <w:rFonts w:asciiTheme="majorBidi" w:eastAsia="Calibri" w:hAnsiTheme="majorBidi" w:cstheme="majorBidi"/>
          <w:color w:val="222222"/>
        </w:rPr>
      </w:pPr>
    </w:p>
    <w:p w14:paraId="59661759" w14:textId="764793A3" w:rsidR="00193A0A" w:rsidRDefault="00193A0A" w:rsidP="00193A0A">
      <w:pPr>
        <w:jc w:val="both"/>
        <w:rPr>
          <w:rFonts w:asciiTheme="majorBidi" w:hAnsiTheme="majorBidi" w:cstheme="majorBidi"/>
          <w:rtl/>
        </w:rPr>
      </w:pPr>
    </w:p>
    <w:p w14:paraId="32F7BD1E" w14:textId="651EE6C3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6D87AFE3" w14:textId="09738AA2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309A235F" w14:textId="244BC808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0A45B08E" w14:textId="2E92DC4D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531A4FF6" w14:textId="337A6FFA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7B269AF7" w14:textId="1313EB12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7E2DD665" w14:textId="3F86DE1F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340427CD" w14:textId="1E77A377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6EC6C459" w14:textId="5A678C68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51825835" w14:textId="107ECEB6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29084975" w14:textId="2F255C28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474D42A6" w14:textId="7A02B38B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54AEC226" w14:textId="4F5AFFF3" w:rsidR="00B5614F" w:rsidRDefault="00B5614F" w:rsidP="00193A0A">
      <w:pPr>
        <w:jc w:val="both"/>
        <w:rPr>
          <w:rFonts w:asciiTheme="majorBidi" w:hAnsiTheme="majorBidi" w:cstheme="majorBidi"/>
          <w:rtl/>
        </w:rPr>
      </w:pPr>
    </w:p>
    <w:p w14:paraId="67B4707C" w14:textId="77777777" w:rsidR="00B5614F" w:rsidRDefault="00B5614F" w:rsidP="00193A0A">
      <w:pPr>
        <w:jc w:val="both"/>
        <w:rPr>
          <w:rFonts w:asciiTheme="majorBidi" w:hAnsiTheme="majorBidi" w:cstheme="majorBidi"/>
        </w:rPr>
      </w:pPr>
    </w:p>
    <w:p w14:paraId="74DD1DB9" w14:textId="77777777" w:rsidR="00D73816" w:rsidRPr="00D73816" w:rsidRDefault="00D73816" w:rsidP="00D73816">
      <w:pPr>
        <w:jc w:val="both"/>
        <w:rPr>
          <w:rFonts w:asciiTheme="majorBidi" w:hAnsiTheme="majorBidi" w:cstheme="majorBidi"/>
        </w:rPr>
      </w:pPr>
    </w:p>
    <w:p w14:paraId="1B822480" w14:textId="1F7AD063" w:rsidR="00743A14" w:rsidRPr="00743A14" w:rsidRDefault="00D73816" w:rsidP="00463573">
      <w:pPr>
        <w:jc w:val="both"/>
        <w:rPr>
          <w:rFonts w:asciiTheme="majorBidi" w:eastAsia="Calibri" w:hAnsiTheme="majorBidi" w:cstheme="majorBidi"/>
          <w:color w:val="FF0000"/>
          <w:lang w:val="en"/>
        </w:rPr>
      </w:pPr>
      <w:r w:rsidRPr="00D73816">
        <w:rPr>
          <w:rFonts w:asciiTheme="majorBidi" w:hAnsiTheme="majorBidi" w:cstheme="majorBidi"/>
        </w:rPr>
        <w:t xml:space="preserve"> </w:t>
      </w:r>
      <w:r w:rsidRPr="00E177FA">
        <w:rPr>
          <w:rFonts w:asciiTheme="majorBidi" w:hAnsiTheme="majorBidi" w:cstheme="majorBidi"/>
          <w:i/>
          <w:iCs/>
        </w:rPr>
        <w:t>Keywords</w:t>
      </w:r>
      <w:r w:rsidRPr="00D73816">
        <w:rPr>
          <w:rFonts w:asciiTheme="majorBidi" w:hAnsiTheme="majorBidi" w:cstheme="majorBidi"/>
        </w:rPr>
        <w:t>:</w:t>
      </w:r>
      <w:sdt>
        <w:sdtPr>
          <w:rPr>
            <w:rStyle w:val="APAstyle"/>
          </w:rPr>
          <w:alias w:val="Key word"/>
          <w:tag w:val="Key1"/>
          <w:id w:val="1135908158"/>
          <w:placeholder>
            <w:docPart w:val="D67F053E2B6C4DADA1FDE35E9DF8EFF9"/>
          </w:placeholder>
          <w:temporary/>
          <w:showingPlcHdr/>
        </w:sdtPr>
        <w:sdtEndPr>
          <w:rPr>
            <w:rStyle w:val="DefaultParagraphFont"/>
            <w:rFonts w:ascii="Times New Roman" w:hAnsi="Times New Roman" w:cstheme="majorBidi"/>
          </w:rPr>
        </w:sdtEndPr>
        <w:sdtContent>
          <w:r w:rsidR="00463573">
            <w:rPr>
              <w:rStyle w:val="PlaceholderText"/>
            </w:rPr>
            <w:t>Type your keywords here, separated by</w:t>
          </w:r>
          <w:r w:rsidR="00F8425E">
            <w:rPr>
              <w:rStyle w:val="PlaceholderText"/>
            </w:rPr>
            <w:t xml:space="preserve"> semicolon</w:t>
          </w:r>
          <w:r w:rsidR="00463573">
            <w:rPr>
              <w:rStyle w:val="PlaceholderText"/>
            </w:rPr>
            <w:t xml:space="preserve">, </w:t>
          </w:r>
        </w:sdtContent>
      </w:sdt>
      <w:r w:rsidR="00463573">
        <w:rPr>
          <w:rFonts w:asciiTheme="majorBidi" w:hAnsiTheme="majorBidi" w:cstheme="majorBidi"/>
        </w:rPr>
        <w:t>.</w:t>
      </w:r>
    </w:p>
    <w:p w14:paraId="2E27FBA2" w14:textId="77777777" w:rsidR="00B5614F" w:rsidRDefault="00B5614F">
      <w:pPr>
        <w:rPr>
          <w:rStyle w:val="APASTYLE2"/>
        </w:rPr>
      </w:pPr>
      <w:r>
        <w:rPr>
          <w:rStyle w:val="APASTYLE2"/>
        </w:rPr>
        <w:lastRenderedPageBreak/>
        <w:br w:type="page"/>
      </w:r>
    </w:p>
    <w:p w14:paraId="003C94CE" w14:textId="104C3D3C" w:rsidR="00B5614F" w:rsidRDefault="00B5614F" w:rsidP="0087702D">
      <w:pPr>
        <w:rPr>
          <w:rStyle w:val="APASTYLE2"/>
          <w:rtl/>
        </w:rPr>
      </w:pPr>
    </w:p>
    <w:p w14:paraId="57D5E7C2" w14:textId="77777777" w:rsidR="00B5614F" w:rsidRDefault="00B5614F" w:rsidP="0087702D">
      <w:pPr>
        <w:rPr>
          <w:rStyle w:val="APASTYLE2"/>
          <w:rtl/>
        </w:rPr>
      </w:pPr>
    </w:p>
    <w:sdt>
      <w:sdtPr>
        <w:rPr>
          <w:rStyle w:val="APASTYLE2"/>
        </w:rPr>
        <w:alias w:val="العنوان باللغة العربية"/>
        <w:tag w:val="العنوان باللغة العربية"/>
        <w:id w:val="1837653963"/>
        <w:placeholder>
          <w:docPart w:val="6CACB3701D8446FBBB98F4B5CADFEE2E"/>
        </w:placeholder>
        <w:temporary/>
        <w:showingPlcHdr/>
      </w:sdtPr>
      <w:sdtEndPr>
        <w:rPr>
          <w:rStyle w:val="DefaultParagraphFont"/>
          <w:rFonts w:asciiTheme="majorBidi" w:hAnsiTheme="majorBidi" w:cstheme="majorBidi"/>
          <w:b w:val="0"/>
        </w:rPr>
      </w:sdtEndPr>
      <w:sdtContent>
        <w:p w14:paraId="6A04F0EE" w14:textId="047BF445" w:rsidR="0087702D" w:rsidRPr="0087702D" w:rsidRDefault="0087702D" w:rsidP="0087702D">
          <w:pPr>
            <w:rPr>
              <w:rFonts w:asciiTheme="majorBidi" w:hAnsiTheme="majorBidi" w:cstheme="majorBidi"/>
            </w:rPr>
          </w:pPr>
          <w:r>
            <w:rPr>
              <w:rStyle w:val="PlaceholderText"/>
              <w:rFonts w:hint="cs"/>
              <w:rtl/>
            </w:rPr>
            <w:t>أنقر لإدخال العنوان باللغة العربية</w:t>
          </w:r>
          <w:r w:rsidRPr="001523F7">
            <w:rPr>
              <w:rStyle w:val="PlaceholderText"/>
            </w:rPr>
            <w:t>.</w:t>
          </w:r>
        </w:p>
      </w:sdtContent>
    </w:sdt>
    <w:p w14:paraId="215CA363" w14:textId="77777777" w:rsidR="00D73816" w:rsidRDefault="00D73816" w:rsidP="00D73816">
      <w:pPr>
        <w:rPr>
          <w:rFonts w:ascii="Simplified Arabic" w:hAnsi="Simplified Arabic" w:cs="Simplified Arabic"/>
        </w:rPr>
      </w:pPr>
    </w:p>
    <w:p w14:paraId="33AAB698" w14:textId="7789B7A3" w:rsidR="00D73816" w:rsidRDefault="002C197D" w:rsidP="0087702D">
      <w:pPr>
        <w:bidi/>
        <w:rPr>
          <w:rFonts w:ascii="Simplified Arabic" w:hAnsi="Simplified Arabic" w:cs="Simplified Arabic"/>
          <w:rtl/>
        </w:rPr>
      </w:pPr>
      <w:sdt>
        <w:sdtPr>
          <w:rPr>
            <w:rStyle w:val="APAstyle"/>
            <w:rtl/>
          </w:rPr>
          <w:alias w:val="اسم الكاتب الأول"/>
          <w:tag w:val="اسم الكاتب الأول"/>
          <w:id w:val="-648592963"/>
          <w:placeholder>
            <w:docPart w:val="50ACDEEEDA364A5EBFA3A601C25EF17C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</w:rPr>
        </w:sdtEndPr>
        <w:sdtContent>
          <w:r w:rsidR="0087702D">
            <w:rPr>
              <w:rStyle w:val="PlaceholderText"/>
              <w:rFonts w:hint="cs"/>
              <w:rtl/>
              <w:lang w:bidi="ar-AE"/>
            </w:rPr>
            <w:t xml:space="preserve">أنقر لإدخال اسم الكاتب الأول </w:t>
          </w:r>
        </w:sdtContent>
      </w:sdt>
    </w:p>
    <w:p w14:paraId="0982F60A" w14:textId="37E19052" w:rsidR="0087702D" w:rsidRDefault="002C197D" w:rsidP="00FB5C6C">
      <w:pPr>
        <w:bidi/>
        <w:rPr>
          <w:rFonts w:ascii="Simplified Arabic" w:hAnsi="Simplified Arabic" w:cs="Simplified Arabic"/>
        </w:rPr>
      </w:pPr>
      <w:sdt>
        <w:sdtPr>
          <w:rPr>
            <w:rStyle w:val="APAstyle"/>
            <w:rtl/>
          </w:rPr>
          <w:alias w:val="اسم الجامعة / المنظمة"/>
          <w:tag w:val="اسم الجامعة / المنظمة"/>
          <w:id w:val="453441965"/>
          <w:placeholder>
            <w:docPart w:val="A35C968DE49C42A1B58B845EDFA260D5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</w:rPr>
        </w:sdtEndPr>
        <w:sdtContent>
          <w:r w:rsidR="0087702D">
            <w:rPr>
              <w:rStyle w:val="PlaceholderText"/>
              <w:rFonts w:hint="cs"/>
              <w:rtl/>
            </w:rPr>
            <w:t>ا</w:t>
          </w:r>
          <w:r w:rsidR="00FB5C6C">
            <w:rPr>
              <w:rStyle w:val="PlaceholderText"/>
              <w:rFonts w:hint="cs"/>
              <w:rtl/>
            </w:rPr>
            <w:t xml:space="preserve">نقر لإخال اسم الجامعة  أو المنظمة </w:t>
          </w:r>
        </w:sdtContent>
      </w:sdt>
      <w:r w:rsidR="00FB5C6C">
        <w:rPr>
          <w:rFonts w:ascii="Simplified Arabic" w:hAnsi="Simplified Arabic" w:cs="Simplified Arabic" w:hint="cs"/>
          <w:rtl/>
        </w:rPr>
        <w:t xml:space="preserve">- </w:t>
      </w:r>
      <w:sdt>
        <w:sdtPr>
          <w:rPr>
            <w:rStyle w:val="APAstyle"/>
            <w:rFonts w:hint="cs"/>
            <w:rtl/>
          </w:rPr>
          <w:alias w:val="الدولة"/>
          <w:tag w:val="الدولة"/>
          <w:id w:val="-856819269"/>
          <w:placeholder>
            <w:docPart w:val="B90B7344F3B345D0AFF2F2AC177C1E8B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</w:rPr>
        </w:sdtEndPr>
        <w:sdtContent>
          <w:r w:rsidR="00FB5C6C">
            <w:rPr>
              <w:rStyle w:val="PlaceholderText"/>
              <w:rFonts w:hint="cs"/>
              <w:rtl/>
            </w:rPr>
            <w:t>انقر لإدخال اسم الدولة</w:t>
          </w:r>
        </w:sdtContent>
      </w:sdt>
    </w:p>
    <w:p w14:paraId="4073CA3B" w14:textId="5C8F7399" w:rsidR="00FB5C6C" w:rsidRDefault="002C197D" w:rsidP="00FB5C6C">
      <w:pPr>
        <w:bidi/>
        <w:rPr>
          <w:rFonts w:ascii="Simplified Arabic" w:hAnsi="Simplified Arabic" w:cs="Simplified Arabic"/>
          <w:rtl/>
        </w:rPr>
      </w:pPr>
      <w:sdt>
        <w:sdtPr>
          <w:rPr>
            <w:rStyle w:val="APAstyle"/>
            <w:rtl/>
          </w:rPr>
          <w:alias w:val="اسم الكاتب الثاني"/>
          <w:tag w:val="اسم الكاتب "/>
          <w:id w:val="497621119"/>
          <w:placeholder>
            <w:docPart w:val="6FC904B6327D439C96AFDD12F4D7070E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</w:rPr>
        </w:sdtEndPr>
        <w:sdtContent>
          <w:r w:rsidR="00FB5C6C">
            <w:rPr>
              <w:rStyle w:val="PlaceholderText"/>
              <w:rFonts w:hint="cs"/>
              <w:rtl/>
              <w:lang w:bidi="ar-AE"/>
            </w:rPr>
            <w:t xml:space="preserve">أنقر لإدخال اسم الكاتب الثاني </w:t>
          </w:r>
        </w:sdtContent>
      </w:sdt>
    </w:p>
    <w:p w14:paraId="3522203C" w14:textId="77777777" w:rsidR="00FB5C6C" w:rsidRDefault="002C197D" w:rsidP="00FB5C6C">
      <w:pPr>
        <w:bidi/>
        <w:rPr>
          <w:rFonts w:ascii="Simplified Arabic" w:hAnsi="Simplified Arabic" w:cs="Simplified Arabic"/>
        </w:rPr>
      </w:pPr>
      <w:sdt>
        <w:sdtPr>
          <w:rPr>
            <w:rStyle w:val="APAstyle"/>
            <w:rtl/>
          </w:rPr>
          <w:alias w:val="اسم الجامعة / المنظمة"/>
          <w:tag w:val="اسم الجامعة / المنظمة"/>
          <w:id w:val="208694167"/>
          <w:placeholder>
            <w:docPart w:val="29F8CD27E2D14BACBFF98695DBF0968A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</w:rPr>
        </w:sdtEndPr>
        <w:sdtContent>
          <w:r w:rsidR="00FB5C6C">
            <w:rPr>
              <w:rStyle w:val="PlaceholderText"/>
              <w:rFonts w:hint="cs"/>
              <w:rtl/>
            </w:rPr>
            <w:t xml:space="preserve">انقر لإخال اسم الجامعة  أو المنظمة </w:t>
          </w:r>
        </w:sdtContent>
      </w:sdt>
      <w:r w:rsidR="00FB5C6C">
        <w:rPr>
          <w:rFonts w:ascii="Simplified Arabic" w:hAnsi="Simplified Arabic" w:cs="Simplified Arabic" w:hint="cs"/>
          <w:rtl/>
        </w:rPr>
        <w:t xml:space="preserve">- </w:t>
      </w:r>
      <w:sdt>
        <w:sdtPr>
          <w:rPr>
            <w:rStyle w:val="APAstyle"/>
            <w:rFonts w:hint="cs"/>
            <w:rtl/>
          </w:rPr>
          <w:alias w:val="الدولة"/>
          <w:tag w:val="الدولة"/>
          <w:id w:val="-750964157"/>
          <w:placeholder>
            <w:docPart w:val="A933F047A2C84E51B4FBF4EAC27F12DF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</w:rPr>
        </w:sdtEndPr>
        <w:sdtContent>
          <w:r w:rsidR="00FB5C6C">
            <w:rPr>
              <w:rStyle w:val="PlaceholderText"/>
              <w:rFonts w:hint="cs"/>
              <w:rtl/>
            </w:rPr>
            <w:t>انقر لإدخال اسم الدولة</w:t>
          </w:r>
        </w:sdtContent>
      </w:sdt>
    </w:p>
    <w:p w14:paraId="1EA3CE1E" w14:textId="4AADA614" w:rsidR="00FB5C6C" w:rsidRDefault="00FB5C6C" w:rsidP="00FB5C6C">
      <w:pPr>
        <w:bidi/>
        <w:rPr>
          <w:rFonts w:ascii="Simplified Arabic" w:hAnsi="Simplified Arabic" w:cs="Simplified Arabic"/>
          <w:rtl/>
        </w:rPr>
      </w:pPr>
      <w:r w:rsidRPr="00FA33CA">
        <w:rPr>
          <w:rFonts w:ascii="Simplified Arabic" w:hAnsi="Simplified Arabic" w:cs="Simplified Arabic"/>
          <w:rtl/>
        </w:rPr>
        <w:t xml:space="preserve"> </w:t>
      </w:r>
      <w:sdt>
        <w:sdtPr>
          <w:rPr>
            <w:rStyle w:val="APAstyle"/>
            <w:rtl/>
          </w:rPr>
          <w:alias w:val="اسم الكاتب الثالث"/>
          <w:tag w:val="اسم الكاتب "/>
          <w:id w:val="-1558305658"/>
          <w:placeholder>
            <w:docPart w:val="1EC0199467BF4DC79E2BDACF833DB0F3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</w:rPr>
        </w:sdtEndPr>
        <w:sdtContent>
          <w:r>
            <w:rPr>
              <w:rStyle w:val="PlaceholderText"/>
              <w:rFonts w:hint="cs"/>
              <w:rtl/>
              <w:lang w:bidi="ar-AE"/>
            </w:rPr>
            <w:t xml:space="preserve">أنقر لإدخال اسم الكاتب الثالث </w:t>
          </w:r>
        </w:sdtContent>
      </w:sdt>
    </w:p>
    <w:p w14:paraId="0D27065B" w14:textId="77777777" w:rsidR="00FB5C6C" w:rsidRDefault="002C197D" w:rsidP="00FB5C6C">
      <w:pPr>
        <w:bidi/>
        <w:rPr>
          <w:rFonts w:ascii="Simplified Arabic" w:hAnsi="Simplified Arabic" w:cs="Simplified Arabic"/>
        </w:rPr>
      </w:pPr>
      <w:sdt>
        <w:sdtPr>
          <w:rPr>
            <w:rStyle w:val="APAstyle"/>
            <w:rtl/>
          </w:rPr>
          <w:alias w:val="اسم الجامعة / المنظمة"/>
          <w:tag w:val="اسم الجامعة / المنظمة"/>
          <w:id w:val="1747685962"/>
          <w:placeholder>
            <w:docPart w:val="34416C1096D54B828D95AB2F8B64EC09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</w:rPr>
        </w:sdtEndPr>
        <w:sdtContent>
          <w:r w:rsidR="00FB5C6C">
            <w:rPr>
              <w:rStyle w:val="PlaceholderText"/>
              <w:rFonts w:hint="cs"/>
              <w:rtl/>
            </w:rPr>
            <w:t xml:space="preserve">انقر لإخال اسم الجامعة  أو المنظمة </w:t>
          </w:r>
        </w:sdtContent>
      </w:sdt>
      <w:r w:rsidR="00FB5C6C">
        <w:rPr>
          <w:rFonts w:ascii="Simplified Arabic" w:hAnsi="Simplified Arabic" w:cs="Simplified Arabic" w:hint="cs"/>
          <w:rtl/>
        </w:rPr>
        <w:t xml:space="preserve">- </w:t>
      </w:r>
      <w:sdt>
        <w:sdtPr>
          <w:rPr>
            <w:rStyle w:val="APAstyle"/>
            <w:rFonts w:hint="cs"/>
            <w:rtl/>
          </w:rPr>
          <w:alias w:val="الدولة"/>
          <w:tag w:val="الدولة"/>
          <w:id w:val="1847971481"/>
          <w:placeholder>
            <w:docPart w:val="71F0117A0C4F464A9077A95FDBED6267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</w:rPr>
        </w:sdtEndPr>
        <w:sdtContent>
          <w:r w:rsidR="00FB5C6C">
            <w:rPr>
              <w:rStyle w:val="PlaceholderText"/>
              <w:rFonts w:hint="cs"/>
              <w:rtl/>
            </w:rPr>
            <w:t>انقر لإدخال اسم الدولة</w:t>
          </w:r>
        </w:sdtContent>
      </w:sdt>
    </w:p>
    <w:p w14:paraId="2D2B800A" w14:textId="77777777" w:rsidR="00FB5C6C" w:rsidRPr="00484AF0" w:rsidRDefault="00FB5C6C" w:rsidP="00FB5C6C">
      <w:pPr>
        <w:rPr>
          <w:rFonts w:ascii="Simplified Arabic" w:hAnsi="Simplified Arabic" w:cs="Simplified Arabic"/>
          <w:color w:val="FF0000"/>
        </w:rPr>
      </w:pPr>
      <w:r w:rsidRPr="00FA33CA">
        <w:rPr>
          <w:rFonts w:ascii="Simplified Arabic" w:hAnsi="Simplified Arabic" w:cs="Simplified Arabic"/>
          <w:rtl/>
        </w:rPr>
        <w:t xml:space="preserve"> </w:t>
      </w:r>
    </w:p>
    <w:p w14:paraId="66E5E7F7" w14:textId="02C93ABD" w:rsidR="00FA33CA" w:rsidRPr="00E6622A" w:rsidRDefault="00204504" w:rsidP="00FB5C6C">
      <w:pPr>
        <w:bidi/>
        <w:jc w:val="left"/>
        <w:rPr>
          <w:rFonts w:asciiTheme="majorBidi" w:eastAsia="Calibri" w:hAnsiTheme="majorBidi" w:cstheme="majorBidi"/>
          <w:rtl/>
        </w:rPr>
      </w:pPr>
      <w:r w:rsidRPr="00E6622A">
        <w:rPr>
          <w:rFonts w:asciiTheme="majorBidi" w:hAnsiTheme="majorBidi" w:cstheme="majorBidi"/>
          <w:rtl/>
        </w:rPr>
        <w:t xml:space="preserve"> </w:t>
      </w:r>
      <w:bookmarkStart w:id="2" w:name="_Hlk519272548"/>
      <w:r w:rsidR="00FA33CA" w:rsidRPr="00E6622A">
        <w:rPr>
          <w:rFonts w:asciiTheme="majorBidi" w:hAnsiTheme="majorBidi" w:cstheme="majorBidi"/>
          <w:b/>
          <w:bCs/>
          <w:rtl/>
        </w:rPr>
        <w:t>مستخلص البحث</w:t>
      </w:r>
      <w:r w:rsidR="00FA33CA" w:rsidRPr="00E6622A">
        <w:rPr>
          <w:rFonts w:asciiTheme="majorBidi" w:eastAsia="Calibri" w:hAnsiTheme="majorBidi" w:cstheme="majorBidi"/>
          <w:b/>
          <w:bCs/>
          <w:rtl/>
          <w:lang w:bidi="ar-EG"/>
        </w:rPr>
        <w:t xml:space="preserve"> </w:t>
      </w:r>
      <w:r w:rsidR="00FA33CA" w:rsidRPr="00E6622A">
        <w:rPr>
          <w:rFonts w:asciiTheme="majorBidi" w:eastAsia="Calibri" w:hAnsiTheme="majorBidi" w:cstheme="majorBidi"/>
        </w:rPr>
        <w:t>:</w:t>
      </w:r>
    </w:p>
    <w:bookmarkEnd w:id="2"/>
    <w:p w14:paraId="11DCEF03" w14:textId="77777777" w:rsidR="00FB5C6C" w:rsidRDefault="00FB5C6C" w:rsidP="00FB5C6C">
      <w:pPr>
        <w:jc w:val="both"/>
        <w:rPr>
          <w:rFonts w:asciiTheme="majorBidi" w:eastAsia="Calibri" w:hAnsiTheme="majorBidi" w:cstheme="majorBidi"/>
          <w:color w:val="222222"/>
          <w:lang w:val="en"/>
        </w:rPr>
      </w:pPr>
    </w:p>
    <w:sdt>
      <w:sdtPr>
        <w:rPr>
          <w:rStyle w:val="APAstyle"/>
          <w:rtl/>
        </w:rPr>
        <w:alias w:val="مستخلص البحث"/>
        <w:tag w:val="Abstract"/>
        <w:id w:val="175781851"/>
        <w:placeholder>
          <w:docPart w:val="40D1DA0C4553434699D6EA7D33E58368"/>
        </w:placeholder>
        <w:temporary/>
        <w:showingPlcHdr/>
      </w:sdtPr>
      <w:sdtEndPr>
        <w:rPr>
          <w:rStyle w:val="DefaultParagraphFont"/>
          <w:rFonts w:ascii="Times New Roman" w:eastAsia="Calibri" w:hAnsi="Times New Roman" w:cstheme="majorBidi"/>
          <w:color w:val="222222"/>
          <w:lang w:val="en"/>
        </w:rPr>
      </w:sdtEndPr>
      <w:sdtContent>
        <w:p w14:paraId="63CA03CB" w14:textId="2C379736" w:rsidR="00FB5C6C" w:rsidRDefault="00FB5C6C" w:rsidP="00FB5C6C">
          <w:pPr>
            <w:bidi/>
            <w:jc w:val="both"/>
            <w:rPr>
              <w:rStyle w:val="APASTYLE2"/>
            </w:rPr>
          </w:pPr>
          <w:r>
            <w:rPr>
              <w:rStyle w:val="PlaceholderText"/>
              <w:rFonts w:hint="cs"/>
              <w:rtl/>
              <w:lang w:bidi="ar-AE"/>
            </w:rPr>
            <w:t xml:space="preserve">يرجى إدرج مستخلص البحث هنا. المستخلص عبارة عن فقرة واحدة مضبوطة كشيدة لا تتجاوز 150 كلمة  وتتبع في تنسيقها نظام </w:t>
          </w:r>
          <w:r>
            <w:rPr>
              <w:rStyle w:val="PlaceholderText"/>
              <w:lang w:bidi="ar-AE"/>
            </w:rPr>
            <w:t xml:space="preserve">APA </w:t>
          </w:r>
          <w:r>
            <w:rPr>
              <w:rStyle w:val="PlaceholderText"/>
              <w:rFonts w:hint="cs"/>
              <w:rtl/>
              <w:lang w:bidi="ar-AE"/>
            </w:rPr>
            <w:t xml:space="preserve"> </w:t>
          </w:r>
          <w:r>
            <w:rPr>
              <w:rStyle w:val="PlaceholderText"/>
            </w:rPr>
            <w:t xml:space="preserve">. </w:t>
          </w:r>
        </w:p>
      </w:sdtContent>
    </w:sdt>
    <w:p w14:paraId="570DF9B3" w14:textId="77777777" w:rsidR="00FB5C6C" w:rsidRPr="00FB5C6C" w:rsidRDefault="00FB5C6C" w:rsidP="00FB5C6C">
      <w:pPr>
        <w:bidi/>
        <w:jc w:val="both"/>
        <w:rPr>
          <w:rFonts w:ascii="Simplified Arabic" w:hAnsi="Simplified Arabic" w:cs="Simplified Arabic"/>
        </w:rPr>
      </w:pPr>
    </w:p>
    <w:p w14:paraId="0FFBEBD1" w14:textId="4D1CD99B" w:rsidR="00D73816" w:rsidRDefault="00D73816" w:rsidP="00F83A37">
      <w:pPr>
        <w:bidi/>
        <w:jc w:val="both"/>
        <w:rPr>
          <w:rFonts w:ascii="Simplified Arabic" w:hAnsi="Simplified Arabic" w:cs="Simplified Arabic"/>
          <w:rtl/>
        </w:rPr>
      </w:pPr>
    </w:p>
    <w:p w14:paraId="66D4F1C3" w14:textId="124BB99B" w:rsidR="00E55512" w:rsidRDefault="00E55512" w:rsidP="00E55512">
      <w:pPr>
        <w:bidi/>
        <w:jc w:val="both"/>
        <w:rPr>
          <w:rFonts w:ascii="Simplified Arabic" w:hAnsi="Simplified Arabic" w:cs="Simplified Arabic"/>
          <w:rtl/>
        </w:rPr>
      </w:pPr>
    </w:p>
    <w:p w14:paraId="7E1C3B22" w14:textId="1C1580AA" w:rsidR="00E55512" w:rsidRDefault="00E55512" w:rsidP="00E55512">
      <w:pPr>
        <w:bidi/>
        <w:jc w:val="both"/>
        <w:rPr>
          <w:rFonts w:ascii="Simplified Arabic" w:hAnsi="Simplified Arabic" w:cs="Simplified Arabic"/>
          <w:rtl/>
        </w:rPr>
      </w:pPr>
    </w:p>
    <w:p w14:paraId="7FF5B03A" w14:textId="0F76A34D" w:rsidR="00E55512" w:rsidRDefault="00E55512" w:rsidP="00E55512">
      <w:pPr>
        <w:bidi/>
        <w:jc w:val="both"/>
        <w:rPr>
          <w:rFonts w:ascii="Simplified Arabic" w:hAnsi="Simplified Arabic" w:cs="Simplified Arabic"/>
          <w:rtl/>
        </w:rPr>
      </w:pPr>
    </w:p>
    <w:p w14:paraId="556368C2" w14:textId="61B6C59F" w:rsidR="00E55512" w:rsidRDefault="00E55512" w:rsidP="00E55512">
      <w:pPr>
        <w:bidi/>
        <w:jc w:val="both"/>
        <w:rPr>
          <w:rFonts w:ascii="Simplified Arabic" w:hAnsi="Simplified Arabic" w:cs="Simplified Arabic"/>
          <w:rtl/>
        </w:rPr>
      </w:pPr>
    </w:p>
    <w:p w14:paraId="3BC85B39" w14:textId="10607A38" w:rsidR="00E55512" w:rsidRDefault="00E55512" w:rsidP="00E55512">
      <w:pPr>
        <w:bidi/>
        <w:jc w:val="both"/>
        <w:rPr>
          <w:rFonts w:ascii="Simplified Arabic" w:hAnsi="Simplified Arabic" w:cs="Simplified Arabic"/>
          <w:rtl/>
        </w:rPr>
      </w:pPr>
    </w:p>
    <w:p w14:paraId="603D6805" w14:textId="388C468D" w:rsidR="00E55512" w:rsidRDefault="00E55512" w:rsidP="00E55512">
      <w:pPr>
        <w:bidi/>
        <w:jc w:val="both"/>
        <w:rPr>
          <w:rFonts w:ascii="Simplified Arabic" w:hAnsi="Simplified Arabic" w:cs="Simplified Arabic"/>
          <w:rtl/>
        </w:rPr>
      </w:pPr>
    </w:p>
    <w:p w14:paraId="787B5C2C" w14:textId="2F8BF2BB" w:rsidR="00E55512" w:rsidRDefault="00E55512" w:rsidP="00E55512">
      <w:pPr>
        <w:bidi/>
        <w:jc w:val="both"/>
        <w:rPr>
          <w:rFonts w:ascii="Simplified Arabic" w:hAnsi="Simplified Arabic" w:cs="Simplified Arabic"/>
          <w:rtl/>
        </w:rPr>
      </w:pPr>
    </w:p>
    <w:p w14:paraId="3FF7D9EB" w14:textId="77777777" w:rsidR="00E55512" w:rsidRDefault="00E55512" w:rsidP="00E55512">
      <w:pPr>
        <w:bidi/>
        <w:jc w:val="both"/>
        <w:rPr>
          <w:rFonts w:ascii="Simplified Arabic" w:hAnsi="Simplified Arabic" w:cs="Simplified Arabic"/>
        </w:rPr>
      </w:pPr>
    </w:p>
    <w:p w14:paraId="2F586F9C" w14:textId="79699052" w:rsidR="00E55512" w:rsidRDefault="00D73816" w:rsidP="00FB5C6C">
      <w:pPr>
        <w:bidi/>
        <w:jc w:val="both"/>
        <w:rPr>
          <w:rFonts w:asciiTheme="majorBidi" w:hAnsiTheme="majorBidi" w:cstheme="majorBidi"/>
          <w:i/>
          <w:iCs/>
          <w:rtl/>
        </w:rPr>
      </w:pPr>
      <w:r w:rsidRPr="00E6622A">
        <w:rPr>
          <w:rFonts w:asciiTheme="majorBidi" w:hAnsiTheme="majorBidi" w:cstheme="majorBidi"/>
          <w:rtl/>
        </w:rPr>
        <w:t xml:space="preserve"> </w:t>
      </w:r>
      <w:r w:rsidRPr="00E6622A">
        <w:rPr>
          <w:rFonts w:asciiTheme="majorBidi" w:hAnsiTheme="majorBidi" w:cstheme="majorBidi"/>
        </w:rPr>
        <w:t xml:space="preserve"> </w:t>
      </w:r>
      <w:r w:rsidRPr="00E6622A">
        <w:rPr>
          <w:rFonts w:asciiTheme="majorBidi" w:hAnsiTheme="majorBidi" w:cstheme="majorBidi"/>
          <w:i/>
          <w:iCs/>
          <w:rtl/>
        </w:rPr>
        <w:t>الكلمات المفتاح</w:t>
      </w:r>
      <w:r w:rsidR="00E6622A">
        <w:rPr>
          <w:rFonts w:asciiTheme="majorBidi" w:hAnsiTheme="majorBidi" w:cstheme="majorBidi" w:hint="cs"/>
          <w:i/>
          <w:iCs/>
          <w:rtl/>
        </w:rPr>
        <w:t xml:space="preserve">ية: </w:t>
      </w:r>
      <w:sdt>
        <w:sdtPr>
          <w:rPr>
            <w:rStyle w:val="APASTYLE2"/>
            <w:rtl/>
          </w:rPr>
          <w:alias w:val="الكلمات المفتاحية "/>
          <w:tag w:val="الكلمات المفتاحية "/>
          <w:id w:val="1326091510"/>
          <w:placeholder>
            <w:docPart w:val="21434524CF1A4F029F69D5F91F8F716A"/>
          </w:placeholder>
          <w:temporary/>
          <w:showingPlcHdr/>
        </w:sdtPr>
        <w:sdtEndPr>
          <w:rPr>
            <w:rStyle w:val="DefaultParagraphFont"/>
            <w:rFonts w:ascii="Simplified Arabic" w:hAnsi="Simplified Arabic" w:cs="Simplified Arabic"/>
            <w:b w:val="0"/>
            <w:i/>
            <w:iCs/>
          </w:rPr>
        </w:sdtEndPr>
        <w:sdtContent>
          <w:r w:rsidR="00FB5C6C">
            <w:rPr>
              <w:rStyle w:val="PlaceholderText"/>
              <w:rFonts w:hint="cs"/>
              <w:rtl/>
            </w:rPr>
            <w:t xml:space="preserve">يرجى ادراج الكلمات المفتاحية هنامع استخدام الفاصلة </w:t>
          </w:r>
          <w:r w:rsidR="00F8425E">
            <w:rPr>
              <w:rStyle w:val="PlaceholderText"/>
              <w:rFonts w:hint="cs"/>
              <w:rtl/>
              <w:lang w:bidi="ar-AE"/>
            </w:rPr>
            <w:t xml:space="preserve"> المنقوطة </w:t>
          </w:r>
          <w:r w:rsidR="00FB5C6C">
            <w:rPr>
              <w:rStyle w:val="PlaceholderText"/>
              <w:rFonts w:hint="cs"/>
              <w:rtl/>
            </w:rPr>
            <w:t xml:space="preserve">بينها، </w:t>
          </w:r>
        </w:sdtContent>
      </w:sdt>
      <w:r w:rsidR="00E6622A">
        <w:rPr>
          <w:rFonts w:asciiTheme="majorBidi" w:hAnsiTheme="majorBidi" w:cstheme="majorBidi" w:hint="cs"/>
          <w:i/>
          <w:iCs/>
          <w:rtl/>
        </w:rPr>
        <w:t>.</w:t>
      </w:r>
    </w:p>
    <w:p w14:paraId="2549A37A" w14:textId="77777777" w:rsidR="00E55512" w:rsidRDefault="00E55512">
      <w:pPr>
        <w:rPr>
          <w:rFonts w:asciiTheme="majorBidi" w:hAnsiTheme="majorBidi" w:cstheme="majorBidi"/>
          <w:b/>
          <w:bCs/>
          <w:rtl/>
          <w:lang w:bidi="ar-JO"/>
        </w:rPr>
      </w:pPr>
      <w:r>
        <w:rPr>
          <w:rFonts w:asciiTheme="majorBidi" w:hAnsiTheme="majorBidi" w:cstheme="majorBidi"/>
          <w:b/>
          <w:bCs/>
          <w:rtl/>
          <w:lang w:bidi="ar-JO"/>
        </w:rPr>
        <w:br w:type="page"/>
      </w:r>
    </w:p>
    <w:p w14:paraId="14B33864" w14:textId="0ACDD6D3" w:rsidR="00D73816" w:rsidRPr="00996BEE" w:rsidRDefault="00DD2D77" w:rsidP="00E55512">
      <w:pPr>
        <w:rPr>
          <w:rFonts w:asciiTheme="majorBidi" w:hAnsiTheme="majorBidi" w:cstheme="majorBidi"/>
          <w:b/>
          <w:bCs/>
          <w:rtl/>
          <w:lang w:bidi="ar-AE"/>
        </w:rPr>
      </w:pPr>
      <w:r>
        <w:rPr>
          <w:rFonts w:asciiTheme="majorBidi" w:hAnsiTheme="majorBidi" w:cstheme="majorBidi" w:hint="cs"/>
          <w:b/>
          <w:bCs/>
          <w:rtl/>
          <w:lang w:bidi="ar-AE"/>
        </w:rPr>
        <w:lastRenderedPageBreak/>
        <w:t xml:space="preserve">نص </w:t>
      </w:r>
      <w:r w:rsidR="005040B8">
        <w:rPr>
          <w:rFonts w:asciiTheme="majorBidi" w:hAnsiTheme="majorBidi" w:cstheme="majorBidi" w:hint="cs"/>
          <w:b/>
          <w:bCs/>
          <w:rtl/>
          <w:lang w:bidi="ar-AE"/>
        </w:rPr>
        <w:t>البحث</w:t>
      </w:r>
    </w:p>
    <w:p w14:paraId="71E7AC6E" w14:textId="2BFAEA67" w:rsidR="005040B8" w:rsidRPr="00D83C47" w:rsidRDefault="005040B8" w:rsidP="00755573">
      <w:pPr>
        <w:bidi/>
        <w:ind w:firstLine="567"/>
        <w:jc w:val="both"/>
        <w:rPr>
          <w:rFonts w:asciiTheme="majorBidi" w:hAnsiTheme="majorBidi" w:cstheme="majorBidi"/>
          <w:rtl/>
          <w:lang w:bidi="ar-AE"/>
        </w:rPr>
      </w:pPr>
      <w:r w:rsidRPr="00D83C47">
        <w:rPr>
          <w:rFonts w:asciiTheme="majorBidi" w:hAnsiTheme="majorBidi" w:cstheme="majorBidi"/>
          <w:rtl/>
          <w:lang w:bidi="ar-JO"/>
        </w:rPr>
        <w:t xml:space="preserve">عند إدراج البحث يراعى اتباع تنسيق </w:t>
      </w:r>
      <w:r w:rsidRPr="00D83C47">
        <w:rPr>
          <w:rFonts w:asciiTheme="majorBidi" w:hAnsiTheme="majorBidi" w:cstheme="majorBidi"/>
          <w:lang w:bidi="ar-JO"/>
        </w:rPr>
        <w:t xml:space="preserve">APA </w:t>
      </w:r>
      <w:r w:rsidRPr="00D83C47">
        <w:rPr>
          <w:rFonts w:asciiTheme="majorBidi" w:hAnsiTheme="majorBidi" w:cstheme="majorBidi"/>
          <w:rtl/>
          <w:lang w:bidi="ar-AE"/>
        </w:rPr>
        <w:t xml:space="preserve"> </w:t>
      </w:r>
      <w:r w:rsidR="00DD2D77" w:rsidRPr="00D83C47">
        <w:rPr>
          <w:rFonts w:asciiTheme="majorBidi" w:hAnsiTheme="majorBidi" w:cstheme="majorBidi"/>
          <w:rtl/>
          <w:lang w:bidi="ar-AE"/>
        </w:rPr>
        <w:t xml:space="preserve"> ويكون النص </w:t>
      </w:r>
      <w:r w:rsidR="00DD2D77" w:rsidRPr="00D83C47">
        <w:rPr>
          <w:rFonts w:asciiTheme="majorBidi" w:hAnsiTheme="majorBidi" w:cstheme="majorBidi"/>
          <w:lang w:bidi="ar-AE"/>
        </w:rPr>
        <w:t xml:space="preserve">Time New Roman </w:t>
      </w:r>
      <w:r w:rsidR="00DD2D77" w:rsidRPr="00D83C47">
        <w:rPr>
          <w:rFonts w:asciiTheme="majorBidi" w:hAnsiTheme="majorBidi" w:cstheme="majorBidi"/>
          <w:rtl/>
          <w:lang w:bidi="ar-AE"/>
        </w:rPr>
        <w:t xml:space="preserve"> وحجمه 12. جميع الفقرات تكون البادئة لها في السطر الأول 1.27</w:t>
      </w:r>
      <w:r w:rsidR="00087F1E">
        <w:rPr>
          <w:rFonts w:asciiTheme="majorBidi" w:hAnsiTheme="majorBidi" w:cstheme="majorBidi" w:hint="cs"/>
          <w:rtl/>
          <w:lang w:bidi="ar-AE"/>
        </w:rPr>
        <w:t xml:space="preserve"> ولا يكون هناك أسطر بين الفقرات المتتالية وفقط يترك</w:t>
      </w:r>
      <w:r w:rsidR="00B11360">
        <w:rPr>
          <w:rFonts w:asciiTheme="majorBidi" w:hAnsiTheme="majorBidi" w:cstheme="majorBidi" w:hint="cs"/>
          <w:rtl/>
          <w:lang w:bidi="ar-AE"/>
        </w:rPr>
        <w:t xml:space="preserve"> </w:t>
      </w:r>
      <w:r w:rsidR="00087F1E">
        <w:rPr>
          <w:rFonts w:asciiTheme="majorBidi" w:hAnsiTheme="majorBidi" w:cstheme="majorBidi" w:hint="cs"/>
          <w:rtl/>
          <w:lang w:bidi="ar-AE"/>
        </w:rPr>
        <w:t xml:space="preserve">سطر قبل ادراج الجداول والصور </w:t>
      </w:r>
      <w:r w:rsidR="00755573">
        <w:rPr>
          <w:rFonts w:asciiTheme="majorBidi" w:hAnsiTheme="majorBidi" w:cstheme="majorBidi" w:hint="cs"/>
          <w:rtl/>
          <w:lang w:bidi="ar-AE"/>
        </w:rPr>
        <w:t>والأشكال والعناوين الجديدة</w:t>
      </w:r>
      <w:r w:rsidR="00B11360">
        <w:rPr>
          <w:rFonts w:asciiTheme="majorBidi" w:hAnsiTheme="majorBidi" w:cstheme="majorBidi" w:hint="cs"/>
          <w:rtl/>
          <w:lang w:bidi="ar-AE"/>
        </w:rPr>
        <w:t xml:space="preserve"> ويتم ضبط التنسيق كشيدة</w:t>
      </w:r>
      <w:r w:rsidR="00DE4899">
        <w:rPr>
          <w:rFonts w:asciiTheme="majorBidi" w:hAnsiTheme="majorBidi" w:cstheme="majorBidi" w:hint="cs"/>
          <w:rtl/>
          <w:lang w:bidi="ar-AE"/>
        </w:rPr>
        <w:t>، وماينطبق على اللغة العربية ينطبق على اللغة الإنجليزية ماعدا المحاذاة من اليمين إلى اليسار للأبحاث العربية ومن اليسار إلى اليمين في اللغة الإنجليزية</w:t>
      </w:r>
      <w:r w:rsidR="00755573">
        <w:rPr>
          <w:rFonts w:asciiTheme="majorBidi" w:hAnsiTheme="majorBidi" w:cstheme="majorBidi" w:hint="cs"/>
          <w:rtl/>
          <w:lang w:bidi="ar-AE"/>
        </w:rPr>
        <w:t xml:space="preserve">. </w:t>
      </w:r>
    </w:p>
    <w:p w14:paraId="57C80E21" w14:textId="77777777" w:rsidR="00973E39" w:rsidRDefault="00973E39" w:rsidP="00973E39">
      <w:pPr>
        <w:bidi/>
        <w:jc w:val="both"/>
        <w:rPr>
          <w:rFonts w:asciiTheme="majorBidi" w:hAnsiTheme="majorBidi" w:cstheme="majorBidi"/>
          <w:b/>
          <w:bCs/>
          <w:rtl/>
          <w:lang w:bidi="ar-AE"/>
        </w:rPr>
      </w:pPr>
    </w:p>
    <w:p w14:paraId="635D1206" w14:textId="55C0577C" w:rsidR="00D83C47" w:rsidRDefault="00D83C47" w:rsidP="00384502">
      <w:pPr>
        <w:bidi/>
        <w:rPr>
          <w:rFonts w:asciiTheme="majorBidi" w:hAnsiTheme="majorBidi" w:cstheme="majorBidi"/>
          <w:b/>
          <w:bCs/>
          <w:rtl/>
          <w:lang w:bidi="ar-AE"/>
        </w:rPr>
      </w:pPr>
      <w:r w:rsidRPr="00D83C47">
        <w:rPr>
          <w:rFonts w:asciiTheme="majorBidi" w:hAnsiTheme="majorBidi" w:cstheme="majorBidi"/>
          <w:b/>
          <w:bCs/>
          <w:rtl/>
          <w:lang w:bidi="ar-AE"/>
        </w:rPr>
        <w:t>تنسيق العناوين</w:t>
      </w:r>
    </w:p>
    <w:p w14:paraId="6029B8BC" w14:textId="2C41AB29" w:rsidR="00755573" w:rsidRPr="00384502" w:rsidRDefault="00755573" w:rsidP="00755573">
      <w:pPr>
        <w:bidi/>
        <w:jc w:val="both"/>
        <w:rPr>
          <w:rFonts w:asciiTheme="majorBidi" w:hAnsiTheme="majorBidi" w:cstheme="majorBidi"/>
          <w:rtl/>
          <w:lang w:bidi="ar-AE"/>
        </w:rPr>
      </w:pPr>
      <w:r>
        <w:rPr>
          <w:rFonts w:asciiTheme="majorBidi" w:hAnsiTheme="majorBidi" w:cstheme="majorBidi"/>
          <w:rtl/>
          <w:lang w:bidi="ar-AE"/>
        </w:rPr>
        <w:tab/>
      </w:r>
      <w:r w:rsidRPr="00D83C47">
        <w:rPr>
          <w:rFonts w:asciiTheme="majorBidi" w:hAnsiTheme="majorBidi" w:cstheme="majorBidi"/>
          <w:rtl/>
          <w:lang w:bidi="ar-AE"/>
        </w:rPr>
        <w:t xml:space="preserve">العنوان الرئيسي يكون </w:t>
      </w:r>
      <w:r w:rsidRPr="00D83C47">
        <w:rPr>
          <w:rFonts w:asciiTheme="majorBidi" w:hAnsiTheme="majorBidi" w:cstheme="majorBidi"/>
          <w:lang w:bidi="ar-AE"/>
        </w:rPr>
        <w:t>Bold</w:t>
      </w:r>
      <w:r w:rsidRPr="00D83C47">
        <w:rPr>
          <w:rFonts w:asciiTheme="majorBidi" w:hAnsiTheme="majorBidi" w:cstheme="majorBidi"/>
          <w:rtl/>
          <w:lang w:bidi="ar-AE"/>
        </w:rPr>
        <w:t xml:space="preserve"> عريض وفي المنتصف ، العنوان الفرعي يكون نفس تنسيق العنوان الرئيسي ولكن المحاذاة إلى اليمين ولا توضع </w:t>
      </w:r>
      <w:r w:rsidRPr="009A45B7">
        <w:rPr>
          <w:rFonts w:hint="cs"/>
          <w:rtl/>
        </w:rPr>
        <w:t>الفاصلتان</w:t>
      </w:r>
      <w:r w:rsidRPr="00D83C47">
        <w:rPr>
          <w:rFonts w:asciiTheme="majorBidi" w:hAnsiTheme="majorBidi" w:cstheme="majorBidi"/>
          <w:rtl/>
          <w:lang w:bidi="ar-AE"/>
        </w:rPr>
        <w:t xml:space="preserve"> الرأسيتان ( : ) بعد العناوين سواء باللغة العربية أم اللغة الانجليزية</w:t>
      </w:r>
      <w:r>
        <w:rPr>
          <w:rFonts w:asciiTheme="majorBidi" w:hAnsiTheme="majorBidi" w:cstheme="majorBidi" w:hint="cs"/>
          <w:rtl/>
          <w:lang w:bidi="ar-AE"/>
        </w:rPr>
        <w:t xml:space="preserve"> </w:t>
      </w:r>
      <w:r w:rsidRPr="00384502">
        <w:rPr>
          <w:rFonts w:asciiTheme="majorBidi" w:hAnsiTheme="majorBidi" w:cstheme="majorBidi"/>
          <w:rtl/>
          <w:lang w:bidi="ar-AE"/>
        </w:rPr>
        <w:t>ولا يوجد ترقيم للعناوين و العنوان يبعد عن الفقرة السابقة له بمقدار سطرين</w:t>
      </w:r>
      <w:r w:rsidR="00972D25" w:rsidRPr="00384502">
        <w:rPr>
          <w:rFonts w:asciiTheme="majorBidi" w:hAnsiTheme="majorBidi" w:cstheme="majorBidi"/>
          <w:lang w:bidi="ar-AE"/>
        </w:rPr>
        <w:t>.</w:t>
      </w:r>
    </w:p>
    <w:p w14:paraId="4EE91DD1" w14:textId="77777777" w:rsidR="00755573" w:rsidRPr="00D83C47" w:rsidRDefault="00755573" w:rsidP="00755573">
      <w:pPr>
        <w:bidi/>
        <w:jc w:val="both"/>
        <w:rPr>
          <w:rFonts w:asciiTheme="majorBidi" w:hAnsiTheme="majorBidi" w:cstheme="majorBidi"/>
          <w:b/>
          <w:bCs/>
          <w:rtl/>
          <w:lang w:bidi="ar-AE"/>
        </w:rPr>
      </w:pPr>
    </w:p>
    <w:p w14:paraId="76E64D80" w14:textId="2E97086E" w:rsidR="00D83C47" w:rsidRPr="00D83C47" w:rsidRDefault="00D83C47" w:rsidP="00D83C47">
      <w:pPr>
        <w:bidi/>
        <w:jc w:val="right"/>
        <w:rPr>
          <w:lang w:bidi="ar-AE"/>
        </w:rPr>
      </w:pPr>
      <w:r w:rsidRPr="00D83C47">
        <w:rPr>
          <w:lang w:bidi="ar-AE"/>
        </w:rPr>
        <w:t>Table 1</w:t>
      </w:r>
    </w:p>
    <w:p w14:paraId="732B243F" w14:textId="4E83EA14" w:rsidR="00D83C47" w:rsidRPr="00D83C47" w:rsidRDefault="00D83C47" w:rsidP="00D83C47">
      <w:pPr>
        <w:bidi/>
        <w:jc w:val="right"/>
        <w:rPr>
          <w:i/>
          <w:iCs/>
          <w:lang w:bidi="ar-AE"/>
        </w:rPr>
      </w:pPr>
      <w:r w:rsidRPr="00D83C47">
        <w:rPr>
          <w:i/>
          <w:iCs/>
          <w:lang w:bidi="ar-AE"/>
        </w:rPr>
        <w:t>APA Heading</w:t>
      </w:r>
    </w:p>
    <w:tbl>
      <w:tblPr>
        <w:tblStyle w:val="TableGrid"/>
        <w:tblW w:w="7435" w:type="dxa"/>
        <w:tblInd w:w="-6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6"/>
        <w:gridCol w:w="6659"/>
      </w:tblGrid>
      <w:tr w:rsidR="00AE43CE" w14:paraId="6F0AC04C" w14:textId="77777777" w:rsidTr="00973E39">
        <w:tc>
          <w:tcPr>
            <w:tcW w:w="776" w:type="dxa"/>
          </w:tcPr>
          <w:p w14:paraId="247CAA1A" w14:textId="571465B1" w:rsidR="00AE43CE" w:rsidRDefault="00AE43CE" w:rsidP="00AE43CE">
            <w:pPr>
              <w:jc w:val="left"/>
              <w:rPr>
                <w:rFonts w:ascii="Simplified Arabic" w:hAnsi="Simplified Arabic" w:cs="Simplified Arabic"/>
                <w:rtl/>
                <w:lang w:bidi="ar-AE"/>
              </w:rPr>
            </w:pPr>
            <w:r w:rsidRPr="00AE43CE">
              <w:rPr>
                <w:rFonts w:asciiTheme="majorBidi" w:eastAsia="Times New Roman" w:hAnsiTheme="majorBidi" w:cstheme="majorBidi"/>
                <w:b/>
                <w:bCs/>
                <w:color w:val="333333"/>
              </w:rPr>
              <w:t>Level</w:t>
            </w:r>
          </w:p>
        </w:tc>
        <w:tc>
          <w:tcPr>
            <w:tcW w:w="6659" w:type="dxa"/>
          </w:tcPr>
          <w:p w14:paraId="5D966E1A" w14:textId="6EE4E002" w:rsidR="00AE43CE" w:rsidRDefault="00AE43CE" w:rsidP="00AE43CE">
            <w:pPr>
              <w:jc w:val="both"/>
              <w:rPr>
                <w:rFonts w:ascii="Simplified Arabic" w:hAnsi="Simplified Arabic" w:cs="Simplified Arabic"/>
                <w:rtl/>
                <w:lang w:bidi="ar-AE"/>
              </w:rPr>
            </w:pPr>
            <w:r w:rsidRPr="00AE43CE">
              <w:rPr>
                <w:rFonts w:eastAsia="Times New Roman"/>
                <w:b/>
                <w:bCs/>
                <w:color w:val="333333"/>
              </w:rPr>
              <w:t>Format</w:t>
            </w:r>
          </w:p>
        </w:tc>
      </w:tr>
      <w:tr w:rsidR="00AE43CE" w14:paraId="1B03BBB5" w14:textId="77777777" w:rsidTr="00973E39">
        <w:tc>
          <w:tcPr>
            <w:tcW w:w="776" w:type="dxa"/>
          </w:tcPr>
          <w:p w14:paraId="0A80102F" w14:textId="44C12C9D" w:rsidR="00AE43CE" w:rsidRDefault="00AE43CE" w:rsidP="00E74F73">
            <w:pPr>
              <w:rPr>
                <w:rFonts w:ascii="Simplified Arabic" w:hAnsi="Simplified Arabic" w:cs="Simplified Arabic"/>
                <w:rtl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1</w:t>
            </w:r>
          </w:p>
        </w:tc>
        <w:tc>
          <w:tcPr>
            <w:tcW w:w="6659" w:type="dxa"/>
          </w:tcPr>
          <w:p w14:paraId="6DF99631" w14:textId="0D65277C" w:rsidR="00AE43CE" w:rsidRDefault="00AE43CE" w:rsidP="00AE43CE">
            <w:pPr>
              <w:rPr>
                <w:rFonts w:ascii="Simplified Arabic" w:hAnsi="Simplified Arabic" w:cs="Simplified Arabic"/>
                <w:rtl/>
                <w:lang w:bidi="ar-AE"/>
              </w:rPr>
            </w:pPr>
            <w:r w:rsidRPr="00AE43CE">
              <w:rPr>
                <w:rFonts w:eastAsia="Times New Roman"/>
                <w:b/>
                <w:bCs/>
                <w:color w:val="333333"/>
              </w:rPr>
              <w:t>Centered, Boldface, Uppercase and Lowercase Headings</w:t>
            </w:r>
          </w:p>
        </w:tc>
      </w:tr>
      <w:tr w:rsidR="00AE43CE" w14:paraId="45A23A99" w14:textId="77777777" w:rsidTr="00973E39">
        <w:trPr>
          <w:trHeight w:val="101"/>
        </w:trPr>
        <w:tc>
          <w:tcPr>
            <w:tcW w:w="776" w:type="dxa"/>
          </w:tcPr>
          <w:p w14:paraId="7944C36D" w14:textId="41D95921" w:rsidR="00AE43CE" w:rsidRDefault="00AE43CE" w:rsidP="00E74F73">
            <w:pPr>
              <w:rPr>
                <w:rFonts w:ascii="Simplified Arabic" w:hAnsi="Simplified Arabic" w:cs="Simplified Arabic"/>
                <w:rtl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2</w:t>
            </w:r>
          </w:p>
        </w:tc>
        <w:tc>
          <w:tcPr>
            <w:tcW w:w="6659" w:type="dxa"/>
          </w:tcPr>
          <w:p w14:paraId="5E0A2109" w14:textId="5AF7F261" w:rsidR="00AE43CE" w:rsidRDefault="00AE43CE" w:rsidP="00AE43CE">
            <w:pPr>
              <w:jc w:val="both"/>
              <w:rPr>
                <w:rFonts w:ascii="Simplified Arabic" w:hAnsi="Simplified Arabic" w:cs="Simplified Arabic"/>
                <w:rtl/>
                <w:lang w:bidi="ar-AE"/>
              </w:rPr>
            </w:pPr>
            <w:r w:rsidRPr="00AE43CE">
              <w:rPr>
                <w:rFonts w:eastAsia="Times New Roman"/>
                <w:b/>
                <w:bCs/>
                <w:color w:val="333333"/>
              </w:rPr>
              <w:t>Left-aligned, Boldface, Uppercase and Lowercase Heading</w:t>
            </w:r>
          </w:p>
        </w:tc>
      </w:tr>
      <w:tr w:rsidR="00AE43CE" w14:paraId="2CBDE89C" w14:textId="77777777" w:rsidTr="00973E39">
        <w:tc>
          <w:tcPr>
            <w:tcW w:w="776" w:type="dxa"/>
          </w:tcPr>
          <w:p w14:paraId="7BAEE1BC" w14:textId="4A3D1583" w:rsidR="00AE43CE" w:rsidRDefault="00AE43CE" w:rsidP="00E74F73">
            <w:pPr>
              <w:rPr>
                <w:rFonts w:ascii="Simplified Arabic" w:hAnsi="Simplified Arabic" w:cs="Simplified Arabic"/>
                <w:rtl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3</w:t>
            </w:r>
          </w:p>
        </w:tc>
        <w:tc>
          <w:tcPr>
            <w:tcW w:w="6659" w:type="dxa"/>
          </w:tcPr>
          <w:p w14:paraId="7F16E78C" w14:textId="52FF4487" w:rsidR="00AE43CE" w:rsidRDefault="00AE43CE" w:rsidP="00755573">
            <w:pPr>
              <w:ind w:firstLine="160"/>
              <w:jc w:val="both"/>
              <w:rPr>
                <w:rFonts w:ascii="Simplified Arabic" w:hAnsi="Simplified Arabic" w:cs="Simplified Arabic"/>
                <w:rtl/>
                <w:lang w:bidi="ar-AE"/>
              </w:rPr>
            </w:pPr>
            <w:r w:rsidRPr="00AE43CE">
              <w:rPr>
                <w:rFonts w:eastAsia="Times New Roman"/>
                <w:b/>
                <w:bCs/>
                <w:color w:val="333333"/>
              </w:rPr>
              <w:t>Indented, boldface, lowercase heading with a period.</w:t>
            </w:r>
          </w:p>
        </w:tc>
      </w:tr>
      <w:tr w:rsidR="00AE43CE" w14:paraId="4F384AB2" w14:textId="77777777" w:rsidTr="00973E39">
        <w:tc>
          <w:tcPr>
            <w:tcW w:w="776" w:type="dxa"/>
          </w:tcPr>
          <w:p w14:paraId="0C91812A" w14:textId="246F2A38" w:rsidR="00AE43CE" w:rsidRDefault="00AE43CE" w:rsidP="00E74F73">
            <w:pPr>
              <w:rPr>
                <w:rFonts w:ascii="Simplified Arabic" w:hAnsi="Simplified Arabic" w:cs="Simplified Arabic"/>
                <w:rtl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4</w:t>
            </w:r>
          </w:p>
        </w:tc>
        <w:tc>
          <w:tcPr>
            <w:tcW w:w="6659" w:type="dxa"/>
          </w:tcPr>
          <w:p w14:paraId="4514EF97" w14:textId="665BC844" w:rsidR="00AE43CE" w:rsidRDefault="00AE43CE" w:rsidP="00755573">
            <w:pPr>
              <w:ind w:firstLine="160"/>
              <w:jc w:val="both"/>
              <w:rPr>
                <w:rFonts w:ascii="Simplified Arabic" w:hAnsi="Simplified Arabic" w:cs="Simplified Arabic"/>
                <w:rtl/>
                <w:lang w:bidi="ar-AE"/>
              </w:rPr>
            </w:pPr>
            <w:r w:rsidRPr="00AE43CE">
              <w:rPr>
                <w:rFonts w:eastAsia="Times New Roman"/>
                <w:b/>
                <w:bCs/>
                <w:i/>
                <w:iCs/>
                <w:color w:val="333333"/>
              </w:rPr>
              <w:t>Indented, boldface, italicized, lowercase heading with a period.</w:t>
            </w:r>
          </w:p>
        </w:tc>
      </w:tr>
      <w:tr w:rsidR="00AE43CE" w14:paraId="7B5E259F" w14:textId="77777777" w:rsidTr="00973E39">
        <w:tc>
          <w:tcPr>
            <w:tcW w:w="776" w:type="dxa"/>
          </w:tcPr>
          <w:p w14:paraId="50125F0F" w14:textId="65D64B8E" w:rsidR="00AE43CE" w:rsidRDefault="00AE43CE" w:rsidP="00E74F73">
            <w:pPr>
              <w:rPr>
                <w:rFonts w:ascii="Simplified Arabic" w:hAnsi="Simplified Arabic" w:cs="Simplified Arabic"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5</w:t>
            </w:r>
          </w:p>
        </w:tc>
        <w:tc>
          <w:tcPr>
            <w:tcW w:w="6659" w:type="dxa"/>
          </w:tcPr>
          <w:p w14:paraId="6BD59265" w14:textId="3BC4B5D8" w:rsidR="00AE43CE" w:rsidRDefault="00AE43CE" w:rsidP="00755573">
            <w:pPr>
              <w:ind w:firstLine="160"/>
              <w:jc w:val="both"/>
              <w:rPr>
                <w:rFonts w:ascii="Simplified Arabic" w:hAnsi="Simplified Arabic" w:cs="Simplified Arabic"/>
                <w:rtl/>
                <w:lang w:bidi="ar-AE"/>
              </w:rPr>
            </w:pPr>
            <w:r w:rsidRPr="00AE43CE">
              <w:rPr>
                <w:rFonts w:eastAsia="Times New Roman"/>
                <w:i/>
                <w:iCs/>
                <w:color w:val="333333"/>
              </w:rPr>
              <w:t>Indented, italicized, lowercase heading with a period.</w:t>
            </w:r>
          </w:p>
        </w:tc>
      </w:tr>
    </w:tbl>
    <w:p w14:paraId="5B992C1E" w14:textId="1E3E5D6E" w:rsidR="00AE43CE" w:rsidRDefault="00AE43CE" w:rsidP="00AE43CE">
      <w:pPr>
        <w:bidi/>
        <w:ind w:left="-64" w:firstLine="964"/>
        <w:jc w:val="both"/>
        <w:rPr>
          <w:rFonts w:ascii="Simplified Arabic" w:hAnsi="Simplified Arabic" w:cs="Simplified Arabic"/>
          <w:lang w:bidi="ar-AE"/>
        </w:rPr>
      </w:pPr>
    </w:p>
    <w:p w14:paraId="19C50FE4" w14:textId="78CD925A" w:rsidR="00973E39" w:rsidRPr="00973E39" w:rsidRDefault="00973E39" w:rsidP="00973E39">
      <w:pPr>
        <w:bidi/>
        <w:ind w:left="-64" w:firstLine="64"/>
        <w:jc w:val="both"/>
        <w:rPr>
          <w:rFonts w:asciiTheme="majorBidi" w:hAnsiTheme="majorBidi" w:cstheme="majorBidi"/>
          <w:lang w:bidi="ar-AE"/>
        </w:rPr>
      </w:pPr>
      <w:r w:rsidRPr="00973E39">
        <w:rPr>
          <w:rFonts w:asciiTheme="majorBidi" w:hAnsiTheme="majorBidi" w:cstheme="majorBidi" w:hint="cs"/>
          <w:rtl/>
          <w:lang w:bidi="ar-AE"/>
        </w:rPr>
        <w:t xml:space="preserve">جدول 2 </w:t>
      </w:r>
    </w:p>
    <w:p w14:paraId="59931954" w14:textId="09E7B986" w:rsidR="00AE43CE" w:rsidRPr="00973E39" w:rsidRDefault="00973E39" w:rsidP="00973E39">
      <w:pPr>
        <w:bidi/>
        <w:ind w:left="-64" w:firstLine="64"/>
        <w:jc w:val="both"/>
        <w:rPr>
          <w:rFonts w:ascii="Simplified Arabic" w:hAnsi="Simplified Arabic" w:cs="Simplified Arabic"/>
          <w:i/>
          <w:iCs/>
          <w:lang w:bidi="ar-AE"/>
        </w:rPr>
      </w:pPr>
      <w:r w:rsidRPr="00973E39">
        <w:rPr>
          <w:rFonts w:asciiTheme="majorBidi" w:hAnsiTheme="majorBidi" w:cstheme="majorBidi"/>
          <w:i/>
          <w:iCs/>
          <w:rtl/>
          <w:lang w:bidi="ar-AE"/>
        </w:rPr>
        <w:t xml:space="preserve">العناوين وفق  تنسيق </w:t>
      </w:r>
      <w:r w:rsidRPr="00973E39">
        <w:rPr>
          <w:rFonts w:asciiTheme="majorBidi" w:hAnsiTheme="majorBidi" w:cstheme="majorBidi"/>
          <w:i/>
          <w:iCs/>
          <w:lang w:bidi="ar-AE"/>
        </w:rPr>
        <w:t>APA</w:t>
      </w:r>
    </w:p>
    <w:tbl>
      <w:tblPr>
        <w:tblStyle w:val="TableGrid"/>
        <w:bidiVisual/>
        <w:tblW w:w="7856" w:type="dxa"/>
        <w:tblInd w:w="-6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99"/>
        <w:gridCol w:w="6957"/>
      </w:tblGrid>
      <w:tr w:rsidR="00AE43CE" w14:paraId="4C99E46C" w14:textId="77777777" w:rsidTr="00973E39">
        <w:tc>
          <w:tcPr>
            <w:tcW w:w="7856" w:type="dxa"/>
            <w:gridSpan w:val="2"/>
            <w:tcBorders>
              <w:bottom w:val="single" w:sz="4" w:space="0" w:color="auto"/>
            </w:tcBorders>
          </w:tcPr>
          <w:p w14:paraId="63624910" w14:textId="08D203CE" w:rsidR="00AE43CE" w:rsidRPr="00D83C47" w:rsidRDefault="00AE43CE" w:rsidP="00D83C47">
            <w:pPr>
              <w:bidi/>
              <w:rPr>
                <w:rFonts w:asciiTheme="majorBidi" w:hAnsiTheme="majorBidi" w:cstheme="majorBidi"/>
                <w:b/>
                <w:bCs/>
                <w:lang w:bidi="ar-AE"/>
              </w:rPr>
            </w:pPr>
          </w:p>
        </w:tc>
      </w:tr>
      <w:tr w:rsidR="00D83C47" w14:paraId="56DA60D5" w14:textId="77777777" w:rsidTr="00973E39">
        <w:tc>
          <w:tcPr>
            <w:tcW w:w="811" w:type="dxa"/>
            <w:tcBorders>
              <w:right w:val="nil"/>
            </w:tcBorders>
          </w:tcPr>
          <w:p w14:paraId="46DCD581" w14:textId="4FA56560" w:rsidR="00AE43CE" w:rsidRPr="00D83C47" w:rsidRDefault="00AE43CE" w:rsidP="00AE43CE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AE"/>
              </w:rPr>
            </w:pPr>
            <w:r w:rsidRPr="00D83C47">
              <w:rPr>
                <w:rFonts w:asciiTheme="majorBidi" w:hAnsiTheme="majorBidi" w:cstheme="majorBidi"/>
                <w:b/>
                <w:bCs/>
                <w:rtl/>
                <w:lang w:bidi="ar-AE"/>
              </w:rPr>
              <w:t>المستوى</w:t>
            </w:r>
          </w:p>
        </w:tc>
        <w:tc>
          <w:tcPr>
            <w:tcW w:w="7045" w:type="dxa"/>
            <w:tcBorders>
              <w:left w:val="nil"/>
            </w:tcBorders>
          </w:tcPr>
          <w:p w14:paraId="20F7A0A3" w14:textId="5147B687" w:rsidR="00AE43CE" w:rsidRPr="00D83C47" w:rsidRDefault="00AE43CE" w:rsidP="00AE43CE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AE"/>
              </w:rPr>
            </w:pPr>
            <w:r w:rsidRPr="00D83C47">
              <w:rPr>
                <w:rFonts w:asciiTheme="majorBidi" w:hAnsiTheme="majorBidi" w:cstheme="majorBidi"/>
                <w:b/>
                <w:bCs/>
                <w:rtl/>
                <w:lang w:bidi="ar-AE"/>
              </w:rPr>
              <w:t>التنسيق</w:t>
            </w:r>
          </w:p>
        </w:tc>
      </w:tr>
      <w:tr w:rsidR="00D83C47" w14:paraId="2FC02E0C" w14:textId="77777777" w:rsidTr="00973E39">
        <w:tc>
          <w:tcPr>
            <w:tcW w:w="811" w:type="dxa"/>
            <w:tcBorders>
              <w:right w:val="nil"/>
            </w:tcBorders>
          </w:tcPr>
          <w:p w14:paraId="12C1C07F" w14:textId="77777777" w:rsidR="00AE43CE" w:rsidRDefault="00AE43CE" w:rsidP="00AE43CE">
            <w:pPr>
              <w:rPr>
                <w:rFonts w:ascii="Simplified Arabic" w:hAnsi="Simplified Arabic" w:cs="Simplified Arabic"/>
                <w:rtl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1</w:t>
            </w:r>
          </w:p>
        </w:tc>
        <w:tc>
          <w:tcPr>
            <w:tcW w:w="7045" w:type="dxa"/>
            <w:tcBorders>
              <w:left w:val="nil"/>
            </w:tcBorders>
          </w:tcPr>
          <w:p w14:paraId="2E0277F1" w14:textId="5D48E530" w:rsidR="00AE43CE" w:rsidRPr="00E74F73" w:rsidRDefault="00E74F73" w:rsidP="00E74F73">
            <w:pPr>
              <w:bidi/>
              <w:rPr>
                <w:b/>
                <w:bCs/>
                <w:rtl/>
                <w:lang w:bidi="ar-AE"/>
              </w:rPr>
            </w:pPr>
            <w:r w:rsidRPr="00E74F73">
              <w:rPr>
                <w:b/>
                <w:bCs/>
                <w:rtl/>
                <w:lang w:bidi="ar-AE"/>
              </w:rPr>
              <w:t>وسط السطر، الخط العريض</w:t>
            </w:r>
          </w:p>
        </w:tc>
      </w:tr>
      <w:tr w:rsidR="00D83C47" w14:paraId="656E2BDE" w14:textId="77777777" w:rsidTr="00973E39">
        <w:trPr>
          <w:trHeight w:val="101"/>
        </w:trPr>
        <w:tc>
          <w:tcPr>
            <w:tcW w:w="811" w:type="dxa"/>
            <w:tcBorders>
              <w:right w:val="nil"/>
            </w:tcBorders>
          </w:tcPr>
          <w:p w14:paraId="7AB33F7F" w14:textId="77777777" w:rsidR="00AE43CE" w:rsidRDefault="00AE43CE" w:rsidP="00AE43CE">
            <w:pPr>
              <w:rPr>
                <w:rFonts w:ascii="Simplified Arabic" w:hAnsi="Simplified Arabic" w:cs="Simplified Arabic"/>
                <w:rtl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2</w:t>
            </w:r>
          </w:p>
        </w:tc>
        <w:tc>
          <w:tcPr>
            <w:tcW w:w="7045" w:type="dxa"/>
            <w:tcBorders>
              <w:left w:val="nil"/>
            </w:tcBorders>
          </w:tcPr>
          <w:p w14:paraId="4997F3BB" w14:textId="508D3E39" w:rsidR="00AE43CE" w:rsidRPr="00E74F73" w:rsidRDefault="00E74F73" w:rsidP="00E74F73">
            <w:pPr>
              <w:bidi/>
              <w:jc w:val="left"/>
              <w:rPr>
                <w:b/>
                <w:bCs/>
                <w:rtl/>
                <w:lang w:bidi="ar-AE"/>
              </w:rPr>
            </w:pPr>
            <w:r w:rsidRPr="00E74F73">
              <w:rPr>
                <w:rFonts w:eastAsia="Times New Roman"/>
                <w:b/>
                <w:bCs/>
                <w:color w:val="333333"/>
                <w:rtl/>
              </w:rPr>
              <w:t xml:space="preserve">جانب السطر الأيمن، </w:t>
            </w:r>
            <w:r w:rsidRPr="00E74F73">
              <w:rPr>
                <w:b/>
                <w:bCs/>
                <w:rtl/>
                <w:lang w:bidi="ar-AE"/>
              </w:rPr>
              <w:t>الخط عريض</w:t>
            </w:r>
          </w:p>
        </w:tc>
      </w:tr>
      <w:tr w:rsidR="00D83C47" w14:paraId="7D15FB41" w14:textId="77777777" w:rsidTr="00973E39">
        <w:tc>
          <w:tcPr>
            <w:tcW w:w="811" w:type="dxa"/>
            <w:tcBorders>
              <w:right w:val="nil"/>
            </w:tcBorders>
          </w:tcPr>
          <w:p w14:paraId="4E95C2CF" w14:textId="77777777" w:rsidR="00AE43CE" w:rsidRDefault="00AE43CE" w:rsidP="00AE43CE">
            <w:pPr>
              <w:rPr>
                <w:rFonts w:ascii="Simplified Arabic" w:hAnsi="Simplified Arabic" w:cs="Simplified Arabic"/>
                <w:rtl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3</w:t>
            </w:r>
          </w:p>
        </w:tc>
        <w:tc>
          <w:tcPr>
            <w:tcW w:w="7045" w:type="dxa"/>
            <w:tcBorders>
              <w:left w:val="nil"/>
            </w:tcBorders>
          </w:tcPr>
          <w:p w14:paraId="625F4CE6" w14:textId="775FCCC8" w:rsidR="00AE43CE" w:rsidRPr="00E74F73" w:rsidRDefault="00E74F73" w:rsidP="00755573">
            <w:pPr>
              <w:bidi/>
              <w:ind w:firstLine="160"/>
              <w:jc w:val="left"/>
              <w:rPr>
                <w:b/>
                <w:bCs/>
                <w:rtl/>
                <w:lang w:bidi="ar-AE"/>
              </w:rPr>
            </w:pPr>
            <w:r w:rsidRPr="00E74F73">
              <w:rPr>
                <w:rFonts w:hint="cs"/>
                <w:b/>
                <w:bCs/>
                <w:rtl/>
                <w:lang w:bidi="ar-AE"/>
              </w:rPr>
              <w:t>تسبقه بادئة ، الخط عريض ، تليه نقطة.</w:t>
            </w:r>
          </w:p>
        </w:tc>
      </w:tr>
      <w:tr w:rsidR="00E74F73" w14:paraId="31799BF5" w14:textId="77777777" w:rsidTr="00973E39">
        <w:tc>
          <w:tcPr>
            <w:tcW w:w="811" w:type="dxa"/>
            <w:tcBorders>
              <w:right w:val="nil"/>
            </w:tcBorders>
          </w:tcPr>
          <w:p w14:paraId="4F54D570" w14:textId="77777777" w:rsidR="00E74F73" w:rsidRDefault="00E74F73" w:rsidP="00E74F73">
            <w:pPr>
              <w:rPr>
                <w:rFonts w:ascii="Simplified Arabic" w:hAnsi="Simplified Arabic" w:cs="Simplified Arabic"/>
                <w:rtl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4</w:t>
            </w:r>
          </w:p>
        </w:tc>
        <w:tc>
          <w:tcPr>
            <w:tcW w:w="7045" w:type="dxa"/>
            <w:tcBorders>
              <w:left w:val="nil"/>
            </w:tcBorders>
          </w:tcPr>
          <w:p w14:paraId="048D0807" w14:textId="7EAFD8CE" w:rsidR="00E74F73" w:rsidRPr="00E74F73" w:rsidRDefault="00E74F73" w:rsidP="00755573">
            <w:pPr>
              <w:bidi/>
              <w:ind w:firstLine="160"/>
              <w:jc w:val="left"/>
              <w:rPr>
                <w:b/>
                <w:bCs/>
                <w:i/>
                <w:iCs/>
                <w:rtl/>
                <w:lang w:bidi="ar-AE"/>
              </w:rPr>
            </w:pPr>
            <w:r w:rsidRPr="00E74F73">
              <w:rPr>
                <w:rFonts w:hint="cs"/>
                <w:b/>
                <w:bCs/>
                <w:i/>
                <w:iCs/>
                <w:rtl/>
                <w:lang w:bidi="ar-AE"/>
              </w:rPr>
              <w:t>تسبقه بادئة ، الخط عريض ومائل ، تليه نقطة.</w:t>
            </w:r>
          </w:p>
        </w:tc>
      </w:tr>
      <w:tr w:rsidR="00E74F73" w14:paraId="7DF1FB0D" w14:textId="77777777" w:rsidTr="00973E39">
        <w:tc>
          <w:tcPr>
            <w:tcW w:w="811" w:type="dxa"/>
            <w:tcBorders>
              <w:right w:val="nil"/>
            </w:tcBorders>
          </w:tcPr>
          <w:p w14:paraId="2160CE50" w14:textId="77777777" w:rsidR="00E74F73" w:rsidRDefault="00E74F73" w:rsidP="00E74F73">
            <w:pPr>
              <w:rPr>
                <w:rFonts w:ascii="Simplified Arabic" w:hAnsi="Simplified Arabic" w:cs="Simplified Arabic"/>
                <w:lang w:bidi="ar-AE"/>
              </w:rPr>
            </w:pPr>
            <w:r>
              <w:rPr>
                <w:rFonts w:ascii="Simplified Arabic" w:hAnsi="Simplified Arabic" w:cs="Simplified Arabic"/>
                <w:lang w:bidi="ar-AE"/>
              </w:rPr>
              <w:t>5</w:t>
            </w:r>
          </w:p>
        </w:tc>
        <w:tc>
          <w:tcPr>
            <w:tcW w:w="7045" w:type="dxa"/>
            <w:tcBorders>
              <w:left w:val="nil"/>
            </w:tcBorders>
          </w:tcPr>
          <w:p w14:paraId="19D79168" w14:textId="3B1D5BC2" w:rsidR="00E74F73" w:rsidRPr="00E74F73" w:rsidRDefault="00E74F73" w:rsidP="00755573">
            <w:pPr>
              <w:bidi/>
              <w:ind w:firstLine="160"/>
              <w:jc w:val="left"/>
              <w:rPr>
                <w:i/>
                <w:iCs/>
                <w:rtl/>
                <w:lang w:bidi="ar-AE"/>
              </w:rPr>
            </w:pPr>
            <w:r w:rsidRPr="00E74F73">
              <w:rPr>
                <w:rFonts w:hint="cs"/>
                <w:i/>
                <w:iCs/>
                <w:rtl/>
                <w:lang w:bidi="ar-AE"/>
              </w:rPr>
              <w:t>تسبقه بادئة ، الخط مائل ، تليه نقطة.</w:t>
            </w:r>
          </w:p>
        </w:tc>
      </w:tr>
    </w:tbl>
    <w:p w14:paraId="51F3E2D0" w14:textId="14511ECE" w:rsidR="00AE43CE" w:rsidRPr="009A45B7" w:rsidRDefault="00AE43CE" w:rsidP="00AE43CE">
      <w:pPr>
        <w:bidi/>
        <w:ind w:left="-64" w:firstLine="964"/>
        <w:jc w:val="both"/>
        <w:rPr>
          <w:rFonts w:asciiTheme="majorBidi" w:hAnsiTheme="majorBidi" w:cstheme="majorBidi"/>
          <w:lang w:bidi="ar-AE"/>
        </w:rPr>
      </w:pPr>
    </w:p>
    <w:p w14:paraId="492A8D79" w14:textId="107ED132" w:rsidR="00973E39" w:rsidRPr="00973E39" w:rsidRDefault="00973E39" w:rsidP="00384502">
      <w:pPr>
        <w:bidi/>
        <w:rPr>
          <w:rFonts w:ascii="Simplified Arabic" w:hAnsi="Simplified Arabic" w:cs="Simplified Arabic"/>
          <w:b/>
          <w:bCs/>
          <w:rtl/>
          <w:lang w:bidi="ar-AE"/>
        </w:rPr>
      </w:pPr>
      <w:r w:rsidRPr="00973E39">
        <w:rPr>
          <w:rFonts w:ascii="Simplified Arabic" w:hAnsi="Simplified Arabic" w:cs="Simplified Arabic" w:hint="cs"/>
          <w:b/>
          <w:bCs/>
          <w:rtl/>
          <w:lang w:bidi="ar-AE"/>
        </w:rPr>
        <w:lastRenderedPageBreak/>
        <w:t>تنسيق الجداول</w:t>
      </w:r>
    </w:p>
    <w:p w14:paraId="2BFB3464" w14:textId="13EACCF4" w:rsidR="00973E39" w:rsidRDefault="00973E39" w:rsidP="009A45B7">
      <w:pPr>
        <w:bidi/>
        <w:jc w:val="left"/>
        <w:rPr>
          <w:rFonts w:asciiTheme="majorBidi" w:hAnsiTheme="majorBidi" w:cstheme="majorBidi"/>
          <w:rtl/>
          <w:lang w:bidi="ar-AE"/>
        </w:rPr>
      </w:pPr>
      <w:r w:rsidRPr="006C7EE1">
        <w:rPr>
          <w:rFonts w:asciiTheme="majorBidi" w:hAnsiTheme="majorBidi" w:cstheme="majorBidi"/>
          <w:rtl/>
          <w:lang w:bidi="ar-JO"/>
        </w:rPr>
        <w:t>الجداول باللغتين العربية والانجليزية لا يكون فيها خطوط جانبية وتنسق كما هو مبين في الأمثلة أدناه</w:t>
      </w:r>
      <w:r w:rsidR="007F4218">
        <w:rPr>
          <w:rFonts w:asciiTheme="majorBidi" w:hAnsiTheme="majorBidi" w:cstheme="majorBidi"/>
          <w:lang w:bidi="ar-JO"/>
        </w:rPr>
        <w:t xml:space="preserve"> </w:t>
      </w:r>
      <w:r w:rsidR="007F4218">
        <w:rPr>
          <w:rFonts w:asciiTheme="majorBidi" w:hAnsiTheme="majorBidi" w:cstheme="majorBidi" w:hint="cs"/>
          <w:rtl/>
          <w:lang w:bidi="ar-AE"/>
        </w:rPr>
        <w:t xml:space="preserve"> مع ملاحظة أن الأعداد تكتب بحيث يكون بعد الفاصلة العشرية رقمان. </w:t>
      </w:r>
    </w:p>
    <w:p w14:paraId="31C578FE" w14:textId="77777777" w:rsidR="007F4218" w:rsidRPr="006C7EE1" w:rsidRDefault="007F4218" w:rsidP="007F4218">
      <w:pPr>
        <w:bidi/>
        <w:jc w:val="left"/>
        <w:rPr>
          <w:rFonts w:asciiTheme="majorBidi" w:hAnsiTheme="majorBidi" w:cstheme="majorBidi"/>
          <w:rtl/>
          <w:lang w:bidi="ar-AE"/>
        </w:rPr>
      </w:pPr>
    </w:p>
    <w:p w14:paraId="42BE6259" w14:textId="4331FC58" w:rsidR="009A45B7" w:rsidRPr="006C7EE1" w:rsidRDefault="009A45B7" w:rsidP="009A45B7">
      <w:pPr>
        <w:jc w:val="left"/>
        <w:rPr>
          <w:rFonts w:asciiTheme="majorBidi" w:hAnsiTheme="majorBidi" w:cstheme="majorBidi"/>
          <w:lang w:bidi="ar-JO"/>
        </w:rPr>
      </w:pPr>
      <w:r w:rsidRPr="006C7EE1">
        <w:rPr>
          <w:rFonts w:asciiTheme="majorBidi" w:hAnsiTheme="majorBidi" w:cstheme="majorBidi"/>
          <w:lang w:bidi="ar-JO"/>
        </w:rPr>
        <w:t>Table 1</w:t>
      </w:r>
    </w:p>
    <w:p w14:paraId="6FAA8386" w14:textId="7346D9B5" w:rsidR="009A45B7" w:rsidRPr="009A45B7" w:rsidRDefault="009A45B7" w:rsidP="009A45B7">
      <w:pPr>
        <w:jc w:val="left"/>
        <w:rPr>
          <w:i/>
          <w:iCs/>
          <w:lang w:bidi="ar-JO"/>
        </w:rPr>
      </w:pPr>
      <w:r w:rsidRPr="009A45B7">
        <w:rPr>
          <w:i/>
          <w:iCs/>
          <w:lang w:bidi="ar-JO"/>
        </w:rPr>
        <w:t>Example of English tabl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2"/>
        <w:gridCol w:w="1472"/>
        <w:gridCol w:w="1472"/>
        <w:gridCol w:w="1472"/>
        <w:gridCol w:w="1473"/>
      </w:tblGrid>
      <w:tr w:rsidR="006C7EE1" w14:paraId="19427FDB" w14:textId="77777777" w:rsidTr="006C7EE1">
        <w:tc>
          <w:tcPr>
            <w:tcW w:w="1472" w:type="dxa"/>
            <w:vMerge w:val="restart"/>
            <w:tcBorders>
              <w:top w:val="single" w:sz="4" w:space="0" w:color="auto"/>
            </w:tcBorders>
            <w:vAlign w:val="bottom"/>
          </w:tcPr>
          <w:p w14:paraId="4AF4F4E1" w14:textId="628EF3DD" w:rsidR="006C7EE1" w:rsidRPr="009A45B7" w:rsidRDefault="006C7EE1" w:rsidP="006C7EE1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Title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33AA24" w14:textId="18DBDF62" w:rsidR="006C7EE1" w:rsidRPr="009A45B7" w:rsidRDefault="006C7EE1" w:rsidP="006C7EE1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Title</w:t>
            </w:r>
          </w:p>
        </w:tc>
        <w:tc>
          <w:tcPr>
            <w:tcW w:w="294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996848" w14:textId="2EF2C1F8" w:rsidR="006C7EE1" w:rsidRPr="009A45B7" w:rsidRDefault="006C7EE1" w:rsidP="006C7EE1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Title</w:t>
            </w:r>
          </w:p>
        </w:tc>
      </w:tr>
      <w:tr w:rsidR="006C7EE1" w14:paraId="5304AD14" w14:textId="77777777" w:rsidTr="006C7EE1">
        <w:tc>
          <w:tcPr>
            <w:tcW w:w="1472" w:type="dxa"/>
            <w:vMerge/>
            <w:tcBorders>
              <w:bottom w:val="single" w:sz="4" w:space="0" w:color="auto"/>
            </w:tcBorders>
            <w:vAlign w:val="bottom"/>
          </w:tcPr>
          <w:p w14:paraId="272FA50A" w14:textId="3516AC35" w:rsidR="006C7EE1" w:rsidRPr="009A45B7" w:rsidRDefault="006C7EE1" w:rsidP="006C7EE1">
            <w:pPr>
              <w:rPr>
                <w:rFonts w:asciiTheme="majorBidi" w:hAnsiTheme="majorBidi" w:cstheme="majorBidi"/>
                <w:rtl/>
                <w:lang w:bidi="ar-AE"/>
              </w:rPr>
            </w:pP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DB381D" w14:textId="422849BE" w:rsidR="006C7EE1" w:rsidRPr="009A45B7" w:rsidRDefault="006C7EE1" w:rsidP="006C7EE1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Sub title</w:t>
            </w: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49551" w14:textId="1EA1D611" w:rsidR="006C7EE1" w:rsidRPr="009A45B7" w:rsidRDefault="006C7EE1" w:rsidP="006C7EE1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Sub title</w:t>
            </w:r>
          </w:p>
        </w:tc>
        <w:tc>
          <w:tcPr>
            <w:tcW w:w="147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E103AA" w14:textId="419E0E10" w:rsidR="006C7EE1" w:rsidRPr="009A45B7" w:rsidRDefault="006C7EE1" w:rsidP="006C7EE1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Sub title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56764A" w14:textId="678E4504" w:rsidR="006C7EE1" w:rsidRPr="009A45B7" w:rsidRDefault="006C7EE1" w:rsidP="006C7EE1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Sub title</w:t>
            </w:r>
          </w:p>
        </w:tc>
      </w:tr>
      <w:tr w:rsidR="007F4218" w14:paraId="23B42F0C" w14:textId="77777777" w:rsidTr="0013602C">
        <w:tc>
          <w:tcPr>
            <w:tcW w:w="1472" w:type="dxa"/>
            <w:tcBorders>
              <w:top w:val="single" w:sz="4" w:space="0" w:color="auto"/>
            </w:tcBorders>
            <w:vAlign w:val="bottom"/>
          </w:tcPr>
          <w:p w14:paraId="7570BAF1" w14:textId="4C95DFD1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  <w:tcBorders>
              <w:top w:val="single" w:sz="4" w:space="0" w:color="auto"/>
            </w:tcBorders>
          </w:tcPr>
          <w:p w14:paraId="00C0B839" w14:textId="30EA0FA3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  <w:tcBorders>
              <w:top w:val="single" w:sz="4" w:space="0" w:color="auto"/>
            </w:tcBorders>
          </w:tcPr>
          <w:p w14:paraId="7C68222B" w14:textId="5F3915B4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  <w:tcBorders>
              <w:top w:val="single" w:sz="4" w:space="0" w:color="auto"/>
            </w:tcBorders>
          </w:tcPr>
          <w:p w14:paraId="41F3C60E" w14:textId="43C23AE8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3" w:type="dxa"/>
            <w:tcBorders>
              <w:top w:val="single" w:sz="4" w:space="0" w:color="auto"/>
            </w:tcBorders>
          </w:tcPr>
          <w:p w14:paraId="4001E4D2" w14:textId="19A20DED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1.01</w:t>
            </w:r>
          </w:p>
        </w:tc>
      </w:tr>
      <w:tr w:rsidR="007F4218" w14:paraId="592FE3D9" w14:textId="77777777" w:rsidTr="0013602C">
        <w:tc>
          <w:tcPr>
            <w:tcW w:w="1472" w:type="dxa"/>
          </w:tcPr>
          <w:p w14:paraId="527DA245" w14:textId="286C988F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371385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38C712C6" w14:textId="1E669E8F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48280A60" w14:textId="2C02914E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4322D38D" w14:textId="0D5AB538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3" w:type="dxa"/>
          </w:tcPr>
          <w:p w14:paraId="2A1A976C" w14:textId="16252E69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0.04</w:t>
            </w:r>
          </w:p>
        </w:tc>
      </w:tr>
      <w:tr w:rsidR="007F4218" w14:paraId="69B6E787" w14:textId="77777777" w:rsidTr="0013602C">
        <w:tc>
          <w:tcPr>
            <w:tcW w:w="1472" w:type="dxa"/>
          </w:tcPr>
          <w:p w14:paraId="1D44DEF7" w14:textId="69256BA1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371385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762A691E" w14:textId="61DD8C38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540F975D" w14:textId="798D1AEC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752EA12D" w14:textId="6BE6DE23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3" w:type="dxa"/>
          </w:tcPr>
          <w:p w14:paraId="18EA25C0" w14:textId="2C3EC56D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3.99</w:t>
            </w:r>
          </w:p>
        </w:tc>
      </w:tr>
      <w:tr w:rsidR="007F4218" w14:paraId="562B84F5" w14:textId="77777777" w:rsidTr="0013602C">
        <w:tc>
          <w:tcPr>
            <w:tcW w:w="1472" w:type="dxa"/>
          </w:tcPr>
          <w:p w14:paraId="5FBFF1BE" w14:textId="5B9EFCD8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371385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61AA0121" w14:textId="0B5929FF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51FA3989" w14:textId="354EDBC7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077E21DA" w14:textId="12E4D8C8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3" w:type="dxa"/>
          </w:tcPr>
          <w:p w14:paraId="0CE55CF3" w14:textId="59904FC9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4.07</w:t>
            </w:r>
          </w:p>
        </w:tc>
      </w:tr>
      <w:tr w:rsidR="007F4218" w14:paraId="6D30AAF0" w14:textId="77777777" w:rsidTr="0013602C">
        <w:trPr>
          <w:trHeight w:val="80"/>
        </w:trPr>
        <w:tc>
          <w:tcPr>
            <w:tcW w:w="1472" w:type="dxa"/>
          </w:tcPr>
          <w:p w14:paraId="0E154236" w14:textId="7D56BFE2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371385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6099CE28" w14:textId="76ACD375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0786CBBF" w14:textId="2D522781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2" w:type="dxa"/>
          </w:tcPr>
          <w:p w14:paraId="5943117D" w14:textId="705D3211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 w:rsidRPr="00C55DBA">
              <w:rPr>
                <w:rFonts w:asciiTheme="majorBidi" w:hAnsiTheme="majorBidi" w:cstheme="majorBidi"/>
                <w:lang w:bidi="ar-AE"/>
              </w:rPr>
              <w:t>Ex</w:t>
            </w:r>
          </w:p>
        </w:tc>
        <w:tc>
          <w:tcPr>
            <w:tcW w:w="1473" w:type="dxa"/>
          </w:tcPr>
          <w:p w14:paraId="7D02BD9A" w14:textId="26C30F19" w:rsidR="007F4218" w:rsidRPr="009A45B7" w:rsidRDefault="007F4218" w:rsidP="007F4218">
            <w:pPr>
              <w:rPr>
                <w:rFonts w:asciiTheme="majorBidi" w:hAnsiTheme="majorBidi" w:cstheme="majorBidi"/>
                <w:rtl/>
                <w:lang w:bidi="ar-AE"/>
              </w:rPr>
            </w:pPr>
            <w:r>
              <w:rPr>
                <w:rFonts w:asciiTheme="majorBidi" w:hAnsiTheme="majorBidi" w:cstheme="majorBidi"/>
                <w:lang w:bidi="ar-AE"/>
              </w:rPr>
              <w:t>4.11</w:t>
            </w:r>
          </w:p>
        </w:tc>
      </w:tr>
    </w:tbl>
    <w:p w14:paraId="0F30077F" w14:textId="77777777" w:rsidR="009A45B7" w:rsidRPr="009A45B7" w:rsidRDefault="009A45B7" w:rsidP="009A45B7">
      <w:pPr>
        <w:bidi/>
        <w:jc w:val="left"/>
        <w:rPr>
          <w:rFonts w:asciiTheme="majorBidi" w:hAnsiTheme="majorBidi" w:cstheme="majorBidi"/>
          <w:rtl/>
          <w:lang w:bidi="ar-AE"/>
        </w:rPr>
      </w:pPr>
    </w:p>
    <w:p w14:paraId="5BF07F31" w14:textId="38A185B9" w:rsidR="00973E39" w:rsidRPr="009A45B7" w:rsidRDefault="00973E39" w:rsidP="00973E39">
      <w:pPr>
        <w:bidi/>
        <w:rPr>
          <w:rFonts w:asciiTheme="majorBidi" w:hAnsiTheme="majorBidi" w:cstheme="majorBidi"/>
          <w:lang w:bidi="ar-JO"/>
        </w:rPr>
      </w:pPr>
    </w:p>
    <w:p w14:paraId="2793D536" w14:textId="6D674BA3" w:rsidR="009A45B7" w:rsidRPr="009A45B7" w:rsidRDefault="009A45B7" w:rsidP="009A45B7">
      <w:pPr>
        <w:rPr>
          <w:rFonts w:asciiTheme="majorBidi" w:hAnsiTheme="majorBidi" w:cstheme="majorBidi"/>
          <w:lang w:bidi="ar-JO"/>
        </w:rPr>
      </w:pPr>
    </w:p>
    <w:p w14:paraId="2ECD8FF2" w14:textId="1F1807C4" w:rsidR="009A45B7" w:rsidRPr="009A45B7" w:rsidRDefault="009A45B7" w:rsidP="009A45B7">
      <w:pPr>
        <w:bidi/>
        <w:rPr>
          <w:rFonts w:asciiTheme="majorBidi" w:hAnsiTheme="majorBidi" w:cstheme="majorBidi"/>
          <w:lang w:bidi="ar-JO"/>
        </w:rPr>
      </w:pPr>
    </w:p>
    <w:p w14:paraId="77EE9D4D" w14:textId="77777777" w:rsidR="009A45B7" w:rsidRPr="009A45B7" w:rsidRDefault="009A45B7" w:rsidP="009A45B7">
      <w:pPr>
        <w:bidi/>
        <w:rPr>
          <w:rFonts w:asciiTheme="majorBidi" w:hAnsiTheme="majorBidi" w:cstheme="majorBidi"/>
          <w:rtl/>
          <w:lang w:bidi="ar-JO"/>
        </w:rPr>
      </w:pPr>
    </w:p>
    <w:p w14:paraId="20F93610" w14:textId="0CE05931" w:rsidR="00D73816" w:rsidRPr="009A45B7" w:rsidRDefault="00D73816" w:rsidP="00DD2D77">
      <w:pPr>
        <w:bidi/>
        <w:jc w:val="left"/>
        <w:rPr>
          <w:rFonts w:asciiTheme="majorBidi" w:hAnsiTheme="majorBidi" w:cstheme="majorBidi"/>
          <w:rtl/>
          <w:lang w:bidi="ar-JO"/>
        </w:rPr>
      </w:pPr>
      <w:r w:rsidRPr="009A45B7">
        <w:rPr>
          <w:rFonts w:asciiTheme="majorBidi" w:hAnsiTheme="majorBidi" w:cstheme="majorBidi"/>
          <w:rtl/>
          <w:lang w:bidi="ar-JO"/>
        </w:rPr>
        <w:t>جدول 1</w:t>
      </w:r>
    </w:p>
    <w:p w14:paraId="139BBFE8" w14:textId="50A53313" w:rsidR="00D73816" w:rsidRDefault="009A45B7" w:rsidP="00DD2D77">
      <w:pPr>
        <w:bidi/>
        <w:jc w:val="left"/>
        <w:rPr>
          <w:rFonts w:asciiTheme="majorBidi" w:hAnsiTheme="majorBidi" w:cstheme="majorBidi"/>
          <w:i/>
          <w:iCs/>
          <w:rtl/>
          <w:lang w:bidi="ar-AE"/>
        </w:rPr>
      </w:pPr>
      <w:r>
        <w:rPr>
          <w:rFonts w:asciiTheme="majorBidi" w:hAnsiTheme="majorBidi" w:cstheme="majorBidi" w:hint="cs"/>
          <w:i/>
          <w:iCs/>
          <w:rtl/>
          <w:lang w:bidi="ar-AE"/>
        </w:rPr>
        <w:t>مثال لجدول باللغة العربية</w:t>
      </w:r>
    </w:p>
    <w:tbl>
      <w:tblPr>
        <w:tblStyle w:val="TableGrid"/>
        <w:bidiVisual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8"/>
        <w:gridCol w:w="3472"/>
        <w:gridCol w:w="1242"/>
      </w:tblGrid>
      <w:tr w:rsidR="00D73816" w:rsidRPr="00D73816" w14:paraId="41B4779F" w14:textId="77777777" w:rsidTr="003622CC">
        <w:trPr>
          <w:jc w:val="center"/>
        </w:trPr>
        <w:tc>
          <w:tcPr>
            <w:tcW w:w="2338" w:type="dxa"/>
            <w:tcBorders>
              <w:top w:val="single" w:sz="4" w:space="0" w:color="auto"/>
              <w:bottom w:val="single" w:sz="4" w:space="0" w:color="auto"/>
            </w:tcBorders>
          </w:tcPr>
          <w:p w14:paraId="591DF4AE" w14:textId="375A087E" w:rsidR="00D73816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b/>
                <w:bCs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b/>
                <w:bCs/>
                <w:rtl/>
                <w:lang w:bidi="ar-JO"/>
              </w:rPr>
              <w:t>عنوان العمود1</w:t>
            </w:r>
          </w:p>
        </w:tc>
        <w:tc>
          <w:tcPr>
            <w:tcW w:w="3472" w:type="dxa"/>
            <w:tcBorders>
              <w:top w:val="single" w:sz="4" w:space="0" w:color="auto"/>
              <w:bottom w:val="single" w:sz="4" w:space="0" w:color="auto"/>
            </w:tcBorders>
          </w:tcPr>
          <w:p w14:paraId="6D40A966" w14:textId="50AC1957" w:rsidR="00D73816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b/>
                <w:bCs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b/>
                <w:bCs/>
                <w:rtl/>
                <w:lang w:bidi="ar-JO"/>
              </w:rPr>
              <w:t>عنوان العمود 2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64AFA75D" w14:textId="6A04E05C" w:rsidR="00D73816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b/>
                <w:bCs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b/>
                <w:bCs/>
                <w:rtl/>
                <w:lang w:bidi="ar-JO"/>
              </w:rPr>
              <w:t>عنوان 3</w:t>
            </w:r>
          </w:p>
        </w:tc>
      </w:tr>
      <w:tr w:rsidR="00E92F7E" w:rsidRPr="00D73816" w14:paraId="4CB58C15" w14:textId="77777777" w:rsidTr="003622CC">
        <w:trPr>
          <w:jc w:val="center"/>
        </w:trPr>
        <w:tc>
          <w:tcPr>
            <w:tcW w:w="2338" w:type="dxa"/>
            <w:tcBorders>
              <w:top w:val="single" w:sz="4" w:space="0" w:color="auto"/>
            </w:tcBorders>
          </w:tcPr>
          <w:p w14:paraId="435DEAA0" w14:textId="648B11AA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مثال</w:t>
            </w:r>
          </w:p>
        </w:tc>
        <w:tc>
          <w:tcPr>
            <w:tcW w:w="3472" w:type="dxa"/>
            <w:tcBorders>
              <w:top w:val="single" w:sz="4" w:space="0" w:color="auto"/>
            </w:tcBorders>
          </w:tcPr>
          <w:p w14:paraId="04FECA21" w14:textId="11F9BE97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مثال</w:t>
            </w:r>
          </w:p>
        </w:tc>
        <w:tc>
          <w:tcPr>
            <w:tcW w:w="1242" w:type="dxa"/>
            <w:tcBorders>
              <w:top w:val="single" w:sz="4" w:space="0" w:color="auto"/>
            </w:tcBorders>
          </w:tcPr>
          <w:p w14:paraId="3D9D0AD6" w14:textId="77777777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40</w:t>
            </w:r>
          </w:p>
        </w:tc>
      </w:tr>
      <w:tr w:rsidR="00E92F7E" w:rsidRPr="00D73816" w14:paraId="3D15E4D5" w14:textId="77777777" w:rsidTr="003622CC">
        <w:trPr>
          <w:jc w:val="center"/>
        </w:trPr>
        <w:tc>
          <w:tcPr>
            <w:tcW w:w="2338" w:type="dxa"/>
          </w:tcPr>
          <w:p w14:paraId="6BCBE163" w14:textId="5D9A70A3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مثال</w:t>
            </w:r>
          </w:p>
        </w:tc>
        <w:tc>
          <w:tcPr>
            <w:tcW w:w="3472" w:type="dxa"/>
          </w:tcPr>
          <w:p w14:paraId="0792720D" w14:textId="3511522A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مثال</w:t>
            </w:r>
          </w:p>
        </w:tc>
        <w:tc>
          <w:tcPr>
            <w:tcW w:w="1242" w:type="dxa"/>
          </w:tcPr>
          <w:p w14:paraId="182E2388" w14:textId="77777777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40</w:t>
            </w:r>
          </w:p>
        </w:tc>
      </w:tr>
      <w:tr w:rsidR="00E92F7E" w:rsidRPr="00D73816" w14:paraId="009FD616" w14:textId="77777777" w:rsidTr="003622CC">
        <w:trPr>
          <w:jc w:val="center"/>
        </w:trPr>
        <w:tc>
          <w:tcPr>
            <w:tcW w:w="2338" w:type="dxa"/>
          </w:tcPr>
          <w:p w14:paraId="0BF8A3B6" w14:textId="12E1E817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مثال</w:t>
            </w:r>
          </w:p>
        </w:tc>
        <w:tc>
          <w:tcPr>
            <w:tcW w:w="3472" w:type="dxa"/>
          </w:tcPr>
          <w:p w14:paraId="5CAD38E9" w14:textId="7489EEA5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مثال</w:t>
            </w:r>
          </w:p>
        </w:tc>
        <w:tc>
          <w:tcPr>
            <w:tcW w:w="1242" w:type="dxa"/>
          </w:tcPr>
          <w:p w14:paraId="7C6D1A88" w14:textId="77777777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40</w:t>
            </w:r>
          </w:p>
        </w:tc>
      </w:tr>
      <w:tr w:rsidR="00E92F7E" w:rsidRPr="00D73816" w14:paraId="2EE8D47F" w14:textId="77777777" w:rsidTr="003622CC">
        <w:trPr>
          <w:jc w:val="center"/>
        </w:trPr>
        <w:tc>
          <w:tcPr>
            <w:tcW w:w="2338" w:type="dxa"/>
          </w:tcPr>
          <w:p w14:paraId="0EE4B514" w14:textId="08BC5B3A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مثال</w:t>
            </w:r>
          </w:p>
        </w:tc>
        <w:tc>
          <w:tcPr>
            <w:tcW w:w="3472" w:type="dxa"/>
          </w:tcPr>
          <w:p w14:paraId="770384C0" w14:textId="6A952487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مثال</w:t>
            </w:r>
          </w:p>
        </w:tc>
        <w:tc>
          <w:tcPr>
            <w:tcW w:w="1242" w:type="dxa"/>
          </w:tcPr>
          <w:p w14:paraId="5D089FD7" w14:textId="77777777" w:rsidR="00E92F7E" w:rsidRPr="003015BA" w:rsidRDefault="00E92F7E" w:rsidP="003015BA">
            <w:pPr>
              <w:pStyle w:val="ListParagraph"/>
              <w:bidi/>
              <w:ind w:left="0"/>
              <w:jc w:val="left"/>
              <w:rPr>
                <w:rFonts w:asciiTheme="majorBidi" w:hAnsiTheme="majorBidi" w:cstheme="majorBidi"/>
                <w:rtl/>
                <w:lang w:bidi="ar-JO"/>
              </w:rPr>
            </w:pPr>
            <w:r w:rsidRPr="003015BA">
              <w:rPr>
                <w:rFonts w:asciiTheme="majorBidi" w:hAnsiTheme="majorBidi" w:cstheme="majorBidi"/>
                <w:rtl/>
                <w:lang w:bidi="ar-JO"/>
              </w:rPr>
              <w:t>120</w:t>
            </w:r>
          </w:p>
        </w:tc>
      </w:tr>
    </w:tbl>
    <w:p w14:paraId="352CDA5D" w14:textId="4162066E" w:rsidR="00D73816" w:rsidRPr="009A45B7" w:rsidRDefault="00D73816" w:rsidP="00E55512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7996C91B" w14:textId="28AE083F" w:rsidR="00EB4BF9" w:rsidRPr="009A45B7" w:rsidRDefault="00EB4BF9" w:rsidP="00EB4BF9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377F210B" w14:textId="232379C4" w:rsidR="00EB4BF9" w:rsidRPr="009A45B7" w:rsidRDefault="00EB4BF9" w:rsidP="00EB4BF9">
      <w:pPr>
        <w:bidi/>
        <w:jc w:val="both"/>
        <w:rPr>
          <w:rFonts w:asciiTheme="majorBidi" w:hAnsiTheme="majorBidi" w:cstheme="majorBidi"/>
          <w:b/>
          <w:bCs/>
          <w:lang w:bidi="ar-JO"/>
        </w:rPr>
      </w:pPr>
    </w:p>
    <w:p w14:paraId="230314B8" w14:textId="483E9961" w:rsidR="00EB4BF9" w:rsidRPr="009A45B7" w:rsidRDefault="00EB4BF9" w:rsidP="00EB4BF9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248F0378" w14:textId="7FBF85A1" w:rsidR="00EB4BF9" w:rsidRDefault="00EB4BF9" w:rsidP="00EB4BF9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71767E20" w14:textId="6C2C236F" w:rsidR="007F4218" w:rsidRDefault="007F4218" w:rsidP="007F4218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745842F8" w14:textId="790E28CA" w:rsidR="00384502" w:rsidRDefault="00384502" w:rsidP="00384502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2F3FC199" w14:textId="77777777" w:rsidR="00384502" w:rsidRDefault="00384502" w:rsidP="00384502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277E07A5" w14:textId="28F8077B" w:rsidR="007F4218" w:rsidRDefault="007F4218" w:rsidP="007F4218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4E43B88C" w14:textId="170BBBE9" w:rsidR="007F4218" w:rsidRDefault="007F4218" w:rsidP="007F4218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3834A672" w14:textId="77777777" w:rsidR="007F4218" w:rsidRPr="009A45B7" w:rsidRDefault="007F4218" w:rsidP="007F4218">
      <w:pPr>
        <w:bidi/>
        <w:jc w:val="both"/>
        <w:rPr>
          <w:rFonts w:asciiTheme="majorBidi" w:hAnsiTheme="majorBidi" w:cstheme="majorBidi"/>
          <w:b/>
          <w:bCs/>
          <w:rtl/>
          <w:lang w:bidi="ar-JO"/>
        </w:rPr>
      </w:pPr>
    </w:p>
    <w:p w14:paraId="00BCF1C5" w14:textId="6E9F6702" w:rsidR="00EB4BF9" w:rsidRPr="00384502" w:rsidRDefault="00EB4BF9" w:rsidP="00384502">
      <w:pPr>
        <w:pStyle w:val="ListParagraph"/>
        <w:bidi/>
        <w:ind w:hanging="720"/>
        <w:rPr>
          <w:rFonts w:asciiTheme="majorBidi" w:hAnsiTheme="majorBidi" w:cstheme="majorBidi"/>
          <w:b/>
          <w:bCs/>
          <w:lang w:bidi="ar-JO"/>
        </w:rPr>
      </w:pPr>
      <w:r w:rsidRPr="00384502">
        <w:rPr>
          <w:rFonts w:asciiTheme="majorBidi" w:hAnsiTheme="majorBidi" w:cstheme="majorBidi"/>
          <w:b/>
          <w:bCs/>
          <w:rtl/>
          <w:lang w:bidi="ar-JO"/>
        </w:rPr>
        <w:t>تنسيق شكل</w:t>
      </w:r>
      <w:r w:rsidR="007F4218" w:rsidRPr="00384502">
        <w:rPr>
          <w:rFonts w:asciiTheme="majorBidi" w:hAnsiTheme="majorBidi" w:cstheme="majorBidi"/>
          <w:b/>
          <w:bCs/>
          <w:rtl/>
          <w:lang w:bidi="ar-JO"/>
        </w:rPr>
        <w:t xml:space="preserve"> أو صورة</w:t>
      </w:r>
    </w:p>
    <w:p w14:paraId="313FFF92" w14:textId="77777777" w:rsidR="007F4218" w:rsidRPr="00EB4BF9" w:rsidRDefault="007F4218" w:rsidP="007F4218">
      <w:pPr>
        <w:pStyle w:val="ListParagraph"/>
        <w:bidi/>
        <w:ind w:hanging="720"/>
        <w:jc w:val="left"/>
        <w:rPr>
          <w:rFonts w:ascii="Simplified Arabic" w:hAnsi="Simplified Arabic" w:cs="Simplified Arabic"/>
          <w:b/>
          <w:bCs/>
          <w:lang w:bidi="ar-JO"/>
        </w:rPr>
      </w:pPr>
    </w:p>
    <w:p w14:paraId="6B93B75B" w14:textId="4113A326" w:rsidR="00EB4BF9" w:rsidRDefault="00EB4BF9" w:rsidP="00EB4BF9">
      <w:pPr>
        <w:bidi/>
        <w:spacing w:line="276" w:lineRule="auto"/>
        <w:rPr>
          <w:rFonts w:ascii="Simplified Arabic" w:hAnsi="Simplified Arabic" w:cs="Simplified Arabic"/>
          <w:rtl/>
        </w:rPr>
      </w:pPr>
      <w:r w:rsidRPr="00384502">
        <w:rPr>
          <w:rFonts w:asciiTheme="majorBidi" w:hAnsiTheme="majorBidi" w:cstheme="majorBidi"/>
          <w:noProof/>
        </w:rPr>
        <w:drawing>
          <wp:inline distT="0" distB="0" distL="0" distR="0" wp14:anchorId="7AE6BBBB" wp14:editId="4FCF8222">
            <wp:extent cx="2476500" cy="247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1A78D" w14:textId="77777777" w:rsidR="007F4218" w:rsidRDefault="00EB4BF9" w:rsidP="00EB4BF9">
      <w:pPr>
        <w:bidi/>
        <w:spacing w:line="276" w:lineRule="auto"/>
        <w:rPr>
          <w:rFonts w:asciiTheme="majorBidi" w:hAnsiTheme="majorBidi" w:cstheme="majorBidi"/>
          <w:rtl/>
        </w:rPr>
      </w:pPr>
      <w:r w:rsidRPr="003015BA">
        <w:rPr>
          <w:rFonts w:asciiTheme="majorBidi" w:hAnsiTheme="majorBidi" w:cstheme="majorBidi"/>
          <w:i/>
          <w:iCs/>
          <w:rtl/>
        </w:rPr>
        <w:t>شكل</w:t>
      </w:r>
      <w:r w:rsidRPr="003015BA">
        <w:rPr>
          <w:rFonts w:asciiTheme="majorBidi" w:hAnsiTheme="majorBidi" w:cstheme="majorBidi"/>
          <w:i/>
          <w:iCs/>
          <w:rtl/>
          <w:lang w:bidi="ar-AE"/>
        </w:rPr>
        <w:t xml:space="preserve"> 1</w:t>
      </w:r>
      <w:r w:rsidR="007F4218">
        <w:rPr>
          <w:rFonts w:asciiTheme="majorBidi" w:hAnsiTheme="majorBidi" w:cstheme="majorBidi" w:hint="cs"/>
          <w:i/>
          <w:iCs/>
          <w:rtl/>
          <w:lang w:bidi="ar-AE"/>
        </w:rPr>
        <w:t>.</w:t>
      </w:r>
      <w:r>
        <w:rPr>
          <w:rFonts w:ascii="Simplified Arabic" w:hAnsi="Simplified Arabic" w:cs="Simplified Arabic"/>
          <w:rtl/>
          <w:lang w:bidi="ar-AE"/>
        </w:rPr>
        <w:t xml:space="preserve"> </w:t>
      </w:r>
      <w:r>
        <w:rPr>
          <w:rFonts w:ascii="Simplified Arabic" w:hAnsi="Simplified Arabic" w:cs="Simplified Arabic"/>
          <w:rtl/>
        </w:rPr>
        <w:t xml:space="preserve"> </w:t>
      </w:r>
      <w:r w:rsidR="003015BA" w:rsidRPr="003015BA">
        <w:rPr>
          <w:rFonts w:asciiTheme="majorBidi" w:hAnsiTheme="majorBidi" w:cstheme="majorBidi"/>
          <w:rtl/>
        </w:rPr>
        <w:t>مثال لصورة أو شكل</w:t>
      </w:r>
    </w:p>
    <w:p w14:paraId="5D7197E7" w14:textId="77777777" w:rsidR="007F4218" w:rsidRDefault="007F4218" w:rsidP="007F4218">
      <w:pPr>
        <w:bidi/>
        <w:spacing w:line="276" w:lineRule="auto"/>
        <w:rPr>
          <w:rFonts w:ascii="Simplified Arabic" w:hAnsi="Simplified Arabic" w:cs="Simplified Arabic"/>
          <w:rtl/>
        </w:rPr>
      </w:pPr>
    </w:p>
    <w:p w14:paraId="6EA22145" w14:textId="1C80859D" w:rsidR="007F4218" w:rsidRDefault="007F4218" w:rsidP="007F4218">
      <w:pPr>
        <w:bidi/>
        <w:spacing w:line="276" w:lineRule="auto"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noProof/>
        </w:rPr>
        <w:drawing>
          <wp:inline distT="0" distB="0" distL="0" distR="0" wp14:anchorId="0992A3F1" wp14:editId="59A8081A">
            <wp:extent cx="2476500" cy="2476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8CA64" w14:textId="3CFC450B" w:rsidR="007F4218" w:rsidRDefault="007F4218" w:rsidP="007F4218">
      <w:pPr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 xml:space="preserve">Figure 1. </w:t>
      </w:r>
      <w:r w:rsidRPr="007F4218">
        <w:rPr>
          <w:rFonts w:asciiTheme="majorBidi" w:hAnsiTheme="majorBidi" w:cstheme="majorBidi"/>
        </w:rPr>
        <w:t>Example of figure</w:t>
      </w:r>
    </w:p>
    <w:p w14:paraId="1CEDFF05" w14:textId="743FB8FA" w:rsidR="00EB4BF9" w:rsidRDefault="00EB4BF9" w:rsidP="007F4218">
      <w:pPr>
        <w:bidi/>
        <w:spacing w:line="276" w:lineRule="auto"/>
        <w:rPr>
          <w:rFonts w:ascii="Simplified Arabic" w:hAnsi="Simplified Arabic" w:cs="Simplified Arabic"/>
          <w:rtl/>
        </w:rPr>
      </w:pPr>
    </w:p>
    <w:p w14:paraId="4BA83566" w14:textId="77777777" w:rsidR="00384502" w:rsidRDefault="00384502" w:rsidP="00384502">
      <w:pPr>
        <w:bidi/>
        <w:spacing w:line="276" w:lineRule="auto"/>
        <w:rPr>
          <w:rFonts w:ascii="Simplified Arabic" w:hAnsi="Simplified Arabic" w:cs="Simplified Arabic"/>
          <w:rtl/>
        </w:rPr>
      </w:pPr>
    </w:p>
    <w:p w14:paraId="0F345269" w14:textId="5C591201" w:rsidR="007F4218" w:rsidRDefault="007F4218" w:rsidP="00384502">
      <w:pPr>
        <w:pStyle w:val="ListParagraph"/>
        <w:bidi/>
        <w:ind w:hanging="720"/>
        <w:rPr>
          <w:rFonts w:ascii="Simplified Arabic" w:hAnsi="Simplified Arabic" w:cs="Simplified Arabic"/>
          <w:b/>
          <w:bCs/>
          <w:rtl/>
          <w:lang w:bidi="ar-AE"/>
        </w:rPr>
      </w:pPr>
      <w:r>
        <w:rPr>
          <w:rFonts w:ascii="Simplified Arabic" w:hAnsi="Simplified Arabic" w:cs="Simplified Arabic" w:hint="cs"/>
          <w:b/>
          <w:bCs/>
          <w:rtl/>
          <w:lang w:bidi="ar-AE"/>
        </w:rPr>
        <w:lastRenderedPageBreak/>
        <w:t>التوثيق داخل النص</w:t>
      </w:r>
    </w:p>
    <w:p w14:paraId="0B0C9AB4" w14:textId="1EEE45DC" w:rsidR="009407D6" w:rsidRPr="009407D6" w:rsidRDefault="009407D6" w:rsidP="00DE41A6">
      <w:pPr>
        <w:pStyle w:val="ListParagraph"/>
        <w:bidi/>
        <w:ind w:hanging="720"/>
        <w:jc w:val="lowKashida"/>
        <w:rPr>
          <w:rFonts w:asciiTheme="majorBidi" w:hAnsiTheme="majorBidi" w:cstheme="majorBidi"/>
          <w:rtl/>
          <w:lang w:bidi="ar-AE"/>
        </w:rPr>
      </w:pPr>
      <w:r>
        <w:rPr>
          <w:rFonts w:asciiTheme="majorBidi" w:hAnsiTheme="majorBidi" w:cstheme="majorBidi"/>
          <w:rtl/>
          <w:lang w:bidi="ar-AE"/>
        </w:rPr>
        <w:tab/>
      </w:r>
      <w:r w:rsidRPr="009407D6">
        <w:rPr>
          <w:rFonts w:asciiTheme="majorBidi" w:hAnsiTheme="majorBidi" w:cstheme="majorBidi" w:hint="cs"/>
          <w:rtl/>
          <w:lang w:bidi="ar-AE"/>
        </w:rPr>
        <w:t xml:space="preserve">في التوثيق داخل النص ، </w:t>
      </w:r>
      <w:r w:rsidRPr="009407D6">
        <w:rPr>
          <w:rFonts w:asciiTheme="majorBidi" w:hAnsiTheme="majorBidi" w:cstheme="majorBidi"/>
          <w:rtl/>
          <w:lang w:bidi="ar-AE"/>
        </w:rPr>
        <w:t>يستخدم اسم المؤلف (الاسم الأخير) والتاريخ  للتو</w:t>
      </w:r>
      <w:r w:rsidRPr="009407D6">
        <w:rPr>
          <w:rFonts w:asciiTheme="majorBidi" w:hAnsiTheme="majorBidi" w:cstheme="majorBidi" w:hint="cs"/>
          <w:rtl/>
          <w:lang w:bidi="ar-AE"/>
        </w:rPr>
        <w:t>ثيق كما يأتي:</w:t>
      </w:r>
    </w:p>
    <w:p w14:paraId="2DC956BB" w14:textId="0F9DEF1B" w:rsidR="00DE41A6" w:rsidRDefault="00DE41A6" w:rsidP="00DE41A6">
      <w:pPr>
        <w:pStyle w:val="ListParagraph"/>
        <w:bidi/>
        <w:ind w:left="0" w:firstLine="720"/>
        <w:jc w:val="lowKashida"/>
        <w:rPr>
          <w:rFonts w:asciiTheme="majorBidi" w:hAnsiTheme="majorBidi" w:cstheme="majorBidi"/>
          <w:rtl/>
          <w:lang w:bidi="ar-AE"/>
        </w:rPr>
      </w:pPr>
      <w:r>
        <w:rPr>
          <w:rFonts w:asciiTheme="majorBidi" w:hAnsiTheme="majorBidi" w:cstheme="majorBidi" w:hint="cs"/>
          <w:rtl/>
          <w:lang w:bidi="ar-AE"/>
        </w:rPr>
        <w:t>الاقتباس الحرفي من المصدر يوضع بين علامات التنصيص "    "في حال عدم تجاوزه 40 كلمة ،  وفي حال تجاوز الاقتباس 40 كبلمة يتم وضعه في فقرة مستقلة مع هامش أكبر من الهامش الأصلي وبدون علامات التنصيص.</w:t>
      </w:r>
    </w:p>
    <w:p w14:paraId="75C6695B" w14:textId="77777777" w:rsidR="007C17CA" w:rsidRDefault="007C17CA" w:rsidP="00DE41A6">
      <w:pPr>
        <w:pStyle w:val="ListParagraph"/>
        <w:bidi/>
        <w:ind w:left="0"/>
        <w:jc w:val="left"/>
        <w:rPr>
          <w:rFonts w:asciiTheme="majorBidi" w:hAnsiTheme="majorBidi" w:cstheme="majorBidi"/>
          <w:b/>
          <w:bCs/>
          <w:rtl/>
          <w:lang w:bidi="ar-AE"/>
        </w:rPr>
      </w:pPr>
    </w:p>
    <w:p w14:paraId="38EAA17F" w14:textId="1BE68699" w:rsidR="00DE41A6" w:rsidRPr="00DE41A6" w:rsidRDefault="00DE41A6" w:rsidP="007C17CA">
      <w:pPr>
        <w:pStyle w:val="ListParagraph"/>
        <w:bidi/>
        <w:ind w:left="0"/>
        <w:jc w:val="left"/>
        <w:rPr>
          <w:rFonts w:asciiTheme="majorBidi" w:hAnsiTheme="majorBidi" w:cstheme="majorBidi"/>
          <w:b/>
          <w:bCs/>
          <w:rtl/>
          <w:lang w:bidi="ar-AE"/>
        </w:rPr>
      </w:pPr>
      <w:r w:rsidRPr="00DE41A6">
        <w:rPr>
          <w:rFonts w:asciiTheme="majorBidi" w:hAnsiTheme="majorBidi" w:cstheme="majorBidi" w:hint="cs"/>
          <w:b/>
          <w:bCs/>
          <w:rtl/>
          <w:lang w:bidi="ar-AE"/>
        </w:rPr>
        <w:t>أنواع الاستشهاد</w:t>
      </w:r>
    </w:p>
    <w:p w14:paraId="76652406" w14:textId="030F5EB8" w:rsidR="009407D6" w:rsidRDefault="00DE41A6" w:rsidP="00711710">
      <w:pPr>
        <w:pStyle w:val="ListParagraph"/>
        <w:numPr>
          <w:ilvl w:val="0"/>
          <w:numId w:val="17"/>
        </w:numPr>
        <w:bidi/>
        <w:jc w:val="mediumKashida"/>
        <w:rPr>
          <w:rFonts w:asciiTheme="majorBidi" w:hAnsiTheme="majorBidi" w:cstheme="majorBidi"/>
          <w:rtl/>
          <w:lang w:bidi="ar-AE"/>
        </w:rPr>
      </w:pPr>
      <w:r>
        <w:rPr>
          <w:rFonts w:asciiTheme="majorBidi" w:hAnsiTheme="majorBidi" w:cstheme="majorBidi" w:hint="cs"/>
          <w:rtl/>
          <w:lang w:bidi="ar-AE"/>
        </w:rPr>
        <w:t xml:space="preserve">الاستشهاد بالمرجع ككل </w:t>
      </w:r>
      <w:r w:rsidRPr="009407D6">
        <w:rPr>
          <w:rFonts w:asciiTheme="majorBidi" w:hAnsiTheme="majorBidi" w:cstheme="majorBidi" w:hint="cs"/>
          <w:rtl/>
          <w:lang w:bidi="ar-AE"/>
        </w:rPr>
        <w:t>:</w:t>
      </w:r>
      <w:r w:rsidRPr="009407D6">
        <w:rPr>
          <w:rFonts w:asciiTheme="majorBidi" w:hAnsiTheme="majorBidi" w:cstheme="majorBidi"/>
          <w:rtl/>
          <w:lang w:bidi="ar-AE"/>
        </w:rPr>
        <w:t xml:space="preserve">( </w:t>
      </w:r>
      <w:r w:rsidRPr="009407D6">
        <w:rPr>
          <w:rFonts w:asciiTheme="majorBidi" w:hAnsiTheme="majorBidi" w:cstheme="majorBidi" w:hint="cs"/>
          <w:rtl/>
          <w:lang w:bidi="ar-AE"/>
        </w:rPr>
        <w:t xml:space="preserve">الاسم </w:t>
      </w:r>
      <w:r>
        <w:rPr>
          <w:rFonts w:asciiTheme="majorBidi" w:hAnsiTheme="majorBidi" w:cstheme="majorBidi" w:hint="cs"/>
          <w:rtl/>
          <w:lang w:bidi="ar-AE"/>
        </w:rPr>
        <w:t>عائلة ا</w:t>
      </w:r>
      <w:r w:rsidRPr="009407D6">
        <w:rPr>
          <w:rFonts w:asciiTheme="majorBidi" w:hAnsiTheme="majorBidi" w:cstheme="majorBidi" w:hint="cs"/>
          <w:rtl/>
          <w:lang w:bidi="ar-AE"/>
        </w:rPr>
        <w:t>لكاتب</w:t>
      </w:r>
      <w:r w:rsidRPr="009407D6">
        <w:rPr>
          <w:rFonts w:asciiTheme="majorBidi" w:hAnsiTheme="majorBidi" w:cstheme="majorBidi"/>
          <w:rtl/>
          <w:lang w:bidi="ar-AE"/>
        </w:rPr>
        <w:t>،</w:t>
      </w:r>
      <w:r>
        <w:rPr>
          <w:rFonts w:asciiTheme="majorBidi" w:hAnsiTheme="majorBidi" w:cstheme="majorBidi" w:hint="cs"/>
          <w:rtl/>
          <w:lang w:bidi="ar-AE"/>
        </w:rPr>
        <w:t xml:space="preserve"> </w:t>
      </w:r>
      <w:r w:rsidRPr="009407D6">
        <w:rPr>
          <w:rFonts w:asciiTheme="majorBidi" w:hAnsiTheme="majorBidi" w:cstheme="majorBidi" w:hint="cs"/>
          <w:rtl/>
          <w:lang w:bidi="ar-AE"/>
        </w:rPr>
        <w:t>سنة النشر</w:t>
      </w:r>
      <w:r w:rsidRPr="009407D6">
        <w:rPr>
          <w:rFonts w:asciiTheme="majorBidi" w:hAnsiTheme="majorBidi" w:cstheme="majorBidi"/>
          <w:rtl/>
          <w:lang w:bidi="ar-AE"/>
        </w:rPr>
        <w:t>)</w:t>
      </w:r>
      <w:r>
        <w:rPr>
          <w:rFonts w:asciiTheme="majorBidi" w:hAnsiTheme="majorBidi" w:cstheme="majorBidi" w:hint="cs"/>
          <w:rtl/>
          <w:lang w:bidi="ar-AE"/>
        </w:rPr>
        <w:t>.</w:t>
      </w:r>
    </w:p>
    <w:p w14:paraId="466775F4" w14:textId="30639F2C" w:rsidR="00DE41A6" w:rsidRDefault="00DE41A6" w:rsidP="00711710">
      <w:pPr>
        <w:pStyle w:val="ListParagraph"/>
        <w:numPr>
          <w:ilvl w:val="0"/>
          <w:numId w:val="17"/>
        </w:numPr>
        <w:bidi/>
        <w:jc w:val="mediumKashida"/>
        <w:rPr>
          <w:rFonts w:asciiTheme="majorBidi" w:hAnsiTheme="majorBidi" w:cstheme="majorBidi"/>
          <w:rtl/>
          <w:lang w:bidi="ar-AE"/>
        </w:rPr>
      </w:pPr>
      <w:r>
        <w:rPr>
          <w:rFonts w:asciiTheme="majorBidi" w:hAnsiTheme="majorBidi" w:cstheme="majorBidi" w:hint="cs"/>
          <w:rtl/>
          <w:lang w:bidi="ar-AE"/>
        </w:rPr>
        <w:t>الاستشهاد بصفحة محددة:</w:t>
      </w:r>
      <w:r w:rsidRPr="00DE41A6">
        <w:rPr>
          <w:rFonts w:asciiTheme="majorBidi" w:hAnsiTheme="majorBidi" w:cstheme="majorBidi" w:hint="cs"/>
          <w:rtl/>
          <w:lang w:bidi="ar-AE"/>
        </w:rPr>
        <w:t xml:space="preserve"> </w:t>
      </w:r>
      <w:r w:rsidRPr="009407D6">
        <w:rPr>
          <w:rFonts w:asciiTheme="majorBidi" w:hAnsiTheme="majorBidi" w:cstheme="majorBidi"/>
          <w:rtl/>
          <w:lang w:bidi="ar-AE"/>
        </w:rPr>
        <w:t xml:space="preserve">( </w:t>
      </w:r>
      <w:r w:rsidRPr="009407D6">
        <w:rPr>
          <w:rFonts w:asciiTheme="majorBidi" w:hAnsiTheme="majorBidi" w:cstheme="majorBidi" w:hint="cs"/>
          <w:rtl/>
          <w:lang w:bidi="ar-AE"/>
        </w:rPr>
        <w:t xml:space="preserve">الاسم </w:t>
      </w:r>
      <w:r>
        <w:rPr>
          <w:rFonts w:asciiTheme="majorBidi" w:hAnsiTheme="majorBidi" w:cstheme="majorBidi" w:hint="cs"/>
          <w:rtl/>
          <w:lang w:bidi="ar-AE"/>
        </w:rPr>
        <w:t>عائلة ا</w:t>
      </w:r>
      <w:r w:rsidRPr="009407D6">
        <w:rPr>
          <w:rFonts w:asciiTheme="majorBidi" w:hAnsiTheme="majorBidi" w:cstheme="majorBidi" w:hint="cs"/>
          <w:rtl/>
          <w:lang w:bidi="ar-AE"/>
        </w:rPr>
        <w:t>لكاتب</w:t>
      </w:r>
      <w:r w:rsidRPr="009407D6">
        <w:rPr>
          <w:rFonts w:asciiTheme="majorBidi" w:hAnsiTheme="majorBidi" w:cstheme="majorBidi"/>
          <w:rtl/>
          <w:lang w:bidi="ar-AE"/>
        </w:rPr>
        <w:t>،</w:t>
      </w:r>
      <w:r>
        <w:rPr>
          <w:rFonts w:asciiTheme="majorBidi" w:hAnsiTheme="majorBidi" w:cstheme="majorBidi" w:hint="cs"/>
          <w:rtl/>
          <w:lang w:bidi="ar-AE"/>
        </w:rPr>
        <w:t xml:space="preserve"> </w:t>
      </w:r>
      <w:r w:rsidRPr="009407D6">
        <w:rPr>
          <w:rFonts w:asciiTheme="majorBidi" w:hAnsiTheme="majorBidi" w:cstheme="majorBidi" w:hint="cs"/>
          <w:rtl/>
          <w:lang w:bidi="ar-AE"/>
        </w:rPr>
        <w:t>سنة النشر</w:t>
      </w:r>
      <w:r>
        <w:rPr>
          <w:rFonts w:asciiTheme="majorBidi" w:hAnsiTheme="majorBidi" w:cstheme="majorBidi" w:hint="cs"/>
          <w:rtl/>
          <w:lang w:bidi="ar-AE"/>
        </w:rPr>
        <w:t>، ص. رقم الصفحة</w:t>
      </w:r>
      <w:r w:rsidRPr="009407D6">
        <w:rPr>
          <w:rFonts w:asciiTheme="majorBidi" w:hAnsiTheme="majorBidi" w:cstheme="majorBidi"/>
          <w:rtl/>
          <w:lang w:bidi="ar-AE"/>
        </w:rPr>
        <w:t>)</w:t>
      </w:r>
      <w:r>
        <w:rPr>
          <w:rFonts w:asciiTheme="majorBidi" w:hAnsiTheme="majorBidi" w:cstheme="majorBidi" w:hint="cs"/>
          <w:rtl/>
          <w:lang w:bidi="ar-AE"/>
        </w:rPr>
        <w:t>.</w:t>
      </w:r>
    </w:p>
    <w:p w14:paraId="43441954" w14:textId="10E61E78" w:rsidR="007C17CA" w:rsidRDefault="00DE41A6" w:rsidP="00711710">
      <w:pPr>
        <w:pStyle w:val="ListParagraph"/>
        <w:numPr>
          <w:ilvl w:val="0"/>
          <w:numId w:val="17"/>
        </w:numPr>
        <w:bidi/>
        <w:jc w:val="mediumKashida"/>
        <w:rPr>
          <w:rFonts w:asciiTheme="majorBidi" w:hAnsiTheme="majorBidi" w:cstheme="majorBidi"/>
          <w:rtl/>
          <w:lang w:bidi="ar-AE"/>
        </w:rPr>
      </w:pPr>
      <w:r>
        <w:rPr>
          <w:rFonts w:hint="cs"/>
          <w:rtl/>
          <w:lang w:bidi="ar-AE"/>
        </w:rPr>
        <w:t xml:space="preserve">الاستشهاد بأكثر من صفحة: </w:t>
      </w:r>
      <w:r w:rsidR="007C17CA" w:rsidRPr="009407D6">
        <w:rPr>
          <w:rFonts w:asciiTheme="majorBidi" w:hAnsiTheme="majorBidi" w:cstheme="majorBidi"/>
          <w:rtl/>
          <w:lang w:bidi="ar-AE"/>
        </w:rPr>
        <w:t xml:space="preserve">( </w:t>
      </w:r>
      <w:r w:rsidR="007C17CA" w:rsidRPr="009407D6">
        <w:rPr>
          <w:rFonts w:asciiTheme="majorBidi" w:hAnsiTheme="majorBidi" w:cstheme="majorBidi" w:hint="cs"/>
          <w:rtl/>
          <w:lang w:bidi="ar-AE"/>
        </w:rPr>
        <w:t xml:space="preserve">الاسم </w:t>
      </w:r>
      <w:r w:rsidR="007C17CA">
        <w:rPr>
          <w:rFonts w:asciiTheme="majorBidi" w:hAnsiTheme="majorBidi" w:cstheme="majorBidi" w:hint="cs"/>
          <w:rtl/>
          <w:lang w:bidi="ar-AE"/>
        </w:rPr>
        <w:t>عائلة ا</w:t>
      </w:r>
      <w:r w:rsidR="007C17CA" w:rsidRPr="009407D6">
        <w:rPr>
          <w:rFonts w:asciiTheme="majorBidi" w:hAnsiTheme="majorBidi" w:cstheme="majorBidi" w:hint="cs"/>
          <w:rtl/>
          <w:lang w:bidi="ar-AE"/>
        </w:rPr>
        <w:t>لكاتب</w:t>
      </w:r>
      <w:r w:rsidR="007C17CA" w:rsidRPr="009407D6">
        <w:rPr>
          <w:rFonts w:asciiTheme="majorBidi" w:hAnsiTheme="majorBidi" w:cstheme="majorBidi"/>
          <w:rtl/>
          <w:lang w:bidi="ar-AE"/>
        </w:rPr>
        <w:t>،</w:t>
      </w:r>
      <w:r w:rsidR="007C17CA">
        <w:rPr>
          <w:rFonts w:asciiTheme="majorBidi" w:hAnsiTheme="majorBidi" w:cstheme="majorBidi" w:hint="cs"/>
          <w:rtl/>
          <w:lang w:bidi="ar-AE"/>
        </w:rPr>
        <w:t xml:space="preserve"> </w:t>
      </w:r>
      <w:r w:rsidR="007C17CA" w:rsidRPr="009407D6">
        <w:rPr>
          <w:rFonts w:asciiTheme="majorBidi" w:hAnsiTheme="majorBidi" w:cstheme="majorBidi" w:hint="cs"/>
          <w:rtl/>
          <w:lang w:bidi="ar-AE"/>
        </w:rPr>
        <w:t>سنة النشر</w:t>
      </w:r>
      <w:r w:rsidR="007C17CA">
        <w:rPr>
          <w:rFonts w:asciiTheme="majorBidi" w:hAnsiTheme="majorBidi" w:cstheme="majorBidi" w:hint="cs"/>
          <w:rtl/>
          <w:lang w:bidi="ar-AE"/>
        </w:rPr>
        <w:t xml:space="preserve">، ص ص. رقم صفحة الأولى </w:t>
      </w:r>
      <w:r w:rsidR="007C17CA">
        <w:rPr>
          <w:rFonts w:asciiTheme="majorBidi" w:hAnsiTheme="majorBidi" w:cstheme="majorBidi"/>
          <w:rtl/>
          <w:lang w:bidi="ar-AE"/>
        </w:rPr>
        <w:t>–</w:t>
      </w:r>
      <w:r w:rsidR="007C17CA">
        <w:rPr>
          <w:rFonts w:asciiTheme="majorBidi" w:hAnsiTheme="majorBidi" w:cstheme="majorBidi" w:hint="cs"/>
          <w:rtl/>
          <w:lang w:bidi="ar-AE"/>
        </w:rPr>
        <w:t xml:space="preserve"> رقم الصفحة الأخيرة</w:t>
      </w:r>
      <w:r w:rsidR="007C17CA" w:rsidRPr="009407D6">
        <w:rPr>
          <w:rFonts w:asciiTheme="majorBidi" w:hAnsiTheme="majorBidi" w:cstheme="majorBidi"/>
          <w:rtl/>
          <w:lang w:bidi="ar-AE"/>
        </w:rPr>
        <w:t>)</w:t>
      </w:r>
      <w:r w:rsidR="007C17CA">
        <w:rPr>
          <w:rFonts w:asciiTheme="majorBidi" w:hAnsiTheme="majorBidi" w:cstheme="majorBidi" w:hint="cs"/>
          <w:rtl/>
          <w:lang w:bidi="ar-AE"/>
        </w:rPr>
        <w:t>.</w:t>
      </w:r>
    </w:p>
    <w:p w14:paraId="672BADF2" w14:textId="6858C4ED" w:rsidR="007C17CA" w:rsidRDefault="007C17CA" w:rsidP="00711710">
      <w:pPr>
        <w:pStyle w:val="ListParagraph"/>
        <w:numPr>
          <w:ilvl w:val="0"/>
          <w:numId w:val="17"/>
        </w:numPr>
        <w:bidi/>
        <w:jc w:val="mediumKashida"/>
        <w:rPr>
          <w:rFonts w:asciiTheme="majorBidi" w:hAnsiTheme="majorBidi" w:cstheme="majorBidi"/>
          <w:rtl/>
          <w:lang w:bidi="ar-AE"/>
        </w:rPr>
      </w:pPr>
      <w:r>
        <w:rPr>
          <w:rFonts w:asciiTheme="majorBidi" w:hAnsiTheme="majorBidi" w:cstheme="majorBidi" w:hint="cs"/>
          <w:rtl/>
          <w:lang w:bidi="ar-AE"/>
        </w:rPr>
        <w:t xml:space="preserve">الاستشهاد بفقرة : </w:t>
      </w:r>
      <w:r w:rsidRPr="009407D6">
        <w:rPr>
          <w:rFonts w:asciiTheme="majorBidi" w:hAnsiTheme="majorBidi" w:cstheme="majorBidi"/>
          <w:rtl/>
          <w:lang w:bidi="ar-AE"/>
        </w:rPr>
        <w:t xml:space="preserve">( </w:t>
      </w:r>
      <w:r w:rsidRPr="009407D6">
        <w:rPr>
          <w:rFonts w:asciiTheme="majorBidi" w:hAnsiTheme="majorBidi" w:cstheme="majorBidi" w:hint="cs"/>
          <w:rtl/>
          <w:lang w:bidi="ar-AE"/>
        </w:rPr>
        <w:t xml:space="preserve">الاسم </w:t>
      </w:r>
      <w:r>
        <w:rPr>
          <w:rFonts w:asciiTheme="majorBidi" w:hAnsiTheme="majorBidi" w:cstheme="majorBidi" w:hint="cs"/>
          <w:rtl/>
          <w:lang w:bidi="ar-AE"/>
        </w:rPr>
        <w:t>عائلة ا</w:t>
      </w:r>
      <w:r w:rsidRPr="009407D6">
        <w:rPr>
          <w:rFonts w:asciiTheme="majorBidi" w:hAnsiTheme="majorBidi" w:cstheme="majorBidi" w:hint="cs"/>
          <w:rtl/>
          <w:lang w:bidi="ar-AE"/>
        </w:rPr>
        <w:t>لكاتب</w:t>
      </w:r>
      <w:r w:rsidRPr="009407D6">
        <w:rPr>
          <w:rFonts w:asciiTheme="majorBidi" w:hAnsiTheme="majorBidi" w:cstheme="majorBidi"/>
          <w:rtl/>
          <w:lang w:bidi="ar-AE"/>
        </w:rPr>
        <w:t>،</w:t>
      </w:r>
      <w:r>
        <w:rPr>
          <w:rFonts w:asciiTheme="majorBidi" w:hAnsiTheme="majorBidi" w:cstheme="majorBidi" w:hint="cs"/>
          <w:rtl/>
          <w:lang w:bidi="ar-AE"/>
        </w:rPr>
        <w:t xml:space="preserve"> </w:t>
      </w:r>
      <w:r w:rsidRPr="009407D6">
        <w:rPr>
          <w:rFonts w:asciiTheme="majorBidi" w:hAnsiTheme="majorBidi" w:cstheme="majorBidi" w:hint="cs"/>
          <w:rtl/>
          <w:lang w:bidi="ar-AE"/>
        </w:rPr>
        <w:t>سنة النشر</w:t>
      </w:r>
      <w:r>
        <w:rPr>
          <w:rFonts w:asciiTheme="majorBidi" w:hAnsiTheme="majorBidi" w:cstheme="majorBidi" w:hint="cs"/>
          <w:rtl/>
          <w:lang w:bidi="ar-AE"/>
        </w:rPr>
        <w:t>، فقرة. رقم الفقرة</w:t>
      </w:r>
      <w:r w:rsidRPr="009407D6">
        <w:rPr>
          <w:rFonts w:asciiTheme="majorBidi" w:hAnsiTheme="majorBidi" w:cstheme="majorBidi"/>
          <w:rtl/>
          <w:lang w:bidi="ar-AE"/>
        </w:rPr>
        <w:t>)</w:t>
      </w:r>
      <w:r>
        <w:rPr>
          <w:rFonts w:asciiTheme="majorBidi" w:hAnsiTheme="majorBidi" w:cstheme="majorBidi" w:hint="cs"/>
          <w:rtl/>
          <w:lang w:bidi="ar-AE"/>
        </w:rPr>
        <w:t>.</w:t>
      </w:r>
    </w:p>
    <w:p w14:paraId="78DE2EFA" w14:textId="3BEE0B95" w:rsidR="00DE41A6" w:rsidRDefault="007C17CA" w:rsidP="00711710">
      <w:pPr>
        <w:pStyle w:val="ListParagraph"/>
        <w:numPr>
          <w:ilvl w:val="0"/>
          <w:numId w:val="17"/>
        </w:numPr>
        <w:bidi/>
        <w:jc w:val="mediumKashida"/>
        <w:rPr>
          <w:rtl/>
          <w:lang w:bidi="ar-AE"/>
        </w:rPr>
      </w:pPr>
      <w:r>
        <w:rPr>
          <w:rFonts w:hint="cs"/>
          <w:rtl/>
          <w:lang w:bidi="ar-AE"/>
        </w:rPr>
        <w:t>في حال كان عدد المؤلفين أقل من ستة يذكر جميع المؤلفين في المرة الأولى للاستشهاد ويفصل بينهم ألقابهم  فاصلة .</w:t>
      </w:r>
    </w:p>
    <w:p w14:paraId="37CBE706" w14:textId="4401D0C3" w:rsidR="007C17CA" w:rsidRDefault="007C17CA" w:rsidP="00711710">
      <w:pPr>
        <w:pStyle w:val="ListParagraph"/>
        <w:numPr>
          <w:ilvl w:val="0"/>
          <w:numId w:val="17"/>
        </w:numPr>
        <w:bidi/>
        <w:jc w:val="mediumKashida"/>
        <w:rPr>
          <w:lang w:bidi="ar-AE"/>
        </w:rPr>
      </w:pPr>
      <w:r>
        <w:rPr>
          <w:rFonts w:hint="cs"/>
          <w:rtl/>
          <w:lang w:bidi="ar-AE"/>
        </w:rPr>
        <w:t>إذا كان عدد المؤلفين ثلاثة فأكثروتم الاستشهاد بالمرجع أكثر من مرة  فمن المرة الثانية للاستشهاد بالمرجع يتم الاستشهاد كما يأتي : (اسم المؤلف الآخير وآخرون، سنة النشر) وهذا ينطبق على المؤلفات التي يكون عدد مؤلفيها أكثر من</w:t>
      </w:r>
      <w:r w:rsidR="00711710">
        <w:rPr>
          <w:rFonts w:hint="cs"/>
          <w:rtl/>
          <w:lang w:bidi="ar-AE"/>
        </w:rPr>
        <w:t xml:space="preserve"> </w:t>
      </w:r>
      <w:r>
        <w:rPr>
          <w:rFonts w:hint="cs"/>
          <w:rtl/>
          <w:lang w:bidi="ar-AE"/>
        </w:rPr>
        <w:t>خمسة من المرة الأول</w:t>
      </w:r>
      <w:r w:rsidR="00711710">
        <w:rPr>
          <w:rFonts w:hint="cs"/>
          <w:rtl/>
          <w:lang w:bidi="ar-AE"/>
        </w:rPr>
        <w:t>ى</w:t>
      </w:r>
      <w:r>
        <w:rPr>
          <w:rFonts w:hint="cs"/>
          <w:rtl/>
          <w:lang w:bidi="ar-AE"/>
        </w:rPr>
        <w:t xml:space="preserve"> للاستشهاد.</w:t>
      </w:r>
    </w:p>
    <w:p w14:paraId="54C1A1D7" w14:textId="7D5A3E93" w:rsidR="00E20EF1" w:rsidRDefault="00E20EF1" w:rsidP="00711710">
      <w:pPr>
        <w:pStyle w:val="ListParagraph"/>
        <w:numPr>
          <w:ilvl w:val="0"/>
          <w:numId w:val="17"/>
        </w:numPr>
        <w:bidi/>
        <w:jc w:val="mediumKashida"/>
        <w:rPr>
          <w:lang w:bidi="ar-AE"/>
        </w:rPr>
      </w:pPr>
      <w:r>
        <w:rPr>
          <w:rFonts w:hint="cs"/>
          <w:rtl/>
          <w:lang w:bidi="ar-AE"/>
        </w:rPr>
        <w:t xml:space="preserve">ماسبق ينطبق على التوثيق باللغة الإنجليزية مع </w:t>
      </w:r>
      <w:r w:rsidR="00711710">
        <w:rPr>
          <w:rFonts w:hint="cs"/>
          <w:rtl/>
          <w:lang w:bidi="ar-AE"/>
        </w:rPr>
        <w:t xml:space="preserve">استخدام </w:t>
      </w:r>
      <w:r w:rsidR="00711710">
        <w:rPr>
          <w:lang w:bidi="ar-AE"/>
        </w:rPr>
        <w:t xml:space="preserve">et al </w:t>
      </w:r>
      <w:r w:rsidR="00711710">
        <w:rPr>
          <w:rFonts w:hint="cs"/>
          <w:rtl/>
          <w:lang w:bidi="ar-AE"/>
        </w:rPr>
        <w:t xml:space="preserve"> بدلا من وآخرون كما يأتي: </w:t>
      </w:r>
      <w:r w:rsidR="00711710">
        <w:rPr>
          <w:lang w:bidi="ar-AE"/>
        </w:rPr>
        <w:t xml:space="preserve">(Author last name et al., Publication year) </w:t>
      </w:r>
      <w:r w:rsidR="00A8176A">
        <w:rPr>
          <w:rFonts w:hint="cs"/>
          <w:rtl/>
          <w:lang w:bidi="ar-AE"/>
        </w:rPr>
        <w:t>.</w:t>
      </w:r>
    </w:p>
    <w:p w14:paraId="0A1F8A89" w14:textId="2EAB4F30" w:rsidR="00A8176A" w:rsidRDefault="00A8176A" w:rsidP="00A8176A">
      <w:pPr>
        <w:pStyle w:val="ListParagraph"/>
        <w:numPr>
          <w:ilvl w:val="0"/>
          <w:numId w:val="17"/>
        </w:numPr>
        <w:bidi/>
        <w:jc w:val="mediumKashida"/>
        <w:rPr>
          <w:rtl/>
          <w:lang w:bidi="ar-AE"/>
        </w:rPr>
      </w:pPr>
      <w:r>
        <w:rPr>
          <w:rFonts w:hint="cs"/>
          <w:rtl/>
          <w:lang w:bidi="ar-AE"/>
        </w:rPr>
        <w:t xml:space="preserve">يشار للصفحات بالحرف </w:t>
      </w:r>
      <w:r>
        <w:rPr>
          <w:lang w:bidi="ar-AE"/>
        </w:rPr>
        <w:t>p</w:t>
      </w:r>
      <w:r>
        <w:rPr>
          <w:rFonts w:hint="cs"/>
          <w:rtl/>
          <w:lang w:bidi="ar-AE"/>
        </w:rPr>
        <w:t xml:space="preserve"> وللفقرات بالكلمة </w:t>
      </w:r>
      <w:r>
        <w:rPr>
          <w:lang w:bidi="ar-AE"/>
        </w:rPr>
        <w:t xml:space="preserve">para </w:t>
      </w:r>
      <w:r>
        <w:rPr>
          <w:rFonts w:hint="cs"/>
          <w:rtl/>
          <w:lang w:bidi="ar-AE"/>
        </w:rPr>
        <w:t xml:space="preserve"> ولأكثر من صفحة</w:t>
      </w:r>
      <w:r>
        <w:rPr>
          <w:lang w:bidi="ar-AE"/>
        </w:rPr>
        <w:t xml:space="preserve"> pp </w:t>
      </w:r>
      <w:r>
        <w:rPr>
          <w:rFonts w:hint="cs"/>
          <w:rtl/>
          <w:lang w:bidi="ar-AE"/>
        </w:rPr>
        <w:t xml:space="preserve">ثم نقطة ثم رقم الصفحة والفقرة. </w:t>
      </w:r>
    </w:p>
    <w:p w14:paraId="4D5696AB" w14:textId="0DDEEB87" w:rsidR="007C17CA" w:rsidRDefault="007C17CA" w:rsidP="00711710">
      <w:pPr>
        <w:pStyle w:val="ListParagraph"/>
        <w:bidi/>
        <w:ind w:left="0"/>
        <w:jc w:val="mediumKashida"/>
        <w:rPr>
          <w:rtl/>
          <w:lang w:bidi="ar-AE"/>
        </w:rPr>
      </w:pPr>
    </w:p>
    <w:p w14:paraId="3BFE3F82" w14:textId="77777777" w:rsidR="007C17CA" w:rsidRDefault="007C17CA" w:rsidP="007C17CA">
      <w:pPr>
        <w:pStyle w:val="ListParagraph"/>
        <w:bidi/>
        <w:ind w:left="0"/>
        <w:jc w:val="left"/>
        <w:rPr>
          <w:lang w:bidi="ar-AE"/>
        </w:rPr>
      </w:pPr>
    </w:p>
    <w:p w14:paraId="63370173" w14:textId="794961A8" w:rsidR="00D73816" w:rsidRDefault="00D73816" w:rsidP="00384502">
      <w:pPr>
        <w:pStyle w:val="ListParagraph"/>
        <w:bidi/>
        <w:ind w:hanging="720"/>
        <w:rPr>
          <w:rFonts w:ascii="Simplified Arabic" w:hAnsi="Simplified Arabic" w:cs="Simplified Arabic"/>
          <w:b/>
          <w:bCs/>
          <w:rtl/>
          <w:lang w:bidi="ar-JO"/>
        </w:rPr>
      </w:pPr>
      <w:r w:rsidRPr="00D73816">
        <w:rPr>
          <w:rFonts w:ascii="Simplified Arabic" w:hAnsi="Simplified Arabic" w:cs="Simplified Arabic"/>
          <w:b/>
          <w:bCs/>
          <w:rtl/>
          <w:lang w:bidi="ar-JO"/>
        </w:rPr>
        <w:t>المراجع</w:t>
      </w:r>
    </w:p>
    <w:p w14:paraId="2C5FA33D" w14:textId="7D09C3AB" w:rsidR="00DD2D77" w:rsidRPr="00972D25" w:rsidRDefault="00972D25" w:rsidP="009407D6">
      <w:pPr>
        <w:pStyle w:val="ListParagraph"/>
        <w:bidi/>
        <w:ind w:left="0"/>
        <w:jc w:val="lowKashida"/>
        <w:rPr>
          <w:rFonts w:asciiTheme="majorBidi" w:hAnsiTheme="majorBidi" w:cstheme="majorBidi"/>
          <w:rtl/>
          <w:lang w:bidi="ar-AE"/>
        </w:rPr>
      </w:pPr>
      <w:r>
        <w:rPr>
          <w:rFonts w:asciiTheme="majorBidi" w:hAnsiTheme="majorBidi" w:cstheme="majorBidi"/>
          <w:rtl/>
          <w:lang w:bidi="ar-JO"/>
        </w:rPr>
        <w:tab/>
      </w:r>
      <w:r w:rsidR="00DD2D77" w:rsidRPr="00972D25">
        <w:rPr>
          <w:rFonts w:asciiTheme="majorBidi" w:hAnsiTheme="majorBidi" w:cstheme="majorBidi"/>
          <w:rtl/>
          <w:lang w:bidi="ar-JO"/>
        </w:rPr>
        <w:t>المراجع تنسق وفق</w:t>
      </w:r>
      <w:r w:rsidR="00EB4BF9" w:rsidRPr="00972D25">
        <w:rPr>
          <w:rFonts w:asciiTheme="majorBidi" w:hAnsiTheme="majorBidi" w:cstheme="majorBidi"/>
          <w:rtl/>
          <w:lang w:bidi="ar-JO"/>
        </w:rPr>
        <w:t xml:space="preserve"> نظام </w:t>
      </w:r>
      <w:r w:rsidR="00DD2D77" w:rsidRPr="00972D25">
        <w:rPr>
          <w:rFonts w:asciiTheme="majorBidi" w:hAnsiTheme="majorBidi" w:cstheme="majorBidi"/>
          <w:lang w:bidi="ar-JO"/>
        </w:rPr>
        <w:t xml:space="preserve">APA </w:t>
      </w:r>
      <w:r w:rsidR="00DD2D77" w:rsidRPr="00972D25">
        <w:rPr>
          <w:rFonts w:asciiTheme="majorBidi" w:hAnsiTheme="majorBidi" w:cstheme="majorBidi"/>
          <w:rtl/>
          <w:lang w:bidi="ar-AE"/>
        </w:rPr>
        <w:t xml:space="preserve"> </w:t>
      </w:r>
      <w:r>
        <w:rPr>
          <w:rFonts w:asciiTheme="majorBidi" w:hAnsiTheme="majorBidi" w:cstheme="majorBidi" w:hint="cs"/>
          <w:rtl/>
          <w:lang w:bidi="ar-AE"/>
        </w:rPr>
        <w:t>وترتب ألفبائيا وأل التعريف يتم تجاهلها عند الترتيب، وفي حال كان لنفس الكاتب أكثر من مقال ترتب من الأقدم للأحدث</w:t>
      </w:r>
      <w:r w:rsidR="00902200">
        <w:rPr>
          <w:rFonts w:asciiTheme="majorBidi" w:hAnsiTheme="majorBidi" w:cstheme="majorBidi" w:hint="cs"/>
          <w:rtl/>
          <w:lang w:bidi="ar-AE"/>
        </w:rPr>
        <w:t xml:space="preserve">، والتنسيق معلق </w:t>
      </w:r>
      <w:r w:rsidR="009407D6">
        <w:rPr>
          <w:rFonts w:asciiTheme="majorBidi" w:hAnsiTheme="majorBidi" w:cstheme="majorBidi" w:hint="cs"/>
          <w:rtl/>
          <w:lang w:bidi="ar-AE"/>
        </w:rPr>
        <w:t xml:space="preserve">وبصفة عامة </w:t>
      </w:r>
      <w:r w:rsidR="009407D6" w:rsidRPr="009407D6">
        <w:rPr>
          <w:rFonts w:asciiTheme="majorBidi" w:hAnsiTheme="majorBidi" w:cstheme="majorBidi"/>
          <w:rtl/>
          <w:lang w:bidi="ar-AE"/>
        </w:rPr>
        <w:t>عامة</w:t>
      </w:r>
      <w:r w:rsidR="009407D6">
        <w:rPr>
          <w:rFonts w:asciiTheme="majorBidi" w:hAnsiTheme="majorBidi" w:cstheme="majorBidi" w:hint="cs"/>
          <w:rtl/>
          <w:lang w:bidi="ar-AE"/>
        </w:rPr>
        <w:t xml:space="preserve"> </w:t>
      </w:r>
      <w:r w:rsidR="009407D6" w:rsidRPr="009407D6">
        <w:rPr>
          <w:rFonts w:asciiTheme="majorBidi" w:hAnsiTheme="majorBidi" w:cstheme="majorBidi"/>
          <w:rtl/>
          <w:lang w:bidi="ar-AE"/>
        </w:rPr>
        <w:t xml:space="preserve">يبدأ كتابة المرجع باسم المؤلف (المؤلفين) الأخير، ثم الأول. يليه (سنة النشر بين قوسين). يليه عنوان المقال إن وجد. ثم عنوان الكتاب أو المجلة بخط </w:t>
      </w:r>
      <w:r w:rsidR="009407D6">
        <w:rPr>
          <w:rFonts w:asciiTheme="majorBidi" w:hAnsiTheme="majorBidi" w:cstheme="majorBidi" w:hint="cs"/>
          <w:rtl/>
          <w:lang w:bidi="ar-AE"/>
        </w:rPr>
        <w:t>عريض باللغة العربية ومائل باللغة الإنجليزية</w:t>
      </w:r>
      <w:r w:rsidR="009407D6" w:rsidRPr="009407D6">
        <w:rPr>
          <w:rFonts w:asciiTheme="majorBidi" w:hAnsiTheme="majorBidi" w:cstheme="majorBidi"/>
          <w:rtl/>
          <w:lang w:bidi="ar-AE"/>
        </w:rPr>
        <w:t>،</w:t>
      </w:r>
      <w:r w:rsidR="009407D6">
        <w:rPr>
          <w:rFonts w:asciiTheme="majorBidi" w:hAnsiTheme="majorBidi" w:cstheme="majorBidi" w:hint="cs"/>
          <w:rtl/>
          <w:lang w:bidi="ar-AE"/>
        </w:rPr>
        <w:t xml:space="preserve"> </w:t>
      </w:r>
      <w:r w:rsidR="009407D6" w:rsidRPr="009407D6">
        <w:rPr>
          <w:rFonts w:asciiTheme="majorBidi" w:hAnsiTheme="majorBidi" w:cstheme="majorBidi"/>
          <w:rtl/>
          <w:lang w:bidi="ar-AE"/>
        </w:rPr>
        <w:t>ثم العدد بخط مائل ،و(الطبعة بين قوسين) إن كان للمؤلف عدد من الطبعات ،</w:t>
      </w:r>
      <w:r w:rsidR="009407D6">
        <w:rPr>
          <w:rFonts w:asciiTheme="majorBidi" w:hAnsiTheme="majorBidi" w:cstheme="majorBidi" w:hint="cs"/>
          <w:rtl/>
          <w:lang w:bidi="ar-AE"/>
        </w:rPr>
        <w:t xml:space="preserve"> </w:t>
      </w:r>
      <w:r w:rsidR="009407D6" w:rsidRPr="009407D6">
        <w:rPr>
          <w:rFonts w:asciiTheme="majorBidi" w:hAnsiTheme="majorBidi" w:cstheme="majorBidi"/>
          <w:rtl/>
          <w:lang w:bidi="ar-AE"/>
        </w:rPr>
        <w:t xml:space="preserve">ثم الصفحات </w:t>
      </w:r>
      <w:r w:rsidR="00902200">
        <w:rPr>
          <w:rFonts w:asciiTheme="majorBidi" w:hAnsiTheme="majorBidi" w:cstheme="majorBidi" w:hint="cs"/>
          <w:rtl/>
          <w:lang w:bidi="ar-AE"/>
        </w:rPr>
        <w:t>كما سيتضح من التفاصيل أدناه</w:t>
      </w:r>
      <w:r>
        <w:rPr>
          <w:rFonts w:asciiTheme="majorBidi" w:hAnsiTheme="majorBidi" w:cstheme="majorBidi" w:hint="cs"/>
          <w:rtl/>
          <w:lang w:bidi="ar-AE"/>
        </w:rPr>
        <w:t>.</w:t>
      </w:r>
    </w:p>
    <w:p w14:paraId="074892CC" w14:textId="0587DB2F" w:rsidR="00DD2D77" w:rsidRPr="009A45B7" w:rsidRDefault="00DD2D77" w:rsidP="00B42E8A">
      <w:pPr>
        <w:bidi/>
        <w:ind w:left="720" w:hanging="720"/>
        <w:jc w:val="both"/>
        <w:rPr>
          <w:rFonts w:asciiTheme="majorBidi" w:hAnsiTheme="majorBidi" w:cstheme="majorBidi"/>
          <w:b/>
          <w:bCs/>
          <w:rtl/>
          <w:lang w:bidi="ar-AE"/>
        </w:rPr>
      </w:pPr>
    </w:p>
    <w:p w14:paraId="0994CFDA" w14:textId="7EE4F227" w:rsidR="00972D25" w:rsidRPr="00972D25" w:rsidRDefault="00463DB8" w:rsidP="00972D25">
      <w:pPr>
        <w:bidi/>
        <w:jc w:val="left"/>
        <w:rPr>
          <w:rFonts w:asciiTheme="majorBidi" w:hAnsiTheme="majorBidi" w:cstheme="majorBidi"/>
          <w:b/>
          <w:bCs/>
          <w:rtl/>
          <w:lang w:bidi="ar-JO"/>
        </w:rPr>
      </w:pPr>
      <w:r>
        <w:rPr>
          <w:rFonts w:asciiTheme="majorBidi" w:hAnsiTheme="majorBidi" w:hint="cs"/>
          <w:b/>
          <w:bCs/>
          <w:rtl/>
          <w:lang w:bidi="ar-JO"/>
        </w:rPr>
        <w:t>كتاب</w:t>
      </w:r>
    </w:p>
    <w:p w14:paraId="42417D13" w14:textId="7A06B966" w:rsidR="00972D25" w:rsidRDefault="00463DB8" w:rsidP="00463DB8">
      <w:pPr>
        <w:bidi/>
        <w:ind w:left="720" w:hanging="720"/>
        <w:jc w:val="left"/>
        <w:rPr>
          <w:rFonts w:asciiTheme="majorBidi" w:hAnsiTheme="majorBidi"/>
          <w:lang w:bidi="ar-JO"/>
        </w:rPr>
      </w:pPr>
      <w:r>
        <w:rPr>
          <w:rFonts w:asciiTheme="majorBidi" w:hAnsiTheme="majorBidi" w:hint="cs"/>
          <w:rtl/>
          <w:lang w:bidi="ar-JO"/>
        </w:rPr>
        <w:t>اسم العائلة للمؤلف</w:t>
      </w:r>
      <w:r w:rsidR="00972D25" w:rsidRPr="00972D25">
        <w:rPr>
          <w:rFonts w:asciiTheme="majorBidi" w:hAnsiTheme="majorBidi"/>
          <w:rtl/>
          <w:lang w:bidi="ar-JO"/>
        </w:rPr>
        <w:t>،</w:t>
      </w:r>
      <w:r>
        <w:rPr>
          <w:rFonts w:asciiTheme="majorBidi" w:hAnsiTheme="majorBidi" w:hint="cs"/>
          <w:rtl/>
          <w:lang w:bidi="ar-JO"/>
        </w:rPr>
        <w:t xml:space="preserve">الاسم الأول.( سنة النشر). </w:t>
      </w:r>
      <w:r w:rsidRPr="009407D6">
        <w:rPr>
          <w:rFonts w:asciiTheme="majorBidi" w:hAnsiTheme="majorBidi" w:hint="cs"/>
          <w:b/>
          <w:bCs/>
          <w:rtl/>
          <w:lang w:bidi="ar-JO"/>
        </w:rPr>
        <w:t>عنوان الكتاب: العنوان الفرعي</w:t>
      </w:r>
      <w:r>
        <w:rPr>
          <w:rFonts w:asciiTheme="majorBidi" w:hAnsiTheme="majorBidi" w:hint="cs"/>
          <w:rtl/>
          <w:lang w:bidi="ar-JO"/>
        </w:rPr>
        <w:t xml:space="preserve"> (الطبعة). مكان النشر: الناشر.</w:t>
      </w:r>
    </w:p>
    <w:p w14:paraId="57BA7609" w14:textId="77777777" w:rsidR="00AD7C9A" w:rsidRDefault="00AD7C9A" w:rsidP="00A8176A">
      <w:pPr>
        <w:bidi/>
        <w:ind w:left="720" w:hanging="720"/>
        <w:jc w:val="left"/>
        <w:rPr>
          <w:rFonts w:asciiTheme="majorBidi" w:hAnsiTheme="majorBidi"/>
          <w:b/>
          <w:bCs/>
          <w:rtl/>
          <w:lang w:bidi="ar-AE"/>
        </w:rPr>
      </w:pPr>
    </w:p>
    <w:p w14:paraId="220508AE" w14:textId="77777777" w:rsidR="00AD7C9A" w:rsidRDefault="00AD7C9A" w:rsidP="00AD7C9A">
      <w:pPr>
        <w:bidi/>
        <w:ind w:left="720" w:hanging="720"/>
        <w:jc w:val="left"/>
        <w:rPr>
          <w:rFonts w:asciiTheme="majorBidi" w:hAnsiTheme="majorBidi"/>
          <w:b/>
          <w:bCs/>
          <w:rtl/>
          <w:lang w:bidi="ar-AE"/>
        </w:rPr>
      </w:pPr>
    </w:p>
    <w:p w14:paraId="6F037DE1" w14:textId="274F232C" w:rsidR="00A8176A" w:rsidRPr="006D18A9" w:rsidRDefault="00A8176A" w:rsidP="00AD7C9A">
      <w:pPr>
        <w:bidi/>
        <w:ind w:left="720" w:hanging="720"/>
        <w:jc w:val="left"/>
        <w:rPr>
          <w:rFonts w:asciiTheme="majorBidi" w:hAnsiTheme="majorBidi"/>
          <w:b/>
          <w:bCs/>
          <w:rtl/>
          <w:lang w:bidi="ar-AE"/>
        </w:rPr>
      </w:pPr>
      <w:r w:rsidRPr="006D18A9">
        <w:rPr>
          <w:rFonts w:asciiTheme="majorBidi" w:hAnsiTheme="majorBidi" w:hint="cs"/>
          <w:b/>
          <w:bCs/>
          <w:rtl/>
          <w:lang w:bidi="ar-AE"/>
        </w:rPr>
        <w:lastRenderedPageBreak/>
        <w:t xml:space="preserve">توثيق مقال في مجلة </w:t>
      </w:r>
    </w:p>
    <w:p w14:paraId="3F7E4DA9" w14:textId="77777777" w:rsidR="00A8176A" w:rsidRDefault="00A8176A" w:rsidP="00A8176A">
      <w:pPr>
        <w:bidi/>
        <w:ind w:left="720" w:hanging="720"/>
        <w:jc w:val="left"/>
        <w:rPr>
          <w:rFonts w:asciiTheme="majorBidi" w:hAnsiTheme="majorBidi"/>
          <w:rtl/>
          <w:lang w:bidi="ar-AE"/>
        </w:rPr>
      </w:pPr>
    </w:p>
    <w:p w14:paraId="11BC25E7" w14:textId="0ED30E95" w:rsidR="00A8176A" w:rsidRDefault="00A8176A" w:rsidP="00A8176A">
      <w:pPr>
        <w:bidi/>
        <w:ind w:left="720" w:hanging="720"/>
        <w:jc w:val="left"/>
        <w:rPr>
          <w:rFonts w:asciiTheme="majorBidi" w:hAnsiTheme="majorBidi" w:cstheme="majorBidi"/>
          <w:lang w:bidi="ar-JO"/>
        </w:rPr>
      </w:pPr>
      <w:r w:rsidRPr="00A8176A">
        <w:rPr>
          <w:rFonts w:asciiTheme="majorBidi" w:hAnsiTheme="majorBidi" w:cstheme="majorBidi"/>
          <w:rtl/>
          <w:lang w:bidi="ar-JO"/>
        </w:rPr>
        <w:t>لقب المؤلف، الاسم الاول للمؤلف.</w:t>
      </w:r>
      <w:r w:rsidR="006D18A9">
        <w:rPr>
          <w:rFonts w:asciiTheme="majorBidi" w:hAnsiTheme="majorBidi" w:cstheme="majorBidi" w:hint="cs"/>
          <w:rtl/>
          <w:lang w:bidi="ar-JO"/>
        </w:rPr>
        <w:t>(سنة النشر).</w:t>
      </w:r>
      <w:r w:rsidRPr="00A8176A">
        <w:rPr>
          <w:rFonts w:asciiTheme="majorBidi" w:hAnsiTheme="majorBidi" w:cstheme="majorBidi"/>
          <w:rtl/>
          <w:lang w:bidi="ar-JO"/>
        </w:rPr>
        <w:t xml:space="preserve"> اسم المقال. </w:t>
      </w:r>
      <w:r w:rsidRPr="006D18A9">
        <w:rPr>
          <w:rFonts w:asciiTheme="majorBidi" w:hAnsiTheme="majorBidi" w:cstheme="majorBidi"/>
          <w:b/>
          <w:bCs/>
          <w:rtl/>
          <w:lang w:bidi="ar-JO"/>
        </w:rPr>
        <w:t>اسم المجلة</w:t>
      </w:r>
      <w:r w:rsidRPr="00A8176A">
        <w:rPr>
          <w:rFonts w:asciiTheme="majorBidi" w:hAnsiTheme="majorBidi" w:cstheme="majorBidi"/>
          <w:rtl/>
          <w:lang w:bidi="ar-JO"/>
        </w:rPr>
        <w:t xml:space="preserve"> ، رقم المجلد (رقم العدد)</w:t>
      </w:r>
      <w:r w:rsidR="006D18A9">
        <w:rPr>
          <w:rFonts w:asciiTheme="majorBidi" w:hAnsiTheme="majorBidi" w:cstheme="majorBidi" w:hint="cs"/>
          <w:rtl/>
          <w:lang w:bidi="ar-JO"/>
        </w:rPr>
        <w:t>.</w:t>
      </w:r>
      <w:r w:rsidRPr="00A8176A">
        <w:rPr>
          <w:rFonts w:asciiTheme="majorBidi" w:hAnsiTheme="majorBidi" w:cstheme="majorBidi"/>
          <w:rtl/>
          <w:lang w:bidi="ar-JO"/>
        </w:rPr>
        <w:t xml:space="preserve"> </w:t>
      </w:r>
      <w:r w:rsidR="006D18A9">
        <w:rPr>
          <w:rFonts w:asciiTheme="majorBidi" w:hAnsiTheme="majorBidi" w:cstheme="majorBidi" w:hint="cs"/>
          <w:rtl/>
          <w:lang w:bidi="ar-JO"/>
        </w:rPr>
        <w:t>صفحة البداية- صفحة النهاية</w:t>
      </w:r>
      <w:r w:rsidRPr="00A8176A">
        <w:rPr>
          <w:rFonts w:asciiTheme="majorBidi" w:hAnsiTheme="majorBidi" w:cstheme="majorBidi"/>
          <w:rtl/>
          <w:lang w:bidi="ar-JO"/>
        </w:rPr>
        <w:t>.</w:t>
      </w:r>
      <w:r w:rsidR="006D18A9">
        <w:rPr>
          <w:rFonts w:asciiTheme="majorBidi" w:hAnsiTheme="majorBidi" w:cstheme="majorBidi" w:hint="cs"/>
          <w:rtl/>
          <w:lang w:bidi="ar-JO"/>
        </w:rPr>
        <w:t xml:space="preserve"> </w:t>
      </w:r>
    </w:p>
    <w:p w14:paraId="51E32C84" w14:textId="20EB8B5E" w:rsidR="006D18A9" w:rsidRDefault="006D18A9" w:rsidP="006D18A9">
      <w:pPr>
        <w:bidi/>
        <w:ind w:left="720" w:hanging="720"/>
        <w:jc w:val="left"/>
        <w:rPr>
          <w:rFonts w:asciiTheme="majorBidi" w:hAnsiTheme="majorBidi" w:cstheme="majorBidi"/>
          <w:rtl/>
          <w:lang w:bidi="ar-AE"/>
        </w:rPr>
      </w:pPr>
    </w:p>
    <w:p w14:paraId="3B9B4805" w14:textId="63D54ACC" w:rsidR="00972D25" w:rsidRDefault="00972D25" w:rsidP="00463DB8">
      <w:pPr>
        <w:bidi/>
        <w:ind w:left="720" w:hanging="720"/>
        <w:jc w:val="left"/>
        <w:rPr>
          <w:rFonts w:asciiTheme="majorBidi" w:hAnsiTheme="majorBidi"/>
          <w:rtl/>
          <w:lang w:bidi="ar-AE"/>
        </w:rPr>
      </w:pPr>
      <w:r>
        <w:rPr>
          <w:rFonts w:asciiTheme="majorBidi" w:hAnsiTheme="majorBidi" w:cstheme="majorBidi" w:hint="cs"/>
          <w:rtl/>
          <w:lang w:bidi="ar-AE"/>
        </w:rPr>
        <w:t>بال</w:t>
      </w:r>
      <w:r w:rsidRPr="00972D25">
        <w:rPr>
          <w:rFonts w:asciiTheme="majorBidi" w:hAnsiTheme="majorBidi"/>
          <w:rtl/>
          <w:lang w:bidi="ar-JO"/>
        </w:rPr>
        <w:t xml:space="preserve">نسبة للمصادر المأخوذة من الإنترنت، يتم اتباع الأسلوب المناسب لكل منها، ثم يُضاف عنوان الورقة الإلكتروني </w:t>
      </w:r>
      <w:r>
        <w:rPr>
          <w:rFonts w:asciiTheme="majorBidi" w:hAnsiTheme="majorBidi" w:hint="cs"/>
          <w:rtl/>
          <w:lang w:bidi="ar-JO"/>
        </w:rPr>
        <w:t xml:space="preserve">بعد كلمة مسترجعة من </w:t>
      </w:r>
      <w:r w:rsidR="006D18A9">
        <w:rPr>
          <w:rFonts w:asciiTheme="majorBidi" w:hAnsiTheme="majorBidi" w:hint="cs"/>
          <w:rtl/>
          <w:lang w:bidi="ar-JO"/>
        </w:rPr>
        <w:t xml:space="preserve">أو </w:t>
      </w:r>
      <w:r w:rsidR="006D18A9">
        <w:rPr>
          <w:rFonts w:asciiTheme="majorBidi" w:hAnsiTheme="majorBidi"/>
          <w:lang w:bidi="ar-JO"/>
        </w:rPr>
        <w:t xml:space="preserve">Retrieved from </w:t>
      </w:r>
      <w:r w:rsidR="006D18A9">
        <w:rPr>
          <w:rFonts w:asciiTheme="majorBidi" w:hAnsiTheme="majorBidi" w:hint="cs"/>
          <w:rtl/>
          <w:lang w:bidi="ar-AE"/>
        </w:rPr>
        <w:t xml:space="preserve"> .</w:t>
      </w:r>
    </w:p>
    <w:p w14:paraId="08A36F5F" w14:textId="77777777" w:rsidR="006D18A9" w:rsidRPr="00972D25" w:rsidRDefault="006D18A9" w:rsidP="006D18A9">
      <w:pPr>
        <w:bidi/>
        <w:ind w:left="720" w:hanging="720"/>
        <w:jc w:val="left"/>
        <w:rPr>
          <w:rFonts w:asciiTheme="majorBidi" w:hAnsiTheme="majorBidi" w:cstheme="majorBidi"/>
          <w:rtl/>
          <w:lang w:bidi="ar-AE"/>
        </w:rPr>
      </w:pPr>
    </w:p>
    <w:p w14:paraId="30CD534D" w14:textId="77777777" w:rsidR="00DD2D77" w:rsidRPr="009A45B7" w:rsidRDefault="00DD2D77" w:rsidP="00972D25">
      <w:pPr>
        <w:bidi/>
        <w:jc w:val="left"/>
        <w:rPr>
          <w:rFonts w:asciiTheme="majorBidi" w:hAnsiTheme="majorBidi" w:cstheme="majorBidi"/>
          <w:rtl/>
          <w:lang w:bidi="ar-JO"/>
        </w:rPr>
      </w:pPr>
    </w:p>
    <w:p w14:paraId="1A72179E" w14:textId="307C459E" w:rsidR="007C17CA" w:rsidRPr="006D18A9" w:rsidRDefault="006D18A9" w:rsidP="007C17CA">
      <w:pPr>
        <w:pStyle w:val="ListParagraph"/>
        <w:bidi/>
        <w:ind w:left="0"/>
        <w:jc w:val="left"/>
        <w:rPr>
          <w:b/>
          <w:bCs/>
          <w:color w:val="FF0000"/>
          <w:lang w:bidi="ar-AE"/>
        </w:rPr>
      </w:pPr>
      <w:r w:rsidRPr="006D18A9">
        <w:rPr>
          <w:rFonts w:hint="cs"/>
          <w:b/>
          <w:bCs/>
          <w:color w:val="FF0000"/>
          <w:rtl/>
          <w:lang w:bidi="ar-JO"/>
        </w:rPr>
        <w:t xml:space="preserve">ملاحظة : </w:t>
      </w:r>
      <w:r w:rsidR="007C17CA" w:rsidRPr="006D18A9">
        <w:rPr>
          <w:rFonts w:hint="cs"/>
          <w:b/>
          <w:bCs/>
          <w:color w:val="FF0000"/>
          <w:rtl/>
          <w:lang w:bidi="ar-AE"/>
        </w:rPr>
        <w:t xml:space="preserve">ما هو مذكور أعلاه لا يشمل كل قواعد </w:t>
      </w:r>
      <w:r w:rsidR="007C17CA" w:rsidRPr="006D18A9">
        <w:rPr>
          <w:b/>
          <w:bCs/>
          <w:color w:val="FF0000"/>
          <w:lang w:bidi="ar-AE"/>
        </w:rPr>
        <w:t>APA</w:t>
      </w:r>
      <w:r w:rsidR="007C17CA" w:rsidRPr="006D18A9">
        <w:rPr>
          <w:rFonts w:hint="cs"/>
          <w:b/>
          <w:bCs/>
          <w:color w:val="FF0000"/>
          <w:rtl/>
          <w:lang w:bidi="ar-AE"/>
        </w:rPr>
        <w:t xml:space="preserve"> ولكن يورد أهمها ، لذا يرجى مراجعة كل مايتعلق بقواعد الاستشهاد وإ</w:t>
      </w:r>
      <w:r w:rsidR="00711710" w:rsidRPr="006D18A9">
        <w:rPr>
          <w:rFonts w:hint="cs"/>
          <w:b/>
          <w:bCs/>
          <w:color w:val="FF0000"/>
          <w:rtl/>
          <w:lang w:bidi="ar-AE"/>
        </w:rPr>
        <w:t>ع</w:t>
      </w:r>
      <w:r w:rsidR="007C17CA" w:rsidRPr="006D18A9">
        <w:rPr>
          <w:rFonts w:hint="cs"/>
          <w:b/>
          <w:bCs/>
          <w:color w:val="FF0000"/>
          <w:rtl/>
          <w:lang w:bidi="ar-AE"/>
        </w:rPr>
        <w:t xml:space="preserve">داد المراجع في نظام </w:t>
      </w:r>
      <w:r w:rsidR="007C17CA" w:rsidRPr="006D18A9">
        <w:rPr>
          <w:b/>
          <w:bCs/>
          <w:color w:val="FF0000"/>
          <w:lang w:bidi="ar-AE"/>
        </w:rPr>
        <w:t xml:space="preserve">APA </w:t>
      </w:r>
      <w:r w:rsidR="007C17CA" w:rsidRPr="006D18A9">
        <w:rPr>
          <w:rFonts w:hint="cs"/>
          <w:b/>
          <w:bCs/>
          <w:color w:val="FF0000"/>
          <w:rtl/>
          <w:lang w:bidi="ar-AE"/>
        </w:rPr>
        <w:t xml:space="preserve"> </w:t>
      </w:r>
      <w:r w:rsidR="00711710" w:rsidRPr="006D18A9">
        <w:rPr>
          <w:rFonts w:hint="cs"/>
          <w:b/>
          <w:bCs/>
          <w:color w:val="FF0000"/>
          <w:rtl/>
          <w:lang w:bidi="ar-AE"/>
        </w:rPr>
        <w:t>في اللغة العربية والإنجليزية</w:t>
      </w:r>
      <w:r w:rsidR="007C17CA" w:rsidRPr="006D18A9">
        <w:rPr>
          <w:rFonts w:hint="cs"/>
          <w:b/>
          <w:bCs/>
          <w:color w:val="FF0000"/>
          <w:rtl/>
          <w:lang w:bidi="ar-AE"/>
        </w:rPr>
        <w:t>.</w:t>
      </w:r>
    </w:p>
    <w:p w14:paraId="63C75B4C" w14:textId="77777777" w:rsidR="00DD2D77" w:rsidRPr="006D18A9" w:rsidRDefault="00DD2D77" w:rsidP="00972D25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JO"/>
        </w:rPr>
      </w:pPr>
    </w:p>
    <w:p w14:paraId="786775A9" w14:textId="48CC976E" w:rsidR="00DD2D77" w:rsidRDefault="00DD2D77" w:rsidP="00972D25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6BDA3FB5" w14:textId="62D52D1E" w:rsidR="00D02E39" w:rsidRPr="00F204D4" w:rsidRDefault="00D02E39" w:rsidP="00D02E39">
      <w:pPr>
        <w:bidi/>
        <w:jc w:val="left"/>
        <w:rPr>
          <w:rFonts w:asciiTheme="majorBidi" w:hAnsiTheme="majorBidi" w:cstheme="majorBidi"/>
          <w:b/>
          <w:bCs/>
          <w:color w:val="FF0000"/>
          <w:u w:val="single"/>
          <w:rtl/>
          <w:lang w:bidi="ar-AE"/>
        </w:rPr>
      </w:pPr>
      <w:r w:rsidRPr="00F204D4">
        <w:rPr>
          <w:rFonts w:asciiTheme="majorBidi" w:hAnsiTheme="majorBidi" w:cstheme="majorBidi" w:hint="cs"/>
          <w:b/>
          <w:bCs/>
          <w:color w:val="FF0000"/>
          <w:u w:val="single"/>
          <w:rtl/>
          <w:lang w:bidi="ar-AE"/>
        </w:rPr>
        <w:t xml:space="preserve">بالنسبة </w:t>
      </w:r>
      <w:r w:rsidR="00384932" w:rsidRPr="00F204D4">
        <w:rPr>
          <w:rFonts w:asciiTheme="majorBidi" w:hAnsiTheme="majorBidi" w:cstheme="majorBidi" w:hint="cs"/>
          <w:b/>
          <w:bCs/>
          <w:color w:val="FF0000"/>
          <w:u w:val="single"/>
          <w:rtl/>
          <w:lang w:bidi="ar-AE"/>
        </w:rPr>
        <w:t xml:space="preserve">للمراجع الأجنبية يتم تنسيقها كالتالي: </w:t>
      </w:r>
    </w:p>
    <w:p w14:paraId="2730BCD4" w14:textId="7B5E8C52" w:rsidR="00384932" w:rsidRDefault="00384932" w:rsidP="00384932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753A0D69" w14:textId="3A5E7675" w:rsidR="00384932" w:rsidRDefault="00384932" w:rsidP="00384932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54F332A1" w14:textId="0E2EA3F6" w:rsidR="00C942D9" w:rsidRDefault="008C7A37" w:rsidP="00C942D9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  <w:r>
        <w:rPr>
          <w:rFonts w:asciiTheme="majorBidi" w:hAnsiTheme="majorBidi" w:cstheme="majorBidi" w:hint="cs"/>
          <w:b/>
          <w:bCs/>
          <w:color w:val="FF0000"/>
          <w:rtl/>
          <w:lang w:bidi="ar-AE"/>
        </w:rPr>
        <w:t>توثيق بحث في دورية</w:t>
      </w:r>
    </w:p>
    <w:p w14:paraId="2E54DA20" w14:textId="32E35D39" w:rsidR="008C7A37" w:rsidRDefault="008C7A37" w:rsidP="008C7A37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38557305" w14:textId="7B13F96B" w:rsidR="008C7A37" w:rsidRPr="00775145" w:rsidRDefault="008C7A37" w:rsidP="00840FD6">
      <w:pPr>
        <w:autoSpaceDE w:val="0"/>
        <w:autoSpaceDN w:val="0"/>
        <w:adjustRightInd w:val="0"/>
        <w:spacing w:line="276" w:lineRule="auto"/>
        <w:ind w:left="720" w:hanging="720"/>
        <w:jc w:val="left"/>
        <w:rPr>
          <w:rFonts w:asciiTheme="majorBidi" w:hAnsiTheme="majorBidi" w:cstheme="majorBidi"/>
          <w:rtl/>
        </w:rPr>
      </w:pPr>
      <w:r w:rsidRPr="00775145">
        <w:rPr>
          <w:rFonts w:asciiTheme="majorBidi" w:hAnsiTheme="majorBidi" w:cstheme="majorBidi"/>
        </w:rPr>
        <w:t>Jones, B., Bryant, L., Snyder, J., &amp; Malone, D. (2012)</w:t>
      </w:r>
      <w:r>
        <w:rPr>
          <w:rFonts w:asciiTheme="majorBidi" w:hAnsiTheme="majorBidi" w:cstheme="majorBidi"/>
        </w:rPr>
        <w:t>.</w:t>
      </w:r>
      <w:r w:rsidRPr="00775145">
        <w:rPr>
          <w:rFonts w:asciiTheme="majorBidi" w:hAnsiTheme="majorBidi" w:cstheme="majorBidi"/>
        </w:rPr>
        <w:t xml:space="preserve"> Preservice and</w:t>
      </w:r>
      <w:r w:rsidR="00C33027">
        <w:rPr>
          <w:rFonts w:asciiTheme="majorBidi" w:hAnsiTheme="majorBidi" w:cstheme="majorBidi" w:hint="cs"/>
          <w:rtl/>
        </w:rPr>
        <w:t xml:space="preserve"> </w:t>
      </w:r>
      <w:r w:rsidR="00C33027">
        <w:rPr>
          <w:rFonts w:asciiTheme="majorBidi" w:hAnsiTheme="majorBidi" w:cstheme="majorBidi"/>
        </w:rPr>
        <w:t>in-</w:t>
      </w:r>
      <w:r w:rsidRPr="00775145">
        <w:rPr>
          <w:rFonts w:asciiTheme="majorBidi" w:hAnsiTheme="majorBidi" w:cstheme="majorBidi"/>
        </w:rPr>
        <w:t xml:space="preserve"> service Teachers Implicit Theories of Intelligence. </w:t>
      </w:r>
      <w:r w:rsidRPr="001363FB">
        <w:rPr>
          <w:rFonts w:asciiTheme="majorBidi" w:hAnsiTheme="majorBidi" w:cstheme="majorBidi"/>
          <w:i/>
          <w:iCs/>
        </w:rPr>
        <w:t>Teacher Education Quarterly, 39</w:t>
      </w:r>
      <w:r w:rsidRPr="00775145">
        <w:rPr>
          <w:rFonts w:asciiTheme="majorBidi" w:hAnsiTheme="majorBidi" w:cstheme="majorBidi"/>
        </w:rPr>
        <w:t>(2), 87-101.</w:t>
      </w:r>
    </w:p>
    <w:p w14:paraId="577C11E5" w14:textId="2189EEAC" w:rsidR="008C7A37" w:rsidRDefault="008C7A37" w:rsidP="008C7A37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4395F92D" w14:textId="1724FA55" w:rsidR="008C7A37" w:rsidRDefault="008C7A37" w:rsidP="008C7A37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  <w:r>
        <w:rPr>
          <w:rFonts w:asciiTheme="majorBidi" w:hAnsiTheme="majorBidi" w:cstheme="majorBidi" w:hint="cs"/>
          <w:b/>
          <w:bCs/>
          <w:color w:val="FF0000"/>
          <w:rtl/>
          <w:lang w:bidi="ar-AE"/>
        </w:rPr>
        <w:t xml:space="preserve">توثيق كتاب </w:t>
      </w:r>
    </w:p>
    <w:p w14:paraId="00A44A00" w14:textId="022A2C6E" w:rsidR="008C7A37" w:rsidRDefault="008C7A37" w:rsidP="008C7A37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26F72764" w14:textId="5B5D40C9" w:rsidR="008C7A37" w:rsidRDefault="008C7A37" w:rsidP="008C7A37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03EBC1AB" w14:textId="29115540" w:rsidR="00C33027" w:rsidRPr="00C33027" w:rsidRDefault="00C33027" w:rsidP="00C33027">
      <w:pPr>
        <w:pStyle w:val="citation"/>
        <w:shd w:val="clear" w:color="auto" w:fill="FFFFFF"/>
        <w:spacing w:before="0" w:beforeAutospacing="0" w:after="0" w:afterAutospacing="0"/>
        <w:ind w:left="720" w:hanging="990"/>
        <w:jc w:val="both"/>
        <w:rPr>
          <w:rFonts w:asciiTheme="majorBidi" w:hAnsiTheme="majorBidi" w:cstheme="majorBidi"/>
          <w:color w:val="333333"/>
        </w:rPr>
      </w:pPr>
      <w:r>
        <w:rPr>
          <w:rFonts w:asciiTheme="majorBidi" w:hAnsiTheme="majorBidi" w:cstheme="majorBidi" w:hint="cs"/>
          <w:color w:val="333333"/>
          <w:rtl/>
        </w:rPr>
        <w:t xml:space="preserve">     </w:t>
      </w:r>
      <w:r w:rsidRPr="00C33027">
        <w:rPr>
          <w:rFonts w:asciiTheme="majorBidi" w:hAnsiTheme="majorBidi" w:cstheme="majorBidi"/>
          <w:color w:val="333333"/>
        </w:rPr>
        <w:t>Calfee, R. C., &amp; Valencia, R. R. (1991). </w:t>
      </w:r>
      <w:r w:rsidRPr="00C33027">
        <w:rPr>
          <w:rStyle w:val="Emphasis"/>
          <w:rFonts w:asciiTheme="majorBidi" w:hAnsiTheme="majorBidi" w:cstheme="majorBidi"/>
          <w:color w:val="333333"/>
        </w:rPr>
        <w:t>APA guide to preparing manuscripts for journal publication</w:t>
      </w:r>
      <w:r w:rsidRPr="00C33027">
        <w:rPr>
          <w:rFonts w:asciiTheme="majorBidi" w:hAnsiTheme="majorBidi" w:cstheme="majorBidi"/>
          <w:color w:val="333333"/>
        </w:rPr>
        <w:t>. Washington, DC: American Psychological Association.</w:t>
      </w:r>
    </w:p>
    <w:p w14:paraId="238B38B6" w14:textId="0EC95009" w:rsidR="00CA6A9F" w:rsidRPr="00C33027" w:rsidRDefault="00CA6A9F" w:rsidP="00CA6A9F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5C1024D6" w14:textId="6D817206" w:rsidR="003263BB" w:rsidRDefault="003263BB" w:rsidP="003263BB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1A004405" w14:textId="0F2FFC39" w:rsidR="003263BB" w:rsidRDefault="003263BB" w:rsidP="003263BB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  <w:r>
        <w:rPr>
          <w:rFonts w:asciiTheme="majorBidi" w:hAnsiTheme="majorBidi" w:cstheme="majorBidi" w:hint="cs"/>
          <w:b/>
          <w:bCs/>
          <w:color w:val="FF0000"/>
          <w:rtl/>
          <w:lang w:bidi="ar-AE"/>
        </w:rPr>
        <w:t>توثيق رسالة ماجستير أو دكتوراه</w:t>
      </w:r>
    </w:p>
    <w:p w14:paraId="3EEBBE92" w14:textId="045E2FC5" w:rsidR="003263BB" w:rsidRDefault="003263BB" w:rsidP="003263BB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25ED24E2" w14:textId="431B9B37" w:rsidR="003263BB" w:rsidRPr="00775145" w:rsidRDefault="003263BB" w:rsidP="00030C97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Theme="majorBidi" w:hAnsiTheme="majorBidi" w:cstheme="majorBidi"/>
        </w:rPr>
      </w:pPr>
      <w:proofErr w:type="spellStart"/>
      <w:r w:rsidRPr="00775145">
        <w:rPr>
          <w:rFonts w:asciiTheme="majorBidi" w:hAnsiTheme="majorBidi" w:cstheme="majorBidi"/>
          <w:lang w:bidi="ar-KW"/>
        </w:rPr>
        <w:t>Sriram</w:t>
      </w:r>
      <w:proofErr w:type="spellEnd"/>
      <w:r w:rsidRPr="00775145">
        <w:rPr>
          <w:rFonts w:asciiTheme="majorBidi" w:hAnsiTheme="majorBidi" w:cstheme="majorBidi"/>
          <w:lang w:bidi="ar-KW"/>
        </w:rPr>
        <w:t>, R. (2010)</w:t>
      </w:r>
      <w:r>
        <w:rPr>
          <w:rFonts w:asciiTheme="majorBidi" w:hAnsiTheme="majorBidi" w:cstheme="majorBidi"/>
          <w:lang w:bidi="ar-KW"/>
        </w:rPr>
        <w:t>.</w:t>
      </w:r>
      <w:r w:rsidRPr="00775145">
        <w:rPr>
          <w:rFonts w:asciiTheme="majorBidi" w:hAnsiTheme="majorBidi" w:cstheme="majorBidi"/>
          <w:lang w:bidi="ar-KW"/>
        </w:rPr>
        <w:t xml:space="preserve"> </w:t>
      </w:r>
      <w:r w:rsidRPr="00335C7A">
        <w:rPr>
          <w:rFonts w:asciiTheme="majorBidi" w:hAnsiTheme="majorBidi" w:cstheme="majorBidi"/>
          <w:i/>
          <w:iCs/>
          <w:lang w:bidi="ar-KW"/>
        </w:rPr>
        <w:t xml:space="preserve">Rethinking </w:t>
      </w:r>
      <w:r>
        <w:rPr>
          <w:rFonts w:asciiTheme="majorBidi" w:hAnsiTheme="majorBidi" w:cstheme="majorBidi"/>
          <w:i/>
          <w:iCs/>
          <w:lang w:bidi="ar-KW"/>
        </w:rPr>
        <w:t>i</w:t>
      </w:r>
      <w:r w:rsidRPr="00335C7A">
        <w:rPr>
          <w:rFonts w:asciiTheme="majorBidi" w:hAnsiTheme="majorBidi" w:cstheme="majorBidi"/>
          <w:i/>
          <w:iCs/>
          <w:lang w:bidi="ar-KW"/>
        </w:rPr>
        <w:t xml:space="preserve">ntelligence: The </w:t>
      </w:r>
      <w:r>
        <w:rPr>
          <w:rFonts w:asciiTheme="majorBidi" w:hAnsiTheme="majorBidi" w:cstheme="majorBidi"/>
          <w:i/>
          <w:iCs/>
          <w:lang w:bidi="ar-KW"/>
        </w:rPr>
        <w:t>r</w:t>
      </w:r>
      <w:r w:rsidRPr="00335C7A">
        <w:rPr>
          <w:rFonts w:asciiTheme="majorBidi" w:hAnsiTheme="majorBidi" w:cstheme="majorBidi"/>
          <w:i/>
          <w:iCs/>
          <w:lang w:bidi="ar-KW"/>
        </w:rPr>
        <w:t xml:space="preserve">ole of </w:t>
      </w:r>
      <w:r>
        <w:rPr>
          <w:rFonts w:asciiTheme="majorBidi" w:hAnsiTheme="majorBidi" w:cstheme="majorBidi"/>
          <w:i/>
          <w:iCs/>
          <w:lang w:bidi="ar-KW"/>
        </w:rPr>
        <w:t>m</w:t>
      </w:r>
      <w:r w:rsidRPr="00335C7A">
        <w:rPr>
          <w:rFonts w:asciiTheme="majorBidi" w:hAnsiTheme="majorBidi" w:cstheme="majorBidi"/>
          <w:i/>
          <w:iCs/>
          <w:lang w:bidi="ar-KW"/>
        </w:rPr>
        <w:t xml:space="preserve">indset in </w:t>
      </w:r>
      <w:r>
        <w:rPr>
          <w:rFonts w:asciiTheme="majorBidi" w:hAnsiTheme="majorBidi" w:cstheme="majorBidi"/>
          <w:i/>
          <w:iCs/>
          <w:lang w:bidi="ar-KW"/>
        </w:rPr>
        <w:t>p</w:t>
      </w:r>
      <w:r w:rsidRPr="00335C7A">
        <w:rPr>
          <w:rFonts w:asciiTheme="majorBidi" w:hAnsiTheme="majorBidi" w:cstheme="majorBidi"/>
          <w:i/>
          <w:iCs/>
          <w:lang w:bidi="ar-KW"/>
        </w:rPr>
        <w:t xml:space="preserve">romoting </w:t>
      </w:r>
      <w:r>
        <w:rPr>
          <w:rFonts w:asciiTheme="majorBidi" w:hAnsiTheme="majorBidi" w:cstheme="majorBidi"/>
          <w:i/>
          <w:iCs/>
          <w:lang w:bidi="ar-KW"/>
        </w:rPr>
        <w:t>s</w:t>
      </w:r>
      <w:r w:rsidRPr="00335C7A">
        <w:rPr>
          <w:rFonts w:asciiTheme="majorBidi" w:hAnsiTheme="majorBidi" w:cstheme="majorBidi"/>
          <w:i/>
          <w:iCs/>
          <w:lang w:bidi="ar-KW"/>
        </w:rPr>
        <w:t xml:space="preserve">uccess for </w:t>
      </w:r>
      <w:r>
        <w:rPr>
          <w:rFonts w:asciiTheme="majorBidi" w:hAnsiTheme="majorBidi" w:cstheme="majorBidi"/>
          <w:i/>
          <w:iCs/>
          <w:lang w:bidi="ar-KW"/>
        </w:rPr>
        <w:t>a</w:t>
      </w:r>
      <w:r w:rsidRPr="00335C7A">
        <w:rPr>
          <w:rFonts w:asciiTheme="majorBidi" w:hAnsiTheme="majorBidi" w:cstheme="majorBidi"/>
          <w:i/>
          <w:iCs/>
          <w:lang w:bidi="ar-KW"/>
        </w:rPr>
        <w:t xml:space="preserve">cademically </w:t>
      </w:r>
      <w:r>
        <w:rPr>
          <w:rFonts w:asciiTheme="majorBidi" w:hAnsiTheme="majorBidi" w:cstheme="majorBidi"/>
          <w:i/>
          <w:iCs/>
          <w:lang w:bidi="ar-KW"/>
        </w:rPr>
        <w:t>h</w:t>
      </w:r>
      <w:r w:rsidRPr="00335C7A">
        <w:rPr>
          <w:rFonts w:asciiTheme="majorBidi" w:hAnsiTheme="majorBidi" w:cstheme="majorBidi"/>
          <w:i/>
          <w:iCs/>
          <w:lang w:bidi="ar-KW"/>
        </w:rPr>
        <w:t>igh-</w:t>
      </w:r>
      <w:r>
        <w:rPr>
          <w:rFonts w:asciiTheme="majorBidi" w:hAnsiTheme="majorBidi" w:cstheme="majorBidi"/>
          <w:i/>
          <w:iCs/>
          <w:lang w:bidi="ar-KW"/>
        </w:rPr>
        <w:t>r</w:t>
      </w:r>
      <w:r w:rsidRPr="00335C7A">
        <w:rPr>
          <w:rFonts w:asciiTheme="majorBidi" w:hAnsiTheme="majorBidi" w:cstheme="majorBidi"/>
          <w:i/>
          <w:iCs/>
          <w:lang w:bidi="ar-KW"/>
        </w:rPr>
        <w:t xml:space="preserve">isk </w:t>
      </w:r>
      <w:r>
        <w:rPr>
          <w:rFonts w:asciiTheme="majorBidi" w:hAnsiTheme="majorBidi" w:cstheme="majorBidi"/>
          <w:i/>
          <w:iCs/>
          <w:lang w:bidi="ar-KW"/>
        </w:rPr>
        <w:t>c</w:t>
      </w:r>
      <w:r w:rsidRPr="00335C7A">
        <w:rPr>
          <w:rFonts w:asciiTheme="majorBidi" w:hAnsiTheme="majorBidi" w:cstheme="majorBidi"/>
          <w:i/>
          <w:iCs/>
          <w:lang w:bidi="ar-KW"/>
        </w:rPr>
        <w:t xml:space="preserve">ollege </w:t>
      </w:r>
      <w:r>
        <w:rPr>
          <w:rFonts w:asciiTheme="majorBidi" w:hAnsiTheme="majorBidi" w:cstheme="majorBidi"/>
          <w:i/>
          <w:iCs/>
          <w:lang w:bidi="ar-KW"/>
        </w:rPr>
        <w:t>s</w:t>
      </w:r>
      <w:r w:rsidRPr="00335C7A">
        <w:rPr>
          <w:rFonts w:asciiTheme="majorBidi" w:hAnsiTheme="majorBidi" w:cstheme="majorBidi"/>
          <w:i/>
          <w:iCs/>
          <w:lang w:bidi="ar-KW"/>
        </w:rPr>
        <w:t>tudents</w:t>
      </w:r>
      <w:r w:rsidRPr="00775145">
        <w:rPr>
          <w:rFonts w:asciiTheme="majorBidi" w:hAnsiTheme="majorBidi" w:cstheme="majorBidi"/>
          <w:lang w:bidi="ar-KW"/>
        </w:rPr>
        <w:t xml:space="preserve"> (</w:t>
      </w:r>
      <w:r w:rsidR="00630E03">
        <w:rPr>
          <w:rFonts w:asciiTheme="majorBidi" w:hAnsiTheme="majorBidi" w:cstheme="majorBidi"/>
          <w:lang w:bidi="ar-KW"/>
        </w:rPr>
        <w:t xml:space="preserve">Unpublished </w:t>
      </w:r>
      <w:proofErr w:type="spellStart"/>
      <w:r w:rsidR="00630E03">
        <w:rPr>
          <w:rFonts w:asciiTheme="majorBidi" w:hAnsiTheme="majorBidi" w:cstheme="majorBidi"/>
          <w:lang w:bidi="ar-KW"/>
        </w:rPr>
        <w:t>doctotral</w:t>
      </w:r>
      <w:proofErr w:type="spellEnd"/>
      <w:r w:rsidR="00630E03">
        <w:rPr>
          <w:rFonts w:asciiTheme="majorBidi" w:hAnsiTheme="majorBidi" w:cstheme="majorBidi"/>
          <w:lang w:bidi="ar-KW"/>
        </w:rPr>
        <w:t xml:space="preserve"> dissertation</w:t>
      </w:r>
      <w:r w:rsidRPr="00775145">
        <w:rPr>
          <w:rFonts w:asciiTheme="majorBidi" w:hAnsiTheme="majorBidi" w:cstheme="majorBidi"/>
          <w:lang w:bidi="ar-KW"/>
        </w:rPr>
        <w:t>). California: Azusa Pacific University.</w:t>
      </w:r>
    </w:p>
    <w:p w14:paraId="2C5B3C15" w14:textId="77777777" w:rsidR="003263BB" w:rsidRDefault="003263BB" w:rsidP="003263BB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0F3D200A" w14:textId="44A820AF" w:rsidR="003263BB" w:rsidRDefault="003263BB" w:rsidP="003263BB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296CB8E7" w14:textId="546B2FC2" w:rsidR="00CA6A9F" w:rsidRDefault="00CA6A9F" w:rsidP="00CA6A9F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  <w:r>
        <w:rPr>
          <w:rFonts w:asciiTheme="majorBidi" w:hAnsiTheme="majorBidi" w:cstheme="majorBidi" w:hint="cs"/>
          <w:b/>
          <w:bCs/>
          <w:color w:val="FF0000"/>
          <w:rtl/>
          <w:lang w:bidi="ar-AE"/>
        </w:rPr>
        <w:t>توثيق موقع انترنت</w:t>
      </w:r>
    </w:p>
    <w:p w14:paraId="2F13FFEB" w14:textId="413E539E" w:rsidR="00CA6A9F" w:rsidRDefault="00CA6A9F" w:rsidP="00CA6A9F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54E71AFE" w14:textId="49A6F6E3" w:rsidR="00CA6A9F" w:rsidRPr="00775145" w:rsidRDefault="00CA6A9F" w:rsidP="00866B04">
      <w:p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Theme="majorBidi" w:hAnsiTheme="majorBidi" w:cstheme="majorBidi"/>
          <w:rtl/>
        </w:rPr>
      </w:pPr>
      <w:r w:rsidRPr="00775145">
        <w:rPr>
          <w:rFonts w:asciiTheme="majorBidi" w:hAnsiTheme="majorBidi" w:cstheme="majorBidi"/>
        </w:rPr>
        <w:t>Miao, S. (2009)</w:t>
      </w:r>
      <w:r>
        <w:rPr>
          <w:rFonts w:asciiTheme="majorBidi" w:hAnsiTheme="majorBidi" w:cstheme="majorBidi"/>
        </w:rPr>
        <w:t>.</w:t>
      </w:r>
      <w:r w:rsidRPr="00775145">
        <w:rPr>
          <w:rFonts w:asciiTheme="majorBidi" w:hAnsiTheme="majorBidi" w:cstheme="majorBidi"/>
        </w:rPr>
        <w:t xml:space="preserve"> </w:t>
      </w:r>
      <w:r w:rsidRPr="00335C7A">
        <w:rPr>
          <w:rFonts w:asciiTheme="majorBidi" w:hAnsiTheme="majorBidi" w:cstheme="majorBidi"/>
          <w:i/>
          <w:iCs/>
        </w:rPr>
        <w:t xml:space="preserve">Primary and </w:t>
      </w:r>
      <w:r>
        <w:rPr>
          <w:rFonts w:asciiTheme="majorBidi" w:hAnsiTheme="majorBidi" w:cstheme="majorBidi"/>
          <w:i/>
          <w:iCs/>
        </w:rPr>
        <w:t>s</w:t>
      </w:r>
      <w:r w:rsidRPr="00335C7A">
        <w:rPr>
          <w:rFonts w:asciiTheme="majorBidi" w:hAnsiTheme="majorBidi" w:cstheme="majorBidi"/>
          <w:i/>
          <w:iCs/>
        </w:rPr>
        <w:t xml:space="preserve">econdary </w:t>
      </w:r>
      <w:r>
        <w:rPr>
          <w:rFonts w:asciiTheme="majorBidi" w:hAnsiTheme="majorBidi" w:cstheme="majorBidi"/>
          <w:i/>
          <w:iCs/>
        </w:rPr>
        <w:t>s</w:t>
      </w:r>
      <w:r w:rsidRPr="00335C7A">
        <w:rPr>
          <w:rFonts w:asciiTheme="majorBidi" w:hAnsiTheme="majorBidi" w:cstheme="majorBidi"/>
          <w:i/>
          <w:iCs/>
        </w:rPr>
        <w:t xml:space="preserve">chool </w:t>
      </w:r>
      <w:r>
        <w:rPr>
          <w:rFonts w:asciiTheme="majorBidi" w:hAnsiTheme="majorBidi" w:cstheme="majorBidi"/>
          <w:i/>
          <w:iCs/>
        </w:rPr>
        <w:t>t</w:t>
      </w:r>
      <w:r w:rsidRPr="00335C7A">
        <w:rPr>
          <w:rFonts w:asciiTheme="majorBidi" w:hAnsiTheme="majorBidi" w:cstheme="majorBidi"/>
          <w:i/>
          <w:iCs/>
        </w:rPr>
        <w:t xml:space="preserve">eachers and </w:t>
      </w:r>
      <w:r w:rsidR="00823D6B">
        <w:rPr>
          <w:rFonts w:asciiTheme="majorBidi" w:hAnsiTheme="majorBidi" w:cstheme="majorBidi"/>
          <w:i/>
          <w:iCs/>
        </w:rPr>
        <w:t>s</w:t>
      </w:r>
      <w:r w:rsidR="00823D6B" w:rsidRPr="00335C7A">
        <w:rPr>
          <w:rFonts w:asciiTheme="majorBidi" w:hAnsiTheme="majorBidi" w:cstheme="majorBidi"/>
          <w:i/>
          <w:iCs/>
        </w:rPr>
        <w:t>tudents’</w:t>
      </w:r>
      <w:r w:rsidRPr="00335C7A">
        <w:rPr>
          <w:rFonts w:asciiTheme="majorBidi" w:hAnsiTheme="majorBidi" w:cstheme="majorBidi"/>
          <w:i/>
          <w:iCs/>
        </w:rPr>
        <w:t xml:space="preserve"> </w:t>
      </w:r>
      <w:r>
        <w:rPr>
          <w:rFonts w:asciiTheme="majorBidi" w:hAnsiTheme="majorBidi" w:cstheme="majorBidi"/>
          <w:i/>
          <w:iCs/>
        </w:rPr>
        <w:t>i</w:t>
      </w:r>
      <w:r w:rsidRPr="00335C7A">
        <w:rPr>
          <w:rFonts w:asciiTheme="majorBidi" w:hAnsiTheme="majorBidi" w:cstheme="majorBidi"/>
          <w:i/>
          <w:iCs/>
        </w:rPr>
        <w:t xml:space="preserve">mplicit </w:t>
      </w:r>
      <w:r>
        <w:rPr>
          <w:rFonts w:asciiTheme="majorBidi" w:hAnsiTheme="majorBidi" w:cstheme="majorBidi"/>
          <w:i/>
          <w:iCs/>
        </w:rPr>
        <w:t>t</w:t>
      </w:r>
      <w:r w:rsidRPr="00335C7A">
        <w:rPr>
          <w:rFonts w:asciiTheme="majorBidi" w:hAnsiTheme="majorBidi" w:cstheme="majorBidi"/>
          <w:i/>
          <w:iCs/>
        </w:rPr>
        <w:t xml:space="preserve">heories of </w:t>
      </w:r>
      <w:r>
        <w:rPr>
          <w:rFonts w:asciiTheme="majorBidi" w:hAnsiTheme="majorBidi" w:cstheme="majorBidi"/>
          <w:i/>
          <w:iCs/>
        </w:rPr>
        <w:t>c</w:t>
      </w:r>
      <w:r w:rsidRPr="00335C7A">
        <w:rPr>
          <w:rFonts w:asciiTheme="majorBidi" w:hAnsiTheme="majorBidi" w:cstheme="majorBidi"/>
          <w:i/>
          <w:iCs/>
        </w:rPr>
        <w:t xml:space="preserve">reativity, </w:t>
      </w:r>
      <w:r>
        <w:rPr>
          <w:rFonts w:asciiTheme="majorBidi" w:hAnsiTheme="majorBidi" w:cstheme="majorBidi"/>
          <w:i/>
          <w:iCs/>
        </w:rPr>
        <w:t>c</w:t>
      </w:r>
      <w:r w:rsidRPr="00335C7A">
        <w:rPr>
          <w:rFonts w:asciiTheme="majorBidi" w:hAnsiTheme="majorBidi" w:cstheme="majorBidi"/>
          <w:i/>
          <w:iCs/>
        </w:rPr>
        <w:t>hina</w:t>
      </w:r>
      <w:r w:rsidRPr="00775145">
        <w:rPr>
          <w:rFonts w:asciiTheme="majorBidi" w:hAnsiTheme="majorBidi" w:cstheme="majorBidi"/>
        </w:rPr>
        <w:t xml:space="preserve">. Retrieved from: </w:t>
      </w:r>
      <w:hyperlink r:id="rId9" w:history="1">
        <w:r w:rsidRPr="00775145">
          <w:rPr>
            <w:rStyle w:val="Hyperlink"/>
            <w:rFonts w:asciiTheme="majorBidi" w:hAnsiTheme="majorBidi" w:cstheme="majorBidi"/>
          </w:rPr>
          <w:t>https://search-proquest-com.proxy1.athensams.net</w:t>
        </w:r>
      </w:hyperlink>
    </w:p>
    <w:p w14:paraId="0F1AA39A" w14:textId="77777777" w:rsidR="00CA6A9F" w:rsidRPr="006D18A9" w:rsidRDefault="00CA6A9F" w:rsidP="00CA6A9F">
      <w:pPr>
        <w:bidi/>
        <w:jc w:val="left"/>
        <w:rPr>
          <w:rFonts w:asciiTheme="majorBidi" w:hAnsiTheme="majorBidi" w:cstheme="majorBidi"/>
          <w:b/>
          <w:bCs/>
          <w:color w:val="FF0000"/>
          <w:rtl/>
          <w:lang w:bidi="ar-AE"/>
        </w:rPr>
      </w:pPr>
    </w:p>
    <w:p w14:paraId="5B6E60D0" w14:textId="77777777" w:rsidR="00DD2D77" w:rsidRPr="009A45B7" w:rsidRDefault="00DD2D77" w:rsidP="00972D25">
      <w:pPr>
        <w:bidi/>
        <w:jc w:val="left"/>
        <w:rPr>
          <w:rFonts w:asciiTheme="majorBidi" w:hAnsiTheme="majorBidi" w:cstheme="majorBidi"/>
          <w:rtl/>
          <w:lang w:bidi="ar-JO"/>
        </w:rPr>
      </w:pPr>
    </w:p>
    <w:p w14:paraId="6D2FE63F" w14:textId="77777777" w:rsidR="00DD2D77" w:rsidRPr="009A45B7" w:rsidRDefault="00DD2D77" w:rsidP="00972D25">
      <w:pPr>
        <w:bidi/>
        <w:jc w:val="left"/>
        <w:rPr>
          <w:rFonts w:asciiTheme="majorBidi" w:hAnsiTheme="majorBidi" w:cstheme="majorBidi"/>
          <w:rtl/>
          <w:lang w:bidi="ar-JO"/>
        </w:rPr>
      </w:pPr>
    </w:p>
    <w:p w14:paraId="7BFE8F73" w14:textId="6FB14E0E" w:rsidR="00B56DC6" w:rsidRDefault="00B56DC6" w:rsidP="00B56DC6">
      <w:pPr>
        <w:bidi/>
        <w:jc w:val="left"/>
        <w:rPr>
          <w:rFonts w:asciiTheme="majorBidi" w:hAnsiTheme="majorBidi" w:cstheme="majorBidi"/>
          <w:rtl/>
          <w:lang w:bidi="ar-AE"/>
        </w:rPr>
      </w:pPr>
      <w:r>
        <w:rPr>
          <w:rFonts w:asciiTheme="majorBidi" w:hAnsiTheme="majorBidi" w:cstheme="majorBidi" w:hint="cs"/>
          <w:rtl/>
          <w:lang w:bidi="ar-AE"/>
        </w:rPr>
        <w:t xml:space="preserve">يمكن الرجوع إلى الموقع التالي لمزيد من المعلومات المتعلقة بتوثيق المراجع المختلفة: </w:t>
      </w:r>
    </w:p>
    <w:p w14:paraId="000C4F73" w14:textId="381650AF" w:rsidR="00B56DC6" w:rsidRDefault="00B56DC6" w:rsidP="00B56DC6">
      <w:pPr>
        <w:bidi/>
        <w:jc w:val="left"/>
        <w:rPr>
          <w:rFonts w:asciiTheme="majorBidi" w:hAnsiTheme="majorBidi" w:cstheme="majorBidi"/>
          <w:rtl/>
          <w:lang w:bidi="ar-AE"/>
        </w:rPr>
      </w:pPr>
    </w:p>
    <w:p w14:paraId="4B220D89" w14:textId="35E55D23" w:rsidR="00B56DC6" w:rsidRDefault="00B56DC6" w:rsidP="00B56DC6">
      <w:pPr>
        <w:bidi/>
        <w:jc w:val="left"/>
        <w:rPr>
          <w:rFonts w:asciiTheme="majorBidi" w:hAnsiTheme="majorBidi" w:cstheme="majorBidi"/>
          <w:rtl/>
          <w:lang w:bidi="ar-AE"/>
        </w:rPr>
      </w:pPr>
    </w:p>
    <w:p w14:paraId="3B32C83B" w14:textId="6C272E6D" w:rsidR="00B56DC6" w:rsidRPr="009A45B7" w:rsidRDefault="002C197D" w:rsidP="00827D62">
      <w:pPr>
        <w:jc w:val="left"/>
        <w:rPr>
          <w:rFonts w:asciiTheme="majorBidi" w:hAnsiTheme="majorBidi" w:cstheme="majorBidi"/>
          <w:rtl/>
          <w:lang w:bidi="ar-AE"/>
        </w:rPr>
      </w:pPr>
      <w:hyperlink r:id="rId10" w:history="1">
        <w:r w:rsidR="00B56DC6">
          <w:rPr>
            <w:rStyle w:val="Hyperlink"/>
          </w:rPr>
          <w:t>https://owl.purdue.edu/owl/research_and_citation/apa_style/apa_formatting_and_style_guide/reference_list_articles_in_periodicals.html</w:t>
        </w:r>
      </w:hyperlink>
    </w:p>
    <w:p w14:paraId="55B8B397" w14:textId="50EE708E" w:rsidR="00E07E2F" w:rsidRDefault="00E07E2F" w:rsidP="00972D25">
      <w:pPr>
        <w:bidi/>
        <w:ind w:left="283" w:hanging="283"/>
        <w:jc w:val="left"/>
        <w:rPr>
          <w:rFonts w:asciiTheme="majorBidi" w:eastAsia="Calibri" w:hAnsiTheme="majorBidi" w:cstheme="majorBidi"/>
          <w:lang w:bidi="ar-JO"/>
        </w:rPr>
      </w:pPr>
    </w:p>
    <w:p w14:paraId="6660D3D2" w14:textId="2BAB1022" w:rsidR="009A45B7" w:rsidRDefault="009A45B7" w:rsidP="00972D25">
      <w:pPr>
        <w:bidi/>
        <w:ind w:left="283" w:hanging="283"/>
        <w:jc w:val="left"/>
        <w:rPr>
          <w:rFonts w:asciiTheme="majorBidi" w:eastAsia="Calibri" w:hAnsiTheme="majorBidi" w:cstheme="majorBidi"/>
          <w:lang w:bidi="ar-JO"/>
        </w:rPr>
      </w:pPr>
    </w:p>
    <w:p w14:paraId="5C96B0F5" w14:textId="1C0F8138" w:rsidR="009A45B7" w:rsidRDefault="009A45B7" w:rsidP="00972D25">
      <w:pPr>
        <w:bidi/>
        <w:ind w:left="283" w:hanging="283"/>
        <w:jc w:val="left"/>
        <w:rPr>
          <w:rFonts w:asciiTheme="majorBidi" w:eastAsia="Calibri" w:hAnsiTheme="majorBidi" w:cstheme="majorBidi"/>
          <w:lang w:bidi="ar-JO"/>
        </w:rPr>
      </w:pPr>
    </w:p>
    <w:p w14:paraId="19DD0F7F" w14:textId="50A83FEC" w:rsidR="009A45B7" w:rsidRDefault="009A45B7" w:rsidP="00972D25">
      <w:pPr>
        <w:bidi/>
        <w:ind w:left="283" w:hanging="283"/>
        <w:jc w:val="left"/>
        <w:rPr>
          <w:rFonts w:asciiTheme="majorBidi" w:eastAsia="Calibri" w:hAnsiTheme="majorBidi" w:cstheme="majorBidi"/>
          <w:lang w:bidi="ar-JO"/>
        </w:rPr>
      </w:pPr>
    </w:p>
    <w:p w14:paraId="61A910D5" w14:textId="2DF79BE3" w:rsidR="009A45B7" w:rsidRDefault="009A45B7" w:rsidP="00972D25">
      <w:pPr>
        <w:bidi/>
        <w:ind w:left="283" w:hanging="283"/>
        <w:jc w:val="left"/>
        <w:rPr>
          <w:rFonts w:asciiTheme="majorBidi" w:eastAsia="Calibri" w:hAnsiTheme="majorBidi" w:cstheme="majorBidi"/>
          <w:lang w:bidi="ar-JO"/>
        </w:rPr>
      </w:pPr>
    </w:p>
    <w:p w14:paraId="0F242B82" w14:textId="79A5DE1C" w:rsidR="009A45B7" w:rsidRDefault="009A45B7" w:rsidP="00972D25">
      <w:pPr>
        <w:bidi/>
        <w:ind w:left="283" w:hanging="283"/>
        <w:jc w:val="left"/>
        <w:rPr>
          <w:rFonts w:asciiTheme="majorBidi" w:eastAsia="Calibri" w:hAnsiTheme="majorBidi" w:cstheme="majorBidi"/>
          <w:lang w:bidi="ar-JO"/>
        </w:rPr>
      </w:pPr>
    </w:p>
    <w:p w14:paraId="6B46C7BD" w14:textId="15698956" w:rsidR="009A45B7" w:rsidRDefault="009A45B7" w:rsidP="00972D25">
      <w:pPr>
        <w:bidi/>
        <w:ind w:left="283" w:hanging="283"/>
        <w:jc w:val="left"/>
        <w:rPr>
          <w:rFonts w:asciiTheme="majorBidi" w:eastAsia="Calibri" w:hAnsiTheme="majorBidi" w:cstheme="majorBidi"/>
          <w:lang w:bidi="ar-JO"/>
        </w:rPr>
      </w:pPr>
    </w:p>
    <w:p w14:paraId="0CC65C78" w14:textId="30D63239" w:rsidR="009A45B7" w:rsidRDefault="009A45B7" w:rsidP="00972D25">
      <w:pPr>
        <w:bidi/>
        <w:ind w:left="283" w:hanging="283"/>
        <w:jc w:val="left"/>
        <w:rPr>
          <w:rFonts w:asciiTheme="majorBidi" w:eastAsia="Calibri" w:hAnsiTheme="majorBidi" w:cstheme="majorBidi"/>
          <w:lang w:bidi="ar-JO"/>
        </w:rPr>
      </w:pPr>
    </w:p>
    <w:p w14:paraId="24518B40" w14:textId="6757E838" w:rsidR="009A45B7" w:rsidRDefault="009A45B7" w:rsidP="00972D25">
      <w:pPr>
        <w:bidi/>
        <w:ind w:left="283" w:hanging="283"/>
        <w:jc w:val="left"/>
        <w:rPr>
          <w:rFonts w:asciiTheme="majorBidi" w:eastAsia="Calibri" w:hAnsiTheme="majorBidi" w:cstheme="majorBidi"/>
          <w:lang w:bidi="ar-JO"/>
        </w:rPr>
      </w:pPr>
    </w:p>
    <w:p w14:paraId="264A0476" w14:textId="5483BC72" w:rsidR="009A45B7" w:rsidRDefault="009A45B7" w:rsidP="00DA1C08">
      <w:pPr>
        <w:ind w:left="283" w:hanging="283"/>
        <w:jc w:val="right"/>
        <w:rPr>
          <w:rFonts w:asciiTheme="majorBidi" w:eastAsia="Calibri" w:hAnsiTheme="majorBidi" w:cstheme="majorBidi"/>
          <w:rtl/>
          <w:lang w:bidi="ar-JO"/>
        </w:rPr>
      </w:pPr>
    </w:p>
    <w:p w14:paraId="7DC48401" w14:textId="77777777" w:rsidR="00897C2B" w:rsidRPr="008F6F24" w:rsidRDefault="00897C2B" w:rsidP="00DA1C08">
      <w:pPr>
        <w:ind w:left="283" w:hanging="283"/>
        <w:jc w:val="right"/>
        <w:rPr>
          <w:rFonts w:asciiTheme="majorBidi" w:eastAsia="Calibri" w:hAnsiTheme="majorBidi" w:cstheme="majorBidi"/>
          <w:lang w:bidi="ar-JO"/>
        </w:rPr>
      </w:pPr>
    </w:p>
    <w:sectPr w:rsidR="00897C2B" w:rsidRPr="008F6F24" w:rsidSect="009E0721">
      <w:headerReference w:type="even" r:id="rId11"/>
      <w:headerReference w:type="default" r:id="rId12"/>
      <w:footerReference w:type="even" r:id="rId13"/>
      <w:footerReference w:type="default" r:id="rId14"/>
      <w:footnotePr>
        <w:numRestart w:val="eachPage"/>
      </w:footnotePr>
      <w:pgSz w:w="9639" w:h="13608"/>
      <w:pgMar w:top="1134" w:right="1134" w:bottom="1134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8837C6" w14:textId="77777777" w:rsidR="002C197D" w:rsidRDefault="002C197D" w:rsidP="001979FA">
      <w:r>
        <w:separator/>
      </w:r>
    </w:p>
  </w:endnote>
  <w:endnote w:type="continuationSeparator" w:id="0">
    <w:p w14:paraId="7EB2E7BB" w14:textId="77777777" w:rsidR="002C197D" w:rsidRDefault="002C197D" w:rsidP="001979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38483142"/>
      <w:docPartObj>
        <w:docPartGallery w:val="Page Numbers (Bottom of Page)"/>
        <w:docPartUnique/>
      </w:docPartObj>
    </w:sdtPr>
    <w:sdtEndPr/>
    <w:sdtContent>
      <w:p w14:paraId="6A47E06E" w14:textId="77777777" w:rsidR="001A367C" w:rsidRDefault="001A367C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6245E700" wp14:editId="2EBBD34D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15" name="Double Bracket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FA8C468" w14:textId="75947C6C" w:rsidR="001A367C" w:rsidRDefault="001A367C"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31F65">
                                <w:rPr>
                                  <w:noProof/>
                                </w:rPr>
                                <w:t>8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245E700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Double Bracket 15" o:spid="_x0000_s1026" type="#_x0000_t185" style="position:absolute;left:0;text-align:left;margin-left:0;margin-top:0;width:43.45pt;height:18.8pt;z-index:251663360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" filled="t" strokecolor="gray" strokeweight="2.25pt">
                  <v:textbox inset=",0,,0">
                    <w:txbxContent>
                      <w:p w14:paraId="1FA8C468" w14:textId="75947C6C" w:rsidR="001A367C" w:rsidRDefault="001A367C"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31F65">
                          <w:rPr>
                            <w:noProof/>
                          </w:rPr>
                          <w:t>8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76A604D0" wp14:editId="5A13A994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14" name="Straight Arrow Connector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shapetype w14:anchorId="05171F7D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4" o:spid="_x0000_s1026" type="#_x0000_t32" style="position:absolute;margin-left:0;margin-top:0;width:434.5pt;height:0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1057106"/>
      <w:docPartObj>
        <w:docPartGallery w:val="Page Numbers (Bottom of Page)"/>
        <w:docPartUnique/>
      </w:docPartObj>
    </w:sdtPr>
    <w:sdtEndPr/>
    <w:sdtContent>
      <w:p w14:paraId="758A8540" w14:textId="77777777" w:rsidR="001A367C" w:rsidRDefault="001A367C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F5D8315" wp14:editId="017AA130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13" name="Double Bracket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91E0AFD" w14:textId="3F48E40F" w:rsidR="001A367C" w:rsidRDefault="001A367C"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31F65">
                                <w:rPr>
                                  <w:noProof/>
                                </w:rPr>
                                <w:t>9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3F5D8315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Double Bracket 13" o:spid="_x0000_s1027" type="#_x0000_t185" style="position:absolute;left:0;text-align:left;margin-left:0;margin-top:0;width:43.45pt;height:18.8pt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" filled="t" strokecolor="gray" strokeweight="2.25pt">
                  <v:textbox inset=",0,,0">
                    <w:txbxContent>
                      <w:p w14:paraId="591E0AFD" w14:textId="3F48E40F" w:rsidR="001A367C" w:rsidRDefault="001A367C"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31F65">
                          <w:rPr>
                            <w:noProof/>
                          </w:rPr>
                          <w:t>9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88658C5" wp14:editId="35086F76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12" name="Straight Arrow Connector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shapetype w14:anchorId="486E7CEE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2" o:spid="_x0000_s1026" type="#_x0000_t32" style="position:absolute;margin-left:0;margin-top:0;width:434.5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D7392" w14:textId="77777777" w:rsidR="002C197D" w:rsidRDefault="002C197D" w:rsidP="001979FA">
      <w:r>
        <w:separator/>
      </w:r>
    </w:p>
  </w:footnote>
  <w:footnote w:type="continuationSeparator" w:id="0">
    <w:p w14:paraId="25463D1A" w14:textId="77777777" w:rsidR="002C197D" w:rsidRDefault="002C197D" w:rsidP="001979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2C904" w14:textId="77777777" w:rsidR="001A367C" w:rsidRPr="00E9505A" w:rsidRDefault="001A367C" w:rsidP="00E9505A">
    <w:pPr>
      <w:tabs>
        <w:tab w:val="right" w:pos="1098"/>
        <w:tab w:val="center" w:pos="4153"/>
        <w:tab w:val="right" w:pos="5958"/>
        <w:tab w:val="right" w:pos="6228"/>
        <w:tab w:val="right" w:pos="8306"/>
        <w:tab w:val="right" w:pos="9828"/>
      </w:tabs>
      <w:ind w:left="738" w:hanging="648"/>
      <w:rPr>
        <w:rFonts w:eastAsia="Times New Roman"/>
      </w:rPr>
    </w:pPr>
  </w:p>
  <w:tbl>
    <w:tblPr>
      <w:bidiVisual/>
      <w:tblW w:w="7080" w:type="dxa"/>
      <w:jc w:val="center"/>
      <w:tblLook w:val="04A0" w:firstRow="1" w:lastRow="0" w:firstColumn="1" w:lastColumn="0" w:noHBand="0" w:noVBand="1"/>
    </w:tblPr>
    <w:tblGrid>
      <w:gridCol w:w="4670"/>
      <w:gridCol w:w="2410"/>
    </w:tblGrid>
    <w:tr w:rsidR="001A367C" w:rsidRPr="00E9505A" w14:paraId="58B528D2" w14:textId="77777777" w:rsidTr="007E2AB9">
      <w:trPr>
        <w:trHeight w:val="317"/>
        <w:jc w:val="center"/>
      </w:trPr>
      <w:sdt>
        <w:sdtPr>
          <w:rPr>
            <w:rStyle w:val="APASTYLE2"/>
            <w:rtl/>
          </w:rPr>
          <w:alias w:val="العنوان القصير للمقال"/>
          <w:tag w:val="العنوان القصير للمقال"/>
          <w:id w:val="-1269314188"/>
          <w:placeholder>
            <w:docPart w:val="D0F9B078CB954AE69D5472E971631BB8"/>
          </w:placeholder>
          <w:showingPlcHdr/>
        </w:sdtPr>
        <w:sdtEndPr>
          <w:rPr>
            <w:rStyle w:val="DefaultParagraphFont"/>
            <w:rFonts w:eastAsia="Times New Roman"/>
            <w:b w:val="0"/>
            <w:bCs/>
          </w:rPr>
        </w:sdtEndPr>
        <w:sdtContent>
          <w:tc>
            <w:tcPr>
              <w:tcW w:w="4670" w:type="dxa"/>
              <w:shd w:val="clear" w:color="auto" w:fill="auto"/>
              <w:vAlign w:val="bottom"/>
            </w:tcPr>
            <w:p w14:paraId="5DC6A6AC" w14:textId="4DB2B8A1" w:rsidR="001A367C" w:rsidRPr="00E9505A" w:rsidRDefault="003460E1" w:rsidP="003460E1">
              <w:pPr>
                <w:bidi/>
                <w:jc w:val="left"/>
                <w:rPr>
                  <w:rFonts w:eastAsia="Times New Roman"/>
                  <w:b/>
                  <w:bCs/>
                  <w:rtl/>
                </w:rPr>
              </w:pPr>
              <w:r>
                <w:rPr>
                  <w:rStyle w:val="PlaceholderText"/>
                  <w:rFonts w:hint="cs"/>
                  <w:rtl/>
                </w:rPr>
                <w:t>يرجى كتابة العنوان القصير</w:t>
              </w:r>
            </w:p>
          </w:tc>
        </w:sdtContent>
      </w:sdt>
      <w:tc>
        <w:tcPr>
          <w:tcW w:w="2410" w:type="dxa"/>
          <w:vAlign w:val="bottom"/>
        </w:tcPr>
        <w:p w14:paraId="28F4F704" w14:textId="38B01632" w:rsidR="001A367C" w:rsidRPr="00E9505A" w:rsidRDefault="002C197D" w:rsidP="003460E1">
          <w:pPr>
            <w:rPr>
              <w:rFonts w:eastAsia="Times New Roman"/>
              <w:b/>
              <w:bCs/>
              <w:rtl/>
            </w:rPr>
          </w:pPr>
          <w:sdt>
            <w:sdtPr>
              <w:rPr>
                <w:rStyle w:val="APASTYLE2"/>
              </w:rPr>
              <w:alias w:val="اسم الكاتب "/>
              <w:tag w:val="اسم الكاتب "/>
              <w:id w:val="1899320261"/>
              <w:placeholder>
                <w:docPart w:val="4C07C21D580B4075A7E9BDD9DD91E252"/>
              </w:placeholder>
              <w:temporary/>
              <w:showingPlcHdr/>
            </w:sdtPr>
            <w:sdtEndPr>
              <w:rPr>
                <w:rStyle w:val="DefaultParagraphFont"/>
                <w:rFonts w:eastAsia="Times New Roman"/>
                <w:b w:val="0"/>
                <w:bCs/>
              </w:rPr>
            </w:sdtEndPr>
            <w:sdtContent>
              <w:r w:rsidR="003460E1">
                <w:rPr>
                  <w:rStyle w:val="PlaceholderText"/>
                  <w:rFonts w:hint="cs"/>
                  <w:rtl/>
                </w:rPr>
                <w:t xml:space="preserve">يرجى إصافة اسم الكاتب أو الكتاب مع وضع شرطة - بينهم </w:t>
              </w:r>
            </w:sdtContent>
          </w:sdt>
        </w:p>
      </w:tc>
    </w:tr>
  </w:tbl>
  <w:p w14:paraId="38EBEE5C" w14:textId="77777777" w:rsidR="001A367C" w:rsidRPr="00983FE0" w:rsidRDefault="002C197D" w:rsidP="00983FE0">
    <w:pPr>
      <w:tabs>
        <w:tab w:val="right" w:pos="1098"/>
        <w:tab w:val="center" w:pos="4153"/>
        <w:tab w:val="right" w:pos="5958"/>
        <w:tab w:val="right" w:pos="6228"/>
        <w:tab w:val="right" w:pos="8306"/>
        <w:tab w:val="right" w:pos="9828"/>
      </w:tabs>
      <w:ind w:left="18" w:hanging="18"/>
      <w:jc w:val="both"/>
      <w:rPr>
        <w:rFonts w:eastAsia="Times New Roman"/>
      </w:rPr>
    </w:pPr>
    <w:r>
      <w:rPr>
        <w:rFonts w:eastAsia="Times New Roman"/>
      </w:rPr>
      <w:pict w14:anchorId="6C1374EA">
        <v:rect id="_x0000_i1025" style="width:351.25pt;height:1.75pt" o:hrpct="0" o:hralign="center" o:hrstd="t" o:hrnoshade="t" o:hr="t" fillcolor="black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7916" w:type="dxa"/>
      <w:jc w:val="center"/>
      <w:tblLook w:val="04A0" w:firstRow="1" w:lastRow="0" w:firstColumn="1" w:lastColumn="0" w:noHBand="0" w:noVBand="1"/>
    </w:tblPr>
    <w:tblGrid>
      <w:gridCol w:w="2659"/>
      <w:gridCol w:w="223"/>
      <w:gridCol w:w="1075"/>
      <w:gridCol w:w="424"/>
      <w:gridCol w:w="3535"/>
    </w:tblGrid>
    <w:tr w:rsidR="001A367C" w:rsidRPr="00965D3C" w14:paraId="432DB24B" w14:textId="77777777" w:rsidTr="002A5EA3">
      <w:trPr>
        <w:trHeight w:val="410"/>
        <w:jc w:val="center"/>
      </w:trPr>
      <w:tc>
        <w:tcPr>
          <w:tcW w:w="2659" w:type="dxa"/>
          <w:shd w:val="clear" w:color="auto" w:fill="auto"/>
          <w:vAlign w:val="bottom"/>
        </w:tcPr>
        <w:p w14:paraId="58EFDC43" w14:textId="1BC96BF8" w:rsidR="001A367C" w:rsidRPr="00933A17" w:rsidRDefault="001A367C" w:rsidP="002A5EA3">
          <w:pPr>
            <w:rPr>
              <w:b/>
              <w:bCs/>
              <w:sz w:val="18"/>
              <w:szCs w:val="18"/>
              <w:rtl/>
            </w:rPr>
          </w:pPr>
          <w:r w:rsidRPr="00933A17">
            <w:rPr>
              <w:b/>
              <w:bCs/>
              <w:sz w:val="18"/>
              <w:szCs w:val="18"/>
              <w:rtl/>
            </w:rPr>
            <w:t>المجلة الدولية للبحوث التربوية</w:t>
          </w:r>
        </w:p>
      </w:tc>
      <w:tc>
        <w:tcPr>
          <w:tcW w:w="1722" w:type="dxa"/>
          <w:gridSpan w:val="3"/>
          <w:shd w:val="clear" w:color="auto" w:fill="auto"/>
          <w:vAlign w:val="bottom"/>
        </w:tcPr>
        <w:p w14:paraId="04E1DCFF" w14:textId="193FD12D" w:rsidR="001A367C" w:rsidRPr="00933A17" w:rsidRDefault="001A367C" w:rsidP="002A5EA3">
          <w:pPr>
            <w:rPr>
              <w:b/>
              <w:bCs/>
              <w:sz w:val="18"/>
              <w:szCs w:val="18"/>
              <w:rtl/>
            </w:rPr>
          </w:pPr>
          <w:r w:rsidRPr="00933A17">
            <w:rPr>
              <w:b/>
              <w:bCs/>
              <w:sz w:val="18"/>
              <w:szCs w:val="18"/>
              <w:rtl/>
            </w:rPr>
            <w:t>جامعة الامارات</w:t>
          </w:r>
        </w:p>
      </w:tc>
      <w:tc>
        <w:tcPr>
          <w:tcW w:w="3534" w:type="dxa"/>
          <w:shd w:val="clear" w:color="auto" w:fill="auto"/>
          <w:vAlign w:val="bottom"/>
        </w:tcPr>
        <w:p w14:paraId="67E7D044" w14:textId="49D10FCE" w:rsidR="001A367C" w:rsidRPr="00933A17" w:rsidRDefault="002A5EA3" w:rsidP="002A5EA3">
          <w:pPr>
            <w:pStyle w:val="Header"/>
            <w:tabs>
              <w:tab w:val="right" w:pos="5958"/>
              <w:tab w:val="right" w:pos="6228"/>
              <w:tab w:val="right" w:pos="9828"/>
            </w:tabs>
            <w:ind w:left="60"/>
            <w:rPr>
              <w:b/>
              <w:bCs/>
              <w:sz w:val="18"/>
              <w:szCs w:val="18"/>
              <w:rtl/>
              <w:lang w:bidi="ar-AE"/>
            </w:rPr>
          </w:pPr>
          <w:r>
            <w:rPr>
              <w:rFonts w:hint="cs"/>
              <w:b/>
              <w:bCs/>
              <w:sz w:val="18"/>
              <w:szCs w:val="18"/>
              <w:rtl/>
            </w:rPr>
            <w:t xml:space="preserve">المجلد (    )  العدد (    )   الشهر   السنة </w:t>
          </w:r>
        </w:p>
      </w:tc>
    </w:tr>
    <w:tr w:rsidR="001A367C" w:rsidRPr="00965D3C" w14:paraId="25C81727" w14:textId="77777777" w:rsidTr="002A5EA3">
      <w:trPr>
        <w:trHeight w:val="416"/>
        <w:jc w:val="center"/>
      </w:trPr>
      <w:tc>
        <w:tcPr>
          <w:tcW w:w="2882" w:type="dxa"/>
          <w:gridSpan w:val="2"/>
          <w:shd w:val="clear" w:color="auto" w:fill="auto"/>
          <w:vAlign w:val="bottom"/>
        </w:tcPr>
        <w:p w14:paraId="4B1DCF2C" w14:textId="77777777" w:rsidR="001A367C" w:rsidRPr="00933A17" w:rsidRDefault="001A367C" w:rsidP="002A5EA3">
          <w:pPr>
            <w:rPr>
              <w:sz w:val="18"/>
              <w:szCs w:val="18"/>
              <w:rtl/>
            </w:rPr>
          </w:pPr>
          <w:r>
            <w:rPr>
              <w:b/>
              <w:bCs/>
              <w:sz w:val="18"/>
              <w:szCs w:val="18"/>
            </w:rPr>
            <w:t>Vol. -</w:t>
          </w:r>
          <w:r w:rsidRPr="00933A17">
            <w:rPr>
              <w:b/>
              <w:bCs/>
              <w:sz w:val="18"/>
              <w:szCs w:val="18"/>
            </w:rPr>
            <w:t>, issue (</w:t>
          </w:r>
          <w:r>
            <w:rPr>
              <w:b/>
              <w:bCs/>
              <w:sz w:val="18"/>
              <w:szCs w:val="18"/>
            </w:rPr>
            <w:t>-</w:t>
          </w:r>
          <w:r w:rsidRPr="00933A17">
            <w:rPr>
              <w:b/>
              <w:bCs/>
              <w:sz w:val="18"/>
              <w:szCs w:val="18"/>
            </w:rPr>
            <w:t xml:space="preserve"> ) </w:t>
          </w:r>
          <w:r>
            <w:rPr>
              <w:b/>
              <w:bCs/>
              <w:sz w:val="18"/>
              <w:szCs w:val="18"/>
            </w:rPr>
            <w:t>Month</w:t>
          </w:r>
          <w:r w:rsidRPr="00933A17">
            <w:rPr>
              <w:b/>
              <w:bCs/>
              <w:sz w:val="18"/>
              <w:szCs w:val="18"/>
            </w:rPr>
            <w:t xml:space="preserve"> </w:t>
          </w:r>
          <w:r>
            <w:rPr>
              <w:b/>
              <w:bCs/>
              <w:sz w:val="18"/>
              <w:szCs w:val="18"/>
            </w:rPr>
            <w:t>year</w:t>
          </w:r>
        </w:p>
      </w:tc>
      <w:tc>
        <w:tcPr>
          <w:tcW w:w="1075" w:type="dxa"/>
          <w:shd w:val="clear" w:color="auto" w:fill="auto"/>
          <w:vAlign w:val="bottom"/>
        </w:tcPr>
        <w:p w14:paraId="51A1A25A" w14:textId="77777777" w:rsidR="001A367C" w:rsidRPr="00933A17" w:rsidRDefault="001A367C" w:rsidP="002A5EA3">
          <w:pPr>
            <w:rPr>
              <w:sz w:val="18"/>
              <w:szCs w:val="18"/>
              <w:rtl/>
            </w:rPr>
          </w:pPr>
          <w:r w:rsidRPr="00933A17">
            <w:rPr>
              <w:b/>
              <w:bCs/>
              <w:sz w:val="18"/>
              <w:szCs w:val="18"/>
            </w:rPr>
            <w:t>UAEU</w:t>
          </w:r>
        </w:p>
      </w:tc>
      <w:tc>
        <w:tcPr>
          <w:tcW w:w="3959" w:type="dxa"/>
          <w:gridSpan w:val="2"/>
          <w:shd w:val="clear" w:color="auto" w:fill="auto"/>
          <w:vAlign w:val="bottom"/>
        </w:tcPr>
        <w:p w14:paraId="40DE2898" w14:textId="0C435A5F" w:rsidR="001A367C" w:rsidRPr="00933A17" w:rsidRDefault="001A367C" w:rsidP="002A5EA3">
          <w:pPr>
            <w:ind w:right="-114"/>
            <w:rPr>
              <w:sz w:val="18"/>
              <w:szCs w:val="18"/>
              <w:rtl/>
            </w:rPr>
          </w:pPr>
          <w:r w:rsidRPr="00933A17">
            <w:rPr>
              <w:b/>
              <w:bCs/>
              <w:sz w:val="18"/>
              <w:szCs w:val="18"/>
            </w:rPr>
            <w:t>International Journal for Research in</w:t>
          </w:r>
          <w:r w:rsidRPr="00933A17">
            <w:rPr>
              <w:b/>
              <w:bCs/>
              <w:sz w:val="18"/>
              <w:szCs w:val="18"/>
              <w:rtl/>
            </w:rPr>
            <w:t xml:space="preserve"> </w:t>
          </w:r>
          <w:r w:rsidRPr="00933A17">
            <w:rPr>
              <w:b/>
              <w:bCs/>
              <w:sz w:val="18"/>
              <w:szCs w:val="18"/>
            </w:rPr>
            <w:t>Education</w:t>
          </w:r>
        </w:p>
      </w:tc>
    </w:tr>
  </w:tbl>
  <w:p w14:paraId="082CF509" w14:textId="77777777" w:rsidR="001A367C" w:rsidRDefault="002C197D" w:rsidP="00983FE0">
    <w:pPr>
      <w:pStyle w:val="Header"/>
    </w:pPr>
    <w:r>
      <w:pict w14:anchorId="41793729">
        <v:rect id="_x0000_i1026" style="width:8in;height:1.5pt" o:hrpct="0" o:hralign="center" o:hrstd="t" o:hrnoshade="t" o:hr="t" fillcolor="black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73A5C"/>
    <w:multiLevelType w:val="hybridMultilevel"/>
    <w:tmpl w:val="5B46159A"/>
    <w:lvl w:ilvl="0" w:tplc="6CF4647C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 w15:restartNumberingAfterBreak="0">
    <w:nsid w:val="039406F0"/>
    <w:multiLevelType w:val="multilevel"/>
    <w:tmpl w:val="C87E0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893516"/>
    <w:multiLevelType w:val="hybridMultilevel"/>
    <w:tmpl w:val="C83AEF78"/>
    <w:lvl w:ilvl="0" w:tplc="6B3401A4">
      <w:start w:val="1"/>
      <w:numFmt w:val="decimal"/>
      <w:lvlText w:val="%1."/>
      <w:lvlJc w:val="left"/>
      <w:pPr>
        <w:ind w:left="1530" w:hanging="360"/>
      </w:pPr>
      <w:rPr>
        <w:rFonts w:hint="default"/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3" w15:restartNumberingAfterBreak="0">
    <w:nsid w:val="11BA4AFC"/>
    <w:multiLevelType w:val="hybridMultilevel"/>
    <w:tmpl w:val="B49659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46A29A8"/>
    <w:multiLevelType w:val="hybridMultilevel"/>
    <w:tmpl w:val="9452A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F4C68"/>
    <w:multiLevelType w:val="hybridMultilevel"/>
    <w:tmpl w:val="08169B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C03DBE"/>
    <w:multiLevelType w:val="hybridMultilevel"/>
    <w:tmpl w:val="CC4E5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03F78"/>
    <w:multiLevelType w:val="hybridMultilevel"/>
    <w:tmpl w:val="4738B3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B57A9C"/>
    <w:multiLevelType w:val="hybridMultilevel"/>
    <w:tmpl w:val="F6329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C6373"/>
    <w:multiLevelType w:val="hybridMultilevel"/>
    <w:tmpl w:val="AE26586E"/>
    <w:lvl w:ilvl="0" w:tplc="83723760">
      <w:numFmt w:val="bullet"/>
      <w:lvlText w:val=""/>
      <w:lvlJc w:val="left"/>
      <w:pPr>
        <w:ind w:left="147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0" w15:restartNumberingAfterBreak="0">
    <w:nsid w:val="44941268"/>
    <w:multiLevelType w:val="hybridMultilevel"/>
    <w:tmpl w:val="34EA4308"/>
    <w:lvl w:ilvl="0" w:tplc="CA0CAE5A">
      <w:start w:val="1"/>
      <w:numFmt w:val="decimal"/>
      <w:lvlText w:val="%1."/>
      <w:lvlJc w:val="left"/>
      <w:pPr>
        <w:ind w:left="1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50" w:hanging="360"/>
      </w:pPr>
    </w:lvl>
    <w:lvl w:ilvl="2" w:tplc="0409001B" w:tentative="1">
      <w:start w:val="1"/>
      <w:numFmt w:val="lowerRoman"/>
      <w:lvlText w:val="%3."/>
      <w:lvlJc w:val="right"/>
      <w:pPr>
        <w:ind w:left="3270" w:hanging="180"/>
      </w:pPr>
    </w:lvl>
    <w:lvl w:ilvl="3" w:tplc="0409000F" w:tentative="1">
      <w:start w:val="1"/>
      <w:numFmt w:val="decimal"/>
      <w:lvlText w:val="%4."/>
      <w:lvlJc w:val="left"/>
      <w:pPr>
        <w:ind w:left="3990" w:hanging="360"/>
      </w:pPr>
    </w:lvl>
    <w:lvl w:ilvl="4" w:tplc="04090019" w:tentative="1">
      <w:start w:val="1"/>
      <w:numFmt w:val="lowerLetter"/>
      <w:lvlText w:val="%5."/>
      <w:lvlJc w:val="left"/>
      <w:pPr>
        <w:ind w:left="4710" w:hanging="360"/>
      </w:pPr>
    </w:lvl>
    <w:lvl w:ilvl="5" w:tplc="0409001B" w:tentative="1">
      <w:start w:val="1"/>
      <w:numFmt w:val="lowerRoman"/>
      <w:lvlText w:val="%6."/>
      <w:lvlJc w:val="right"/>
      <w:pPr>
        <w:ind w:left="5430" w:hanging="180"/>
      </w:pPr>
    </w:lvl>
    <w:lvl w:ilvl="6" w:tplc="0409000F" w:tentative="1">
      <w:start w:val="1"/>
      <w:numFmt w:val="decimal"/>
      <w:lvlText w:val="%7."/>
      <w:lvlJc w:val="left"/>
      <w:pPr>
        <w:ind w:left="6150" w:hanging="360"/>
      </w:pPr>
    </w:lvl>
    <w:lvl w:ilvl="7" w:tplc="04090019" w:tentative="1">
      <w:start w:val="1"/>
      <w:numFmt w:val="lowerLetter"/>
      <w:lvlText w:val="%8."/>
      <w:lvlJc w:val="left"/>
      <w:pPr>
        <w:ind w:left="6870" w:hanging="360"/>
      </w:pPr>
    </w:lvl>
    <w:lvl w:ilvl="8" w:tplc="04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11" w15:restartNumberingAfterBreak="0">
    <w:nsid w:val="498E1403"/>
    <w:multiLevelType w:val="hybridMultilevel"/>
    <w:tmpl w:val="5C50C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AB4F16"/>
    <w:multiLevelType w:val="hybridMultilevel"/>
    <w:tmpl w:val="E3280118"/>
    <w:lvl w:ilvl="0" w:tplc="8B328D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2F6948"/>
    <w:multiLevelType w:val="hybridMultilevel"/>
    <w:tmpl w:val="89E6C24C"/>
    <w:lvl w:ilvl="0" w:tplc="33D00B80">
      <w:start w:val="3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083B3C"/>
    <w:multiLevelType w:val="hybridMultilevel"/>
    <w:tmpl w:val="4EE045E4"/>
    <w:lvl w:ilvl="0" w:tplc="8B360D9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2C07160"/>
    <w:multiLevelType w:val="hybridMultilevel"/>
    <w:tmpl w:val="AF8C336A"/>
    <w:lvl w:ilvl="0" w:tplc="C122AC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5"/>
  </w:num>
  <w:num w:numId="5">
    <w:abstractNumId w:val="3"/>
  </w:num>
  <w:num w:numId="6">
    <w:abstractNumId w:val="7"/>
  </w:num>
  <w:num w:numId="7">
    <w:abstractNumId w:val="14"/>
  </w:num>
  <w:num w:numId="8">
    <w:abstractNumId w:val="0"/>
  </w:num>
  <w:num w:numId="9">
    <w:abstractNumId w:val="2"/>
  </w:num>
  <w:num w:numId="10">
    <w:abstractNumId w:val="9"/>
  </w:num>
  <w:num w:numId="11">
    <w:abstractNumId w:val="11"/>
  </w:num>
  <w:num w:numId="12">
    <w:abstractNumId w:val="10"/>
  </w:num>
  <w:num w:numId="13">
    <w:abstractNumId w:val="13"/>
  </w:num>
  <w:num w:numId="1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stylePaneFormatFilter w:val="9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1"/>
  <w:stylePaneSortMethod w:val="000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7cwNjC3sDS1MLBQ0lEKTi0uzszPAykwNKoFAGpqE9MtAAAA"/>
  </w:docVars>
  <w:rsids>
    <w:rsidRoot w:val="0035072D"/>
    <w:rsid w:val="00006028"/>
    <w:rsid w:val="00007013"/>
    <w:rsid w:val="00007385"/>
    <w:rsid w:val="00007EEF"/>
    <w:rsid w:val="000145E0"/>
    <w:rsid w:val="00014B40"/>
    <w:rsid w:val="000175CD"/>
    <w:rsid w:val="00020263"/>
    <w:rsid w:val="00021238"/>
    <w:rsid w:val="00022B03"/>
    <w:rsid w:val="00023E46"/>
    <w:rsid w:val="00024109"/>
    <w:rsid w:val="0002773F"/>
    <w:rsid w:val="00030C97"/>
    <w:rsid w:val="000327C9"/>
    <w:rsid w:val="00033270"/>
    <w:rsid w:val="0003562E"/>
    <w:rsid w:val="00036041"/>
    <w:rsid w:val="00036B75"/>
    <w:rsid w:val="00054C72"/>
    <w:rsid w:val="000554E1"/>
    <w:rsid w:val="000578E5"/>
    <w:rsid w:val="00060870"/>
    <w:rsid w:val="00062E06"/>
    <w:rsid w:val="00063399"/>
    <w:rsid w:val="00067FBF"/>
    <w:rsid w:val="00071F9E"/>
    <w:rsid w:val="00075497"/>
    <w:rsid w:val="00077D77"/>
    <w:rsid w:val="000854B9"/>
    <w:rsid w:val="00087F1E"/>
    <w:rsid w:val="00087F7F"/>
    <w:rsid w:val="00094138"/>
    <w:rsid w:val="00096749"/>
    <w:rsid w:val="000B0644"/>
    <w:rsid w:val="000B17C0"/>
    <w:rsid w:val="000B1D21"/>
    <w:rsid w:val="000B2314"/>
    <w:rsid w:val="000B2815"/>
    <w:rsid w:val="000B32F9"/>
    <w:rsid w:val="000B46F1"/>
    <w:rsid w:val="000C082C"/>
    <w:rsid w:val="000C2F22"/>
    <w:rsid w:val="000C57FA"/>
    <w:rsid w:val="000C5DA5"/>
    <w:rsid w:val="000C7050"/>
    <w:rsid w:val="000C7CBC"/>
    <w:rsid w:val="000D5710"/>
    <w:rsid w:val="000D5895"/>
    <w:rsid w:val="000E267D"/>
    <w:rsid w:val="000F7031"/>
    <w:rsid w:val="00101CB0"/>
    <w:rsid w:val="00111102"/>
    <w:rsid w:val="00111A4B"/>
    <w:rsid w:val="00111B3F"/>
    <w:rsid w:val="0011281D"/>
    <w:rsid w:val="001149E4"/>
    <w:rsid w:val="0011508F"/>
    <w:rsid w:val="0013003D"/>
    <w:rsid w:val="00134618"/>
    <w:rsid w:val="001375F7"/>
    <w:rsid w:val="00141874"/>
    <w:rsid w:val="0014257A"/>
    <w:rsid w:val="0014411A"/>
    <w:rsid w:val="00147245"/>
    <w:rsid w:val="001475BC"/>
    <w:rsid w:val="00150B85"/>
    <w:rsid w:val="00151F47"/>
    <w:rsid w:val="001550A5"/>
    <w:rsid w:val="0015713D"/>
    <w:rsid w:val="001628AD"/>
    <w:rsid w:val="00163CE9"/>
    <w:rsid w:val="0016500F"/>
    <w:rsid w:val="001666AF"/>
    <w:rsid w:val="00172EBC"/>
    <w:rsid w:val="0017512F"/>
    <w:rsid w:val="001862F9"/>
    <w:rsid w:val="00192665"/>
    <w:rsid w:val="00193A0A"/>
    <w:rsid w:val="00195E6B"/>
    <w:rsid w:val="00197935"/>
    <w:rsid w:val="001979FA"/>
    <w:rsid w:val="001A367C"/>
    <w:rsid w:val="001A3C5E"/>
    <w:rsid w:val="001A4A72"/>
    <w:rsid w:val="001A53EA"/>
    <w:rsid w:val="001B0ABE"/>
    <w:rsid w:val="001B49B6"/>
    <w:rsid w:val="001B52B5"/>
    <w:rsid w:val="001B555B"/>
    <w:rsid w:val="001B6723"/>
    <w:rsid w:val="001B7ED2"/>
    <w:rsid w:val="001C35EC"/>
    <w:rsid w:val="001D02F6"/>
    <w:rsid w:val="001D1C45"/>
    <w:rsid w:val="001D220F"/>
    <w:rsid w:val="001D2A89"/>
    <w:rsid w:val="001D30F9"/>
    <w:rsid w:val="001D72FC"/>
    <w:rsid w:val="001E02B5"/>
    <w:rsid w:val="001E0AA6"/>
    <w:rsid w:val="00200C13"/>
    <w:rsid w:val="00203465"/>
    <w:rsid w:val="00203708"/>
    <w:rsid w:val="00204504"/>
    <w:rsid w:val="00213200"/>
    <w:rsid w:val="0021764D"/>
    <w:rsid w:val="00220042"/>
    <w:rsid w:val="00223724"/>
    <w:rsid w:val="0023055C"/>
    <w:rsid w:val="0023292C"/>
    <w:rsid w:val="002333A6"/>
    <w:rsid w:val="00240760"/>
    <w:rsid w:val="00241B6B"/>
    <w:rsid w:val="002538C5"/>
    <w:rsid w:val="002554BC"/>
    <w:rsid w:val="00257018"/>
    <w:rsid w:val="002572B8"/>
    <w:rsid w:val="00261FE5"/>
    <w:rsid w:val="002649D1"/>
    <w:rsid w:val="00265AB3"/>
    <w:rsid w:val="00265FFD"/>
    <w:rsid w:val="00270318"/>
    <w:rsid w:val="002710B3"/>
    <w:rsid w:val="00272FDC"/>
    <w:rsid w:val="00275275"/>
    <w:rsid w:val="00280575"/>
    <w:rsid w:val="00280974"/>
    <w:rsid w:val="00283290"/>
    <w:rsid w:val="00283298"/>
    <w:rsid w:val="00283745"/>
    <w:rsid w:val="002868BF"/>
    <w:rsid w:val="00287ED4"/>
    <w:rsid w:val="002932F7"/>
    <w:rsid w:val="00293359"/>
    <w:rsid w:val="00294757"/>
    <w:rsid w:val="00295CBE"/>
    <w:rsid w:val="002A13E5"/>
    <w:rsid w:val="002A2D24"/>
    <w:rsid w:val="002A534C"/>
    <w:rsid w:val="002A5EA3"/>
    <w:rsid w:val="002A6365"/>
    <w:rsid w:val="002B04AC"/>
    <w:rsid w:val="002B1899"/>
    <w:rsid w:val="002B3CF3"/>
    <w:rsid w:val="002B53A0"/>
    <w:rsid w:val="002B766C"/>
    <w:rsid w:val="002C03EC"/>
    <w:rsid w:val="002C197D"/>
    <w:rsid w:val="002C1AE3"/>
    <w:rsid w:val="002C1F80"/>
    <w:rsid w:val="002C6135"/>
    <w:rsid w:val="002C7919"/>
    <w:rsid w:val="002D1D31"/>
    <w:rsid w:val="002D58D7"/>
    <w:rsid w:val="002D7105"/>
    <w:rsid w:val="002E144E"/>
    <w:rsid w:val="002E2A2A"/>
    <w:rsid w:val="002E6F6F"/>
    <w:rsid w:val="002F4D9A"/>
    <w:rsid w:val="002F583F"/>
    <w:rsid w:val="002F70E5"/>
    <w:rsid w:val="00300EB5"/>
    <w:rsid w:val="003015BA"/>
    <w:rsid w:val="00303817"/>
    <w:rsid w:val="0030731D"/>
    <w:rsid w:val="00311D36"/>
    <w:rsid w:val="0031331D"/>
    <w:rsid w:val="00321D51"/>
    <w:rsid w:val="003235EC"/>
    <w:rsid w:val="003263BB"/>
    <w:rsid w:val="00326F72"/>
    <w:rsid w:val="0032767E"/>
    <w:rsid w:val="0032773C"/>
    <w:rsid w:val="00332E31"/>
    <w:rsid w:val="00332EF3"/>
    <w:rsid w:val="00341220"/>
    <w:rsid w:val="00342154"/>
    <w:rsid w:val="00342D62"/>
    <w:rsid w:val="0034390D"/>
    <w:rsid w:val="0034492B"/>
    <w:rsid w:val="003460E1"/>
    <w:rsid w:val="00346194"/>
    <w:rsid w:val="003462E1"/>
    <w:rsid w:val="00346B43"/>
    <w:rsid w:val="00347C28"/>
    <w:rsid w:val="003506F8"/>
    <w:rsid w:val="0035072D"/>
    <w:rsid w:val="00350769"/>
    <w:rsid w:val="00352B6C"/>
    <w:rsid w:val="00353090"/>
    <w:rsid w:val="00357C37"/>
    <w:rsid w:val="00360A32"/>
    <w:rsid w:val="00362199"/>
    <w:rsid w:val="003622CC"/>
    <w:rsid w:val="00364DA2"/>
    <w:rsid w:val="003664B9"/>
    <w:rsid w:val="0037145B"/>
    <w:rsid w:val="0037618C"/>
    <w:rsid w:val="003813CA"/>
    <w:rsid w:val="00381EDF"/>
    <w:rsid w:val="00381FF7"/>
    <w:rsid w:val="00384502"/>
    <w:rsid w:val="00384932"/>
    <w:rsid w:val="00385349"/>
    <w:rsid w:val="0038663E"/>
    <w:rsid w:val="00387FF0"/>
    <w:rsid w:val="003906BA"/>
    <w:rsid w:val="00390A7B"/>
    <w:rsid w:val="0039121A"/>
    <w:rsid w:val="0039126A"/>
    <w:rsid w:val="00391E3A"/>
    <w:rsid w:val="003945CC"/>
    <w:rsid w:val="00394864"/>
    <w:rsid w:val="003A3F14"/>
    <w:rsid w:val="003B0B37"/>
    <w:rsid w:val="003B28F0"/>
    <w:rsid w:val="003B3EFB"/>
    <w:rsid w:val="003B6F77"/>
    <w:rsid w:val="003C023D"/>
    <w:rsid w:val="003C089C"/>
    <w:rsid w:val="003C210A"/>
    <w:rsid w:val="003C48E6"/>
    <w:rsid w:val="003E06CE"/>
    <w:rsid w:val="003E4EE6"/>
    <w:rsid w:val="003E57E5"/>
    <w:rsid w:val="003E6C81"/>
    <w:rsid w:val="003F2798"/>
    <w:rsid w:val="003F27BD"/>
    <w:rsid w:val="003F47AF"/>
    <w:rsid w:val="003F6D2E"/>
    <w:rsid w:val="003F6F62"/>
    <w:rsid w:val="0040506D"/>
    <w:rsid w:val="004075E5"/>
    <w:rsid w:val="00407DDB"/>
    <w:rsid w:val="00411555"/>
    <w:rsid w:val="00412C7F"/>
    <w:rsid w:val="00413125"/>
    <w:rsid w:val="00420FA6"/>
    <w:rsid w:val="004210A7"/>
    <w:rsid w:val="00423A55"/>
    <w:rsid w:val="00433B2E"/>
    <w:rsid w:val="00436A6B"/>
    <w:rsid w:val="00437FBC"/>
    <w:rsid w:val="00441B96"/>
    <w:rsid w:val="004519B5"/>
    <w:rsid w:val="00452614"/>
    <w:rsid w:val="004549D1"/>
    <w:rsid w:val="00455C1F"/>
    <w:rsid w:val="00456314"/>
    <w:rsid w:val="004575A3"/>
    <w:rsid w:val="00460F4C"/>
    <w:rsid w:val="00463573"/>
    <w:rsid w:val="00463890"/>
    <w:rsid w:val="00463DB8"/>
    <w:rsid w:val="00464388"/>
    <w:rsid w:val="00467CDA"/>
    <w:rsid w:val="00470E10"/>
    <w:rsid w:val="004723DD"/>
    <w:rsid w:val="004768D2"/>
    <w:rsid w:val="0047720D"/>
    <w:rsid w:val="00480161"/>
    <w:rsid w:val="004810A1"/>
    <w:rsid w:val="00481BDB"/>
    <w:rsid w:val="00484AF0"/>
    <w:rsid w:val="00484DA1"/>
    <w:rsid w:val="00492A73"/>
    <w:rsid w:val="004934CE"/>
    <w:rsid w:val="00493B16"/>
    <w:rsid w:val="0049759E"/>
    <w:rsid w:val="004975C2"/>
    <w:rsid w:val="004A1E29"/>
    <w:rsid w:val="004A20C1"/>
    <w:rsid w:val="004A3317"/>
    <w:rsid w:val="004A4C39"/>
    <w:rsid w:val="004B14A4"/>
    <w:rsid w:val="004B6FEF"/>
    <w:rsid w:val="004C34A5"/>
    <w:rsid w:val="004C5F98"/>
    <w:rsid w:val="004C6507"/>
    <w:rsid w:val="004D1D6E"/>
    <w:rsid w:val="004D22B5"/>
    <w:rsid w:val="004D2FB3"/>
    <w:rsid w:val="004E0C4E"/>
    <w:rsid w:val="004E3DC3"/>
    <w:rsid w:val="004E4A60"/>
    <w:rsid w:val="004E7A8C"/>
    <w:rsid w:val="004F3DAA"/>
    <w:rsid w:val="004F3DAF"/>
    <w:rsid w:val="004F41FF"/>
    <w:rsid w:val="004F4D66"/>
    <w:rsid w:val="004F7FF3"/>
    <w:rsid w:val="005040B8"/>
    <w:rsid w:val="0050542C"/>
    <w:rsid w:val="0050588D"/>
    <w:rsid w:val="005073D3"/>
    <w:rsid w:val="00512412"/>
    <w:rsid w:val="0051307E"/>
    <w:rsid w:val="00513AE6"/>
    <w:rsid w:val="00517A4A"/>
    <w:rsid w:val="00527218"/>
    <w:rsid w:val="005276DE"/>
    <w:rsid w:val="00527AF4"/>
    <w:rsid w:val="005303BC"/>
    <w:rsid w:val="005317B1"/>
    <w:rsid w:val="00532340"/>
    <w:rsid w:val="00535460"/>
    <w:rsid w:val="00535886"/>
    <w:rsid w:val="00535C3B"/>
    <w:rsid w:val="00535D51"/>
    <w:rsid w:val="00541CAF"/>
    <w:rsid w:val="00543AE5"/>
    <w:rsid w:val="005441F5"/>
    <w:rsid w:val="00544922"/>
    <w:rsid w:val="00547512"/>
    <w:rsid w:val="00555091"/>
    <w:rsid w:val="005555C5"/>
    <w:rsid w:val="00560CCB"/>
    <w:rsid w:val="00565433"/>
    <w:rsid w:val="005669F9"/>
    <w:rsid w:val="00571802"/>
    <w:rsid w:val="00575388"/>
    <w:rsid w:val="00580A50"/>
    <w:rsid w:val="005822BD"/>
    <w:rsid w:val="00585A77"/>
    <w:rsid w:val="00590379"/>
    <w:rsid w:val="00591A5A"/>
    <w:rsid w:val="00592E85"/>
    <w:rsid w:val="005948AB"/>
    <w:rsid w:val="00596DB4"/>
    <w:rsid w:val="005A2A4E"/>
    <w:rsid w:val="005A323A"/>
    <w:rsid w:val="005A7648"/>
    <w:rsid w:val="005B0FD0"/>
    <w:rsid w:val="005B2120"/>
    <w:rsid w:val="005B2CD6"/>
    <w:rsid w:val="005B4B2E"/>
    <w:rsid w:val="005B5178"/>
    <w:rsid w:val="005B698D"/>
    <w:rsid w:val="005B7095"/>
    <w:rsid w:val="005C0CB7"/>
    <w:rsid w:val="005C0CBC"/>
    <w:rsid w:val="005C119D"/>
    <w:rsid w:val="005C1E5A"/>
    <w:rsid w:val="005C5B40"/>
    <w:rsid w:val="005C61B6"/>
    <w:rsid w:val="005C6AD4"/>
    <w:rsid w:val="005D01CE"/>
    <w:rsid w:val="005D28CD"/>
    <w:rsid w:val="005D47E1"/>
    <w:rsid w:val="005D5E16"/>
    <w:rsid w:val="005D5F36"/>
    <w:rsid w:val="005D7929"/>
    <w:rsid w:val="005E45B0"/>
    <w:rsid w:val="005E5E28"/>
    <w:rsid w:val="005E63C0"/>
    <w:rsid w:val="005F00A9"/>
    <w:rsid w:val="005F628C"/>
    <w:rsid w:val="00602424"/>
    <w:rsid w:val="006072A8"/>
    <w:rsid w:val="00613959"/>
    <w:rsid w:val="00613B14"/>
    <w:rsid w:val="0061524D"/>
    <w:rsid w:val="0061617A"/>
    <w:rsid w:val="00616CFB"/>
    <w:rsid w:val="00630E03"/>
    <w:rsid w:val="00630F0C"/>
    <w:rsid w:val="006332A3"/>
    <w:rsid w:val="006334C1"/>
    <w:rsid w:val="0063435D"/>
    <w:rsid w:val="00634B44"/>
    <w:rsid w:val="006374B5"/>
    <w:rsid w:val="00637D66"/>
    <w:rsid w:val="00642690"/>
    <w:rsid w:val="006442CF"/>
    <w:rsid w:val="00645E8E"/>
    <w:rsid w:val="00651067"/>
    <w:rsid w:val="006525E1"/>
    <w:rsid w:val="0065341B"/>
    <w:rsid w:val="00654F9E"/>
    <w:rsid w:val="00660858"/>
    <w:rsid w:val="00660EE6"/>
    <w:rsid w:val="006618C7"/>
    <w:rsid w:val="00673CEE"/>
    <w:rsid w:val="00680284"/>
    <w:rsid w:val="006923C8"/>
    <w:rsid w:val="00696D4D"/>
    <w:rsid w:val="00697CC9"/>
    <w:rsid w:val="006A7DB7"/>
    <w:rsid w:val="006B12CC"/>
    <w:rsid w:val="006B1994"/>
    <w:rsid w:val="006B4085"/>
    <w:rsid w:val="006B45E3"/>
    <w:rsid w:val="006C1D8C"/>
    <w:rsid w:val="006C7C52"/>
    <w:rsid w:val="006C7EE1"/>
    <w:rsid w:val="006D0DFD"/>
    <w:rsid w:val="006D18A9"/>
    <w:rsid w:val="006D4C00"/>
    <w:rsid w:val="006D53FC"/>
    <w:rsid w:val="006D5C1B"/>
    <w:rsid w:val="006D5E25"/>
    <w:rsid w:val="006D77EF"/>
    <w:rsid w:val="006E29D7"/>
    <w:rsid w:val="006E65EA"/>
    <w:rsid w:val="006F0969"/>
    <w:rsid w:val="006F5ACF"/>
    <w:rsid w:val="00703F89"/>
    <w:rsid w:val="007077CE"/>
    <w:rsid w:val="00711425"/>
    <w:rsid w:val="00711710"/>
    <w:rsid w:val="00716BFC"/>
    <w:rsid w:val="00720082"/>
    <w:rsid w:val="00726731"/>
    <w:rsid w:val="007268EE"/>
    <w:rsid w:val="00727264"/>
    <w:rsid w:val="00730E2E"/>
    <w:rsid w:val="0073199D"/>
    <w:rsid w:val="00732C22"/>
    <w:rsid w:val="00733C83"/>
    <w:rsid w:val="007343AA"/>
    <w:rsid w:val="007344AC"/>
    <w:rsid w:val="007404EC"/>
    <w:rsid w:val="00740DBE"/>
    <w:rsid w:val="00743A14"/>
    <w:rsid w:val="00747FE7"/>
    <w:rsid w:val="00751862"/>
    <w:rsid w:val="00753C9B"/>
    <w:rsid w:val="00755573"/>
    <w:rsid w:val="00760F4F"/>
    <w:rsid w:val="00765E74"/>
    <w:rsid w:val="00771941"/>
    <w:rsid w:val="00777171"/>
    <w:rsid w:val="00777E9B"/>
    <w:rsid w:val="00780D4C"/>
    <w:rsid w:val="00786049"/>
    <w:rsid w:val="00791F40"/>
    <w:rsid w:val="00794AED"/>
    <w:rsid w:val="00795FA1"/>
    <w:rsid w:val="007968CD"/>
    <w:rsid w:val="007A1176"/>
    <w:rsid w:val="007A15DF"/>
    <w:rsid w:val="007A395D"/>
    <w:rsid w:val="007A52C8"/>
    <w:rsid w:val="007B025C"/>
    <w:rsid w:val="007B1CA9"/>
    <w:rsid w:val="007B25CE"/>
    <w:rsid w:val="007B77D3"/>
    <w:rsid w:val="007B7DC5"/>
    <w:rsid w:val="007C17CA"/>
    <w:rsid w:val="007C72FC"/>
    <w:rsid w:val="007D2913"/>
    <w:rsid w:val="007D455E"/>
    <w:rsid w:val="007E0694"/>
    <w:rsid w:val="007E1F9A"/>
    <w:rsid w:val="007E26A5"/>
    <w:rsid w:val="007E2AB9"/>
    <w:rsid w:val="007E4BA3"/>
    <w:rsid w:val="007E7EF2"/>
    <w:rsid w:val="007F3D52"/>
    <w:rsid w:val="007F4218"/>
    <w:rsid w:val="007F4A68"/>
    <w:rsid w:val="007F558F"/>
    <w:rsid w:val="007F57BE"/>
    <w:rsid w:val="007F7606"/>
    <w:rsid w:val="00801CCB"/>
    <w:rsid w:val="0080233C"/>
    <w:rsid w:val="008066F9"/>
    <w:rsid w:val="00807FD0"/>
    <w:rsid w:val="00811060"/>
    <w:rsid w:val="0081218D"/>
    <w:rsid w:val="00813377"/>
    <w:rsid w:val="00816549"/>
    <w:rsid w:val="00817CC0"/>
    <w:rsid w:val="00820DD5"/>
    <w:rsid w:val="00822870"/>
    <w:rsid w:val="00822F67"/>
    <w:rsid w:val="00823D6B"/>
    <w:rsid w:val="00824A0B"/>
    <w:rsid w:val="00825281"/>
    <w:rsid w:val="00826200"/>
    <w:rsid w:val="00826A33"/>
    <w:rsid w:val="00827670"/>
    <w:rsid w:val="00827D62"/>
    <w:rsid w:val="00830D4B"/>
    <w:rsid w:val="00831D54"/>
    <w:rsid w:val="0083221B"/>
    <w:rsid w:val="00834CEF"/>
    <w:rsid w:val="00836BBA"/>
    <w:rsid w:val="00840FD6"/>
    <w:rsid w:val="00842D8D"/>
    <w:rsid w:val="00844426"/>
    <w:rsid w:val="00846443"/>
    <w:rsid w:val="0085322E"/>
    <w:rsid w:val="00853340"/>
    <w:rsid w:val="00861A97"/>
    <w:rsid w:val="008634B0"/>
    <w:rsid w:val="00863F47"/>
    <w:rsid w:val="00864250"/>
    <w:rsid w:val="00866B04"/>
    <w:rsid w:val="00866CF1"/>
    <w:rsid w:val="00870C9C"/>
    <w:rsid w:val="00871410"/>
    <w:rsid w:val="0087702D"/>
    <w:rsid w:val="00881058"/>
    <w:rsid w:val="0088171A"/>
    <w:rsid w:val="00885E95"/>
    <w:rsid w:val="00885ECB"/>
    <w:rsid w:val="00890109"/>
    <w:rsid w:val="00890633"/>
    <w:rsid w:val="00890D99"/>
    <w:rsid w:val="008921DC"/>
    <w:rsid w:val="008928DD"/>
    <w:rsid w:val="00892B43"/>
    <w:rsid w:val="00897C2B"/>
    <w:rsid w:val="008A20CB"/>
    <w:rsid w:val="008A4898"/>
    <w:rsid w:val="008A4B8E"/>
    <w:rsid w:val="008A5FDF"/>
    <w:rsid w:val="008A6B5F"/>
    <w:rsid w:val="008B0DCE"/>
    <w:rsid w:val="008B1DB2"/>
    <w:rsid w:val="008B3AD2"/>
    <w:rsid w:val="008B4F36"/>
    <w:rsid w:val="008B560B"/>
    <w:rsid w:val="008B5883"/>
    <w:rsid w:val="008B59E2"/>
    <w:rsid w:val="008B6902"/>
    <w:rsid w:val="008B6CD7"/>
    <w:rsid w:val="008B78ED"/>
    <w:rsid w:val="008C30D1"/>
    <w:rsid w:val="008C5915"/>
    <w:rsid w:val="008C7A37"/>
    <w:rsid w:val="008E0B3E"/>
    <w:rsid w:val="008E310D"/>
    <w:rsid w:val="008E50E7"/>
    <w:rsid w:val="008E685E"/>
    <w:rsid w:val="008E760F"/>
    <w:rsid w:val="008F1858"/>
    <w:rsid w:val="008F19CB"/>
    <w:rsid w:val="008F41C7"/>
    <w:rsid w:val="008F6F24"/>
    <w:rsid w:val="009003E8"/>
    <w:rsid w:val="00902200"/>
    <w:rsid w:val="0090377E"/>
    <w:rsid w:val="0090382F"/>
    <w:rsid w:val="00904BC0"/>
    <w:rsid w:val="009052E9"/>
    <w:rsid w:val="009063A5"/>
    <w:rsid w:val="00912960"/>
    <w:rsid w:val="0091318A"/>
    <w:rsid w:val="009158E5"/>
    <w:rsid w:val="00916B43"/>
    <w:rsid w:val="009177BB"/>
    <w:rsid w:val="00920D28"/>
    <w:rsid w:val="00922C67"/>
    <w:rsid w:val="00924B6B"/>
    <w:rsid w:val="009262AB"/>
    <w:rsid w:val="009279B2"/>
    <w:rsid w:val="00933A17"/>
    <w:rsid w:val="00934691"/>
    <w:rsid w:val="00934B77"/>
    <w:rsid w:val="00935344"/>
    <w:rsid w:val="00936773"/>
    <w:rsid w:val="00936A73"/>
    <w:rsid w:val="00936CA3"/>
    <w:rsid w:val="00937FB9"/>
    <w:rsid w:val="009407D6"/>
    <w:rsid w:val="009423C1"/>
    <w:rsid w:val="00942CFF"/>
    <w:rsid w:val="0094718A"/>
    <w:rsid w:val="0094798A"/>
    <w:rsid w:val="00947BA6"/>
    <w:rsid w:val="009540A9"/>
    <w:rsid w:val="0095530D"/>
    <w:rsid w:val="00957C5F"/>
    <w:rsid w:val="00961CA2"/>
    <w:rsid w:val="0096375C"/>
    <w:rsid w:val="00967CB4"/>
    <w:rsid w:val="00971096"/>
    <w:rsid w:val="00971832"/>
    <w:rsid w:val="00972A6B"/>
    <w:rsid w:val="00972D25"/>
    <w:rsid w:val="00973E39"/>
    <w:rsid w:val="00973F0F"/>
    <w:rsid w:val="009769F9"/>
    <w:rsid w:val="0098127E"/>
    <w:rsid w:val="00982493"/>
    <w:rsid w:val="00982BE8"/>
    <w:rsid w:val="009831A0"/>
    <w:rsid w:val="009835FD"/>
    <w:rsid w:val="00983E89"/>
    <w:rsid w:val="00983FE0"/>
    <w:rsid w:val="009877D9"/>
    <w:rsid w:val="00991939"/>
    <w:rsid w:val="00993E9F"/>
    <w:rsid w:val="009A02D7"/>
    <w:rsid w:val="009A225B"/>
    <w:rsid w:val="009A2B36"/>
    <w:rsid w:val="009A312E"/>
    <w:rsid w:val="009A45B7"/>
    <w:rsid w:val="009B4411"/>
    <w:rsid w:val="009B5830"/>
    <w:rsid w:val="009B73DF"/>
    <w:rsid w:val="009C33B2"/>
    <w:rsid w:val="009C3889"/>
    <w:rsid w:val="009C3E41"/>
    <w:rsid w:val="009C5C0C"/>
    <w:rsid w:val="009C63D9"/>
    <w:rsid w:val="009D030D"/>
    <w:rsid w:val="009D2D1D"/>
    <w:rsid w:val="009D5666"/>
    <w:rsid w:val="009E0721"/>
    <w:rsid w:val="009E2024"/>
    <w:rsid w:val="009E3F5B"/>
    <w:rsid w:val="009E5203"/>
    <w:rsid w:val="009F0B79"/>
    <w:rsid w:val="009F0F08"/>
    <w:rsid w:val="009F30EA"/>
    <w:rsid w:val="00A02B0C"/>
    <w:rsid w:val="00A03210"/>
    <w:rsid w:val="00A03B90"/>
    <w:rsid w:val="00A05A7E"/>
    <w:rsid w:val="00A116B9"/>
    <w:rsid w:val="00A11A15"/>
    <w:rsid w:val="00A11B37"/>
    <w:rsid w:val="00A15BAB"/>
    <w:rsid w:val="00A15FC0"/>
    <w:rsid w:val="00A21EB0"/>
    <w:rsid w:val="00A33CF8"/>
    <w:rsid w:val="00A41771"/>
    <w:rsid w:val="00A42790"/>
    <w:rsid w:val="00A457BB"/>
    <w:rsid w:val="00A47398"/>
    <w:rsid w:val="00A47D6B"/>
    <w:rsid w:val="00A54F77"/>
    <w:rsid w:val="00A55A6C"/>
    <w:rsid w:val="00A60337"/>
    <w:rsid w:val="00A60FAC"/>
    <w:rsid w:val="00A61974"/>
    <w:rsid w:val="00A70C03"/>
    <w:rsid w:val="00A72187"/>
    <w:rsid w:val="00A8176A"/>
    <w:rsid w:val="00A848A4"/>
    <w:rsid w:val="00A90CCC"/>
    <w:rsid w:val="00A96D40"/>
    <w:rsid w:val="00AA16E5"/>
    <w:rsid w:val="00AA27FB"/>
    <w:rsid w:val="00AB01D8"/>
    <w:rsid w:val="00AB2339"/>
    <w:rsid w:val="00AB2455"/>
    <w:rsid w:val="00AB462F"/>
    <w:rsid w:val="00AB4DC5"/>
    <w:rsid w:val="00AB539A"/>
    <w:rsid w:val="00AB5E7A"/>
    <w:rsid w:val="00AC0497"/>
    <w:rsid w:val="00AC42B6"/>
    <w:rsid w:val="00AC6203"/>
    <w:rsid w:val="00AC7233"/>
    <w:rsid w:val="00AD21C6"/>
    <w:rsid w:val="00AD307B"/>
    <w:rsid w:val="00AD7C9A"/>
    <w:rsid w:val="00AE0E05"/>
    <w:rsid w:val="00AE1D17"/>
    <w:rsid w:val="00AE43CE"/>
    <w:rsid w:val="00AE47A6"/>
    <w:rsid w:val="00AE551F"/>
    <w:rsid w:val="00AE7120"/>
    <w:rsid w:val="00AE721F"/>
    <w:rsid w:val="00AE729F"/>
    <w:rsid w:val="00AF314E"/>
    <w:rsid w:val="00AF4AE9"/>
    <w:rsid w:val="00B005E8"/>
    <w:rsid w:val="00B00F8E"/>
    <w:rsid w:val="00B0249D"/>
    <w:rsid w:val="00B11360"/>
    <w:rsid w:val="00B2318C"/>
    <w:rsid w:val="00B27697"/>
    <w:rsid w:val="00B30E50"/>
    <w:rsid w:val="00B31C4B"/>
    <w:rsid w:val="00B31F65"/>
    <w:rsid w:val="00B34788"/>
    <w:rsid w:val="00B35B30"/>
    <w:rsid w:val="00B401D9"/>
    <w:rsid w:val="00B40F33"/>
    <w:rsid w:val="00B42E8A"/>
    <w:rsid w:val="00B437F0"/>
    <w:rsid w:val="00B43E82"/>
    <w:rsid w:val="00B4452A"/>
    <w:rsid w:val="00B4659D"/>
    <w:rsid w:val="00B47767"/>
    <w:rsid w:val="00B5387A"/>
    <w:rsid w:val="00B55281"/>
    <w:rsid w:val="00B5614F"/>
    <w:rsid w:val="00B56B86"/>
    <w:rsid w:val="00B56DC6"/>
    <w:rsid w:val="00B56FCE"/>
    <w:rsid w:val="00B604C9"/>
    <w:rsid w:val="00B626D8"/>
    <w:rsid w:val="00B645B1"/>
    <w:rsid w:val="00B65139"/>
    <w:rsid w:val="00B7016C"/>
    <w:rsid w:val="00B75524"/>
    <w:rsid w:val="00B775A8"/>
    <w:rsid w:val="00B805A2"/>
    <w:rsid w:val="00B810EB"/>
    <w:rsid w:val="00B81225"/>
    <w:rsid w:val="00B81BE5"/>
    <w:rsid w:val="00B831F3"/>
    <w:rsid w:val="00B85DC3"/>
    <w:rsid w:val="00B860F8"/>
    <w:rsid w:val="00B86D4F"/>
    <w:rsid w:val="00B920E0"/>
    <w:rsid w:val="00B964BD"/>
    <w:rsid w:val="00B9661F"/>
    <w:rsid w:val="00B97DA4"/>
    <w:rsid w:val="00BA24A2"/>
    <w:rsid w:val="00BA53CA"/>
    <w:rsid w:val="00BA57DE"/>
    <w:rsid w:val="00BA61C4"/>
    <w:rsid w:val="00BA70F6"/>
    <w:rsid w:val="00BA7627"/>
    <w:rsid w:val="00BB2D70"/>
    <w:rsid w:val="00BB3288"/>
    <w:rsid w:val="00BB32EE"/>
    <w:rsid w:val="00BB4F99"/>
    <w:rsid w:val="00BB6C2B"/>
    <w:rsid w:val="00BC266F"/>
    <w:rsid w:val="00BC3711"/>
    <w:rsid w:val="00BC5F0E"/>
    <w:rsid w:val="00BC762C"/>
    <w:rsid w:val="00BD0341"/>
    <w:rsid w:val="00BD64F7"/>
    <w:rsid w:val="00BE1FC1"/>
    <w:rsid w:val="00BE354E"/>
    <w:rsid w:val="00BE5C0F"/>
    <w:rsid w:val="00BF3CA0"/>
    <w:rsid w:val="00BF3E96"/>
    <w:rsid w:val="00C02532"/>
    <w:rsid w:val="00C0275D"/>
    <w:rsid w:val="00C0425D"/>
    <w:rsid w:val="00C13466"/>
    <w:rsid w:val="00C13F5A"/>
    <w:rsid w:val="00C16AAB"/>
    <w:rsid w:val="00C256E5"/>
    <w:rsid w:val="00C30568"/>
    <w:rsid w:val="00C307D9"/>
    <w:rsid w:val="00C33027"/>
    <w:rsid w:val="00C33840"/>
    <w:rsid w:val="00C33F8D"/>
    <w:rsid w:val="00C353A0"/>
    <w:rsid w:val="00C42818"/>
    <w:rsid w:val="00C435BA"/>
    <w:rsid w:val="00C4472E"/>
    <w:rsid w:val="00C4533C"/>
    <w:rsid w:val="00C464B9"/>
    <w:rsid w:val="00C53A7D"/>
    <w:rsid w:val="00C5565F"/>
    <w:rsid w:val="00C609EA"/>
    <w:rsid w:val="00C62D54"/>
    <w:rsid w:val="00C635DA"/>
    <w:rsid w:val="00C66F14"/>
    <w:rsid w:val="00C73F0E"/>
    <w:rsid w:val="00C74B7F"/>
    <w:rsid w:val="00C7745D"/>
    <w:rsid w:val="00C8157E"/>
    <w:rsid w:val="00C82900"/>
    <w:rsid w:val="00C83E76"/>
    <w:rsid w:val="00C83EA4"/>
    <w:rsid w:val="00C861F3"/>
    <w:rsid w:val="00C90125"/>
    <w:rsid w:val="00C93AA1"/>
    <w:rsid w:val="00C942D9"/>
    <w:rsid w:val="00CA18AC"/>
    <w:rsid w:val="00CA2533"/>
    <w:rsid w:val="00CA6A9F"/>
    <w:rsid w:val="00CB4F74"/>
    <w:rsid w:val="00CB61BA"/>
    <w:rsid w:val="00CB6D02"/>
    <w:rsid w:val="00CB7B75"/>
    <w:rsid w:val="00CC0E1C"/>
    <w:rsid w:val="00CC4F3F"/>
    <w:rsid w:val="00CC5F7A"/>
    <w:rsid w:val="00CD2D4F"/>
    <w:rsid w:val="00CD3116"/>
    <w:rsid w:val="00CD3650"/>
    <w:rsid w:val="00CD4494"/>
    <w:rsid w:val="00CD4502"/>
    <w:rsid w:val="00CD5829"/>
    <w:rsid w:val="00CD5909"/>
    <w:rsid w:val="00CE4474"/>
    <w:rsid w:val="00CE4780"/>
    <w:rsid w:val="00CE5A9C"/>
    <w:rsid w:val="00CE5AA9"/>
    <w:rsid w:val="00CE6BE2"/>
    <w:rsid w:val="00CF2795"/>
    <w:rsid w:val="00CF520B"/>
    <w:rsid w:val="00D02E39"/>
    <w:rsid w:val="00D1109E"/>
    <w:rsid w:val="00D12D2E"/>
    <w:rsid w:val="00D13578"/>
    <w:rsid w:val="00D16741"/>
    <w:rsid w:val="00D168A5"/>
    <w:rsid w:val="00D1778A"/>
    <w:rsid w:val="00D2012F"/>
    <w:rsid w:val="00D202F9"/>
    <w:rsid w:val="00D211DB"/>
    <w:rsid w:val="00D2272E"/>
    <w:rsid w:val="00D227DE"/>
    <w:rsid w:val="00D238DB"/>
    <w:rsid w:val="00D2731F"/>
    <w:rsid w:val="00D3039C"/>
    <w:rsid w:val="00D30F42"/>
    <w:rsid w:val="00D337D4"/>
    <w:rsid w:val="00D3490F"/>
    <w:rsid w:val="00D359DF"/>
    <w:rsid w:val="00D36D3C"/>
    <w:rsid w:val="00D41D51"/>
    <w:rsid w:val="00D4258A"/>
    <w:rsid w:val="00D43C3C"/>
    <w:rsid w:val="00D55AA7"/>
    <w:rsid w:val="00D56F0B"/>
    <w:rsid w:val="00D5727C"/>
    <w:rsid w:val="00D574A0"/>
    <w:rsid w:val="00D57547"/>
    <w:rsid w:val="00D62A20"/>
    <w:rsid w:val="00D66E49"/>
    <w:rsid w:val="00D67460"/>
    <w:rsid w:val="00D67885"/>
    <w:rsid w:val="00D70384"/>
    <w:rsid w:val="00D72AA8"/>
    <w:rsid w:val="00D73816"/>
    <w:rsid w:val="00D74D32"/>
    <w:rsid w:val="00D765A9"/>
    <w:rsid w:val="00D76DEF"/>
    <w:rsid w:val="00D80D5C"/>
    <w:rsid w:val="00D81224"/>
    <w:rsid w:val="00D82BF0"/>
    <w:rsid w:val="00D83C47"/>
    <w:rsid w:val="00D84429"/>
    <w:rsid w:val="00D86004"/>
    <w:rsid w:val="00D86B98"/>
    <w:rsid w:val="00D86E41"/>
    <w:rsid w:val="00D872BA"/>
    <w:rsid w:val="00D91EDA"/>
    <w:rsid w:val="00D968E7"/>
    <w:rsid w:val="00DA0F6A"/>
    <w:rsid w:val="00DA1C08"/>
    <w:rsid w:val="00DA6F3B"/>
    <w:rsid w:val="00DB384E"/>
    <w:rsid w:val="00DB4943"/>
    <w:rsid w:val="00DB4DC6"/>
    <w:rsid w:val="00DC393B"/>
    <w:rsid w:val="00DC696B"/>
    <w:rsid w:val="00DC6ADE"/>
    <w:rsid w:val="00DC7A95"/>
    <w:rsid w:val="00DD0A84"/>
    <w:rsid w:val="00DD2D77"/>
    <w:rsid w:val="00DD7DCF"/>
    <w:rsid w:val="00DE41A6"/>
    <w:rsid w:val="00DE4899"/>
    <w:rsid w:val="00DE5E82"/>
    <w:rsid w:val="00DE7301"/>
    <w:rsid w:val="00DF5EE4"/>
    <w:rsid w:val="00E00EC9"/>
    <w:rsid w:val="00E053A1"/>
    <w:rsid w:val="00E07E2F"/>
    <w:rsid w:val="00E177FA"/>
    <w:rsid w:val="00E20EF1"/>
    <w:rsid w:val="00E21013"/>
    <w:rsid w:val="00E2261D"/>
    <w:rsid w:val="00E31292"/>
    <w:rsid w:val="00E4095F"/>
    <w:rsid w:val="00E44B7E"/>
    <w:rsid w:val="00E44BA5"/>
    <w:rsid w:val="00E47AE2"/>
    <w:rsid w:val="00E500D4"/>
    <w:rsid w:val="00E524BC"/>
    <w:rsid w:val="00E53880"/>
    <w:rsid w:val="00E55512"/>
    <w:rsid w:val="00E557B0"/>
    <w:rsid w:val="00E607EE"/>
    <w:rsid w:val="00E616A5"/>
    <w:rsid w:val="00E61EE5"/>
    <w:rsid w:val="00E6622A"/>
    <w:rsid w:val="00E66EF0"/>
    <w:rsid w:val="00E710D2"/>
    <w:rsid w:val="00E724B5"/>
    <w:rsid w:val="00E726E9"/>
    <w:rsid w:val="00E74F73"/>
    <w:rsid w:val="00E75FE7"/>
    <w:rsid w:val="00E76270"/>
    <w:rsid w:val="00E76E50"/>
    <w:rsid w:val="00E81193"/>
    <w:rsid w:val="00E817FC"/>
    <w:rsid w:val="00E82B26"/>
    <w:rsid w:val="00E8329F"/>
    <w:rsid w:val="00E855C4"/>
    <w:rsid w:val="00E916F8"/>
    <w:rsid w:val="00E92F7E"/>
    <w:rsid w:val="00E9505A"/>
    <w:rsid w:val="00EA1A46"/>
    <w:rsid w:val="00EA2091"/>
    <w:rsid w:val="00EA39A6"/>
    <w:rsid w:val="00EA729F"/>
    <w:rsid w:val="00EB0327"/>
    <w:rsid w:val="00EB2BBA"/>
    <w:rsid w:val="00EB30D8"/>
    <w:rsid w:val="00EB4BF9"/>
    <w:rsid w:val="00EB505F"/>
    <w:rsid w:val="00EB7F62"/>
    <w:rsid w:val="00ED0085"/>
    <w:rsid w:val="00ED0F36"/>
    <w:rsid w:val="00ED49E2"/>
    <w:rsid w:val="00ED565E"/>
    <w:rsid w:val="00ED7D2A"/>
    <w:rsid w:val="00EE12EE"/>
    <w:rsid w:val="00EE2FA9"/>
    <w:rsid w:val="00EE4AD6"/>
    <w:rsid w:val="00EF4701"/>
    <w:rsid w:val="00F0302C"/>
    <w:rsid w:val="00F05666"/>
    <w:rsid w:val="00F061D8"/>
    <w:rsid w:val="00F07A7B"/>
    <w:rsid w:val="00F157A8"/>
    <w:rsid w:val="00F15E3D"/>
    <w:rsid w:val="00F16CA2"/>
    <w:rsid w:val="00F1762F"/>
    <w:rsid w:val="00F204D4"/>
    <w:rsid w:val="00F2273F"/>
    <w:rsid w:val="00F22FAC"/>
    <w:rsid w:val="00F23BEC"/>
    <w:rsid w:val="00F245E8"/>
    <w:rsid w:val="00F24665"/>
    <w:rsid w:val="00F26163"/>
    <w:rsid w:val="00F26216"/>
    <w:rsid w:val="00F26FC8"/>
    <w:rsid w:val="00F31D00"/>
    <w:rsid w:val="00F33B2B"/>
    <w:rsid w:val="00F35117"/>
    <w:rsid w:val="00F35D61"/>
    <w:rsid w:val="00F42A05"/>
    <w:rsid w:val="00F443C5"/>
    <w:rsid w:val="00F5540D"/>
    <w:rsid w:val="00F60850"/>
    <w:rsid w:val="00F62A4A"/>
    <w:rsid w:val="00F66D0D"/>
    <w:rsid w:val="00F704F0"/>
    <w:rsid w:val="00F76939"/>
    <w:rsid w:val="00F80687"/>
    <w:rsid w:val="00F811F2"/>
    <w:rsid w:val="00F81AF0"/>
    <w:rsid w:val="00F83A37"/>
    <w:rsid w:val="00F83C9C"/>
    <w:rsid w:val="00F841E3"/>
    <w:rsid w:val="00F8425E"/>
    <w:rsid w:val="00F84C18"/>
    <w:rsid w:val="00F9250E"/>
    <w:rsid w:val="00F92ECB"/>
    <w:rsid w:val="00F9540A"/>
    <w:rsid w:val="00FA0B5F"/>
    <w:rsid w:val="00FA33CA"/>
    <w:rsid w:val="00FA48DF"/>
    <w:rsid w:val="00FA538F"/>
    <w:rsid w:val="00FA5F0F"/>
    <w:rsid w:val="00FA617C"/>
    <w:rsid w:val="00FA6970"/>
    <w:rsid w:val="00FB1988"/>
    <w:rsid w:val="00FB206C"/>
    <w:rsid w:val="00FB2B4B"/>
    <w:rsid w:val="00FB4C0D"/>
    <w:rsid w:val="00FB5C6C"/>
    <w:rsid w:val="00FC0A03"/>
    <w:rsid w:val="00FC225E"/>
    <w:rsid w:val="00FC23C1"/>
    <w:rsid w:val="00FC3AFD"/>
    <w:rsid w:val="00FC5767"/>
    <w:rsid w:val="00FC7F75"/>
    <w:rsid w:val="00FD0774"/>
    <w:rsid w:val="00FD07B7"/>
    <w:rsid w:val="00FD0DC9"/>
    <w:rsid w:val="00FD4086"/>
    <w:rsid w:val="00FD5F72"/>
    <w:rsid w:val="00FD6706"/>
    <w:rsid w:val="00FE1176"/>
    <w:rsid w:val="00FE1DB4"/>
    <w:rsid w:val="00FE36F4"/>
    <w:rsid w:val="00FE7F47"/>
    <w:rsid w:val="00FF4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A71CE2"/>
  <w15:docId w15:val="{71259809-A344-41AE-8185-1A2992A3B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A15"/>
  </w:style>
  <w:style w:type="paragraph" w:styleId="Heading1">
    <w:name w:val="heading 1"/>
    <w:basedOn w:val="Normal"/>
    <w:link w:val="Heading1Char"/>
    <w:uiPriority w:val="9"/>
    <w:qFormat/>
    <w:rsid w:val="00A90CCC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3816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0CC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18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4BA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979F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79FA"/>
    <w:rPr>
      <w:sz w:val="20"/>
      <w:szCs w:val="20"/>
    </w:rPr>
  </w:style>
  <w:style w:type="character" w:styleId="FootnoteReference">
    <w:name w:val="footnote reference"/>
    <w:uiPriority w:val="99"/>
    <w:semiHidden/>
    <w:rsid w:val="001979F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5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5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E06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57F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57FA"/>
  </w:style>
  <w:style w:type="paragraph" w:styleId="Footer">
    <w:name w:val="footer"/>
    <w:basedOn w:val="Normal"/>
    <w:link w:val="FooterChar"/>
    <w:uiPriority w:val="99"/>
    <w:unhideWhenUsed/>
    <w:rsid w:val="000C57F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57FA"/>
  </w:style>
  <w:style w:type="character" w:styleId="Hyperlink">
    <w:name w:val="Hyperlink"/>
    <w:basedOn w:val="DefaultParagraphFont"/>
    <w:uiPriority w:val="99"/>
    <w:unhideWhenUsed/>
    <w:rsid w:val="007B25C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464B9"/>
    <w:pPr>
      <w:bidi/>
    </w:pPr>
  </w:style>
  <w:style w:type="character" w:customStyle="1" w:styleId="Heading1Char">
    <w:name w:val="Heading 1 Char"/>
    <w:basedOn w:val="DefaultParagraphFont"/>
    <w:link w:val="Heading1"/>
    <w:uiPriority w:val="9"/>
    <w:rsid w:val="00A90CC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w-editsection">
    <w:name w:val="mw-editsection"/>
    <w:basedOn w:val="DefaultParagraphFont"/>
    <w:rsid w:val="00A90CCC"/>
  </w:style>
  <w:style w:type="character" w:customStyle="1" w:styleId="mw-editsection-bracket">
    <w:name w:val="mw-editsection-bracket"/>
    <w:basedOn w:val="DefaultParagraphFont"/>
    <w:rsid w:val="00A90CCC"/>
  </w:style>
  <w:style w:type="character" w:customStyle="1" w:styleId="Heading3Char">
    <w:name w:val="Heading 3 Char"/>
    <w:basedOn w:val="DefaultParagraphFont"/>
    <w:link w:val="Heading3"/>
    <w:uiPriority w:val="9"/>
    <w:rsid w:val="00A90CC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183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2045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204504"/>
    <w:pPr>
      <w:spacing w:after="160" w:line="259" w:lineRule="auto"/>
    </w:pPr>
  </w:style>
  <w:style w:type="table" w:customStyle="1" w:styleId="21">
    <w:name w:val="جدول عادي 21"/>
    <w:basedOn w:val="TableNormal"/>
    <w:uiPriority w:val="42"/>
    <w:rsid w:val="0020450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20450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D7381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ps">
    <w:name w:val="hps"/>
    <w:basedOn w:val="DefaultParagraphFont"/>
    <w:rsid w:val="00D73816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9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A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A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A73"/>
    <w:rPr>
      <w:b/>
      <w:bCs/>
      <w:sz w:val="20"/>
      <w:szCs w:val="20"/>
    </w:rPr>
  </w:style>
  <w:style w:type="paragraph" w:customStyle="1" w:styleId="TitleinEnglish">
    <w:name w:val="Title in English"/>
    <w:basedOn w:val="Normal"/>
    <w:qFormat/>
    <w:rsid w:val="00824A0B"/>
    <w:rPr>
      <w:rFonts w:asciiTheme="majorBidi" w:hAnsiTheme="majorBidi" w:cstheme="majorBidi"/>
    </w:rPr>
  </w:style>
  <w:style w:type="character" w:customStyle="1" w:styleId="TinE">
    <w:name w:val="TinE"/>
    <w:basedOn w:val="DefaultParagraphFont"/>
    <w:uiPriority w:val="1"/>
    <w:qFormat/>
    <w:rsid w:val="00824A0B"/>
    <w:rPr>
      <w:rFonts w:asciiTheme="majorBidi" w:hAnsiTheme="majorBidi"/>
      <w:sz w:val="24"/>
    </w:rPr>
  </w:style>
  <w:style w:type="character" w:customStyle="1" w:styleId="APAstyle">
    <w:name w:val="APA style"/>
    <w:basedOn w:val="DefaultParagraphFont"/>
    <w:uiPriority w:val="1"/>
    <w:qFormat/>
    <w:rsid w:val="001A367C"/>
    <w:rPr>
      <w:rFonts w:asciiTheme="majorBidi" w:hAnsiTheme="majorBidi"/>
      <w:sz w:val="24"/>
    </w:rPr>
  </w:style>
  <w:style w:type="character" w:customStyle="1" w:styleId="APASTYLE2">
    <w:name w:val="APA STYLE 2"/>
    <w:basedOn w:val="APAstyle"/>
    <w:uiPriority w:val="1"/>
    <w:qFormat/>
    <w:rsid w:val="0087702D"/>
    <w:rPr>
      <w:rFonts w:ascii="Times New Roman" w:hAnsi="Times New Roman"/>
      <w:b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3C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E43CE"/>
    <w:rPr>
      <w:b/>
      <w:bCs/>
    </w:rPr>
  </w:style>
  <w:style w:type="character" w:styleId="Emphasis">
    <w:name w:val="Emphasis"/>
    <w:basedOn w:val="DefaultParagraphFont"/>
    <w:uiPriority w:val="20"/>
    <w:qFormat/>
    <w:rsid w:val="00AE43CE"/>
    <w:rPr>
      <w:i/>
      <w:iCs/>
    </w:rPr>
  </w:style>
  <w:style w:type="paragraph" w:customStyle="1" w:styleId="citation">
    <w:name w:val="citation"/>
    <w:basedOn w:val="Normal"/>
    <w:rsid w:val="00C33027"/>
    <w:pPr>
      <w:spacing w:before="100" w:beforeAutospacing="1" w:after="100" w:afterAutospacing="1"/>
      <w:jc w:val="left"/>
    </w:pPr>
    <w:rPr>
      <w:rFonts w:eastAsia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9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63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wl.purdue.edu/owl/research_and_citation/apa_style/apa_formatting_and_style_guide/reference_list_articles_in_periodical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arch-proquest-com.proxy1.athensams.net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1227448F7554A4386E80800D0ECA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F4DE0-6FF0-4752-842A-6CB7ECF219DC}"/>
      </w:docPartPr>
      <w:docPartBody>
        <w:p w:rsidR="00135E61" w:rsidRDefault="00136BD4" w:rsidP="00136BD4">
          <w:pPr>
            <w:pStyle w:val="B1227448F7554A4386E80800D0ECABC613"/>
          </w:pPr>
          <w:r w:rsidRPr="001523F7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English Title</w:t>
          </w:r>
          <w:r w:rsidRPr="001523F7">
            <w:rPr>
              <w:rStyle w:val="PlaceholderText"/>
            </w:rPr>
            <w:t>.</w:t>
          </w:r>
        </w:p>
      </w:docPartBody>
    </w:docPart>
    <w:docPart>
      <w:docPartPr>
        <w:name w:val="C131425FB0E5411F8017D22B65161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23969-A4F8-4BBD-B950-94E8674EB8C3}"/>
      </w:docPartPr>
      <w:docPartBody>
        <w:p w:rsidR="00135E61" w:rsidRDefault="00136BD4" w:rsidP="00136BD4">
          <w:pPr>
            <w:pStyle w:val="C131425FB0E5411F8017D22B6516161D10"/>
          </w:pPr>
          <w:r w:rsidRPr="001523F7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author name</w:t>
          </w:r>
          <w:r w:rsidRPr="001523F7">
            <w:rPr>
              <w:rStyle w:val="PlaceholderText"/>
            </w:rPr>
            <w:t>.</w:t>
          </w:r>
        </w:p>
      </w:docPartBody>
    </w:docPart>
    <w:docPart>
      <w:docPartPr>
        <w:name w:val="7E63F412937B40588EEB76987F6AF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9A02E-B66D-490E-AA24-4772D42BF1B7}"/>
      </w:docPartPr>
      <w:docPartBody>
        <w:p w:rsidR="00135E61" w:rsidRDefault="00136BD4" w:rsidP="00136BD4">
          <w:pPr>
            <w:pStyle w:val="7E63F412937B40588EEB76987F6AF67810"/>
          </w:pPr>
          <w:r w:rsidRPr="001523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37E23501A7417D949D9D8ABB42D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5A350-2EAA-4154-8C29-82E3AFC9B2C8}"/>
      </w:docPartPr>
      <w:docPartBody>
        <w:p w:rsidR="00135E61" w:rsidRDefault="00136BD4" w:rsidP="00136BD4">
          <w:pPr>
            <w:pStyle w:val="2137E23501A7417D949D9D8ABB42D46B10"/>
          </w:pPr>
          <w:r w:rsidRPr="001523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04641E02C6458999448713AD12B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BA264-DEF4-4AB0-9269-42DD3FDE33A3}"/>
      </w:docPartPr>
      <w:docPartBody>
        <w:p w:rsidR="00135E61" w:rsidRDefault="00136BD4" w:rsidP="00136BD4">
          <w:pPr>
            <w:pStyle w:val="BD04641E02C6458999448713AD12B8F39"/>
          </w:pPr>
          <w:r w:rsidRPr="001523F7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author name</w:t>
          </w:r>
          <w:r w:rsidRPr="001523F7">
            <w:rPr>
              <w:rStyle w:val="PlaceholderText"/>
            </w:rPr>
            <w:t>.</w:t>
          </w:r>
        </w:p>
      </w:docPartBody>
    </w:docPart>
    <w:docPart>
      <w:docPartPr>
        <w:name w:val="39C61A82402241F4BF0836D60C68C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0CBA1-C161-4F3E-9459-898B95FE3C05}"/>
      </w:docPartPr>
      <w:docPartBody>
        <w:p w:rsidR="00135E61" w:rsidRDefault="00136BD4" w:rsidP="00136BD4">
          <w:pPr>
            <w:pStyle w:val="39C61A82402241F4BF0836D60C68C43D9"/>
          </w:pPr>
          <w:r w:rsidRPr="001523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E7E595CEE4DE7A007D0E1B1C5F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2C5A4-3512-416D-8F5C-57437595E851}"/>
      </w:docPartPr>
      <w:docPartBody>
        <w:p w:rsidR="00135E61" w:rsidRDefault="00136BD4" w:rsidP="00136BD4">
          <w:pPr>
            <w:pStyle w:val="803E7E595CEE4DE7A007D0E1B1C5FB349"/>
          </w:pPr>
          <w:r w:rsidRPr="001523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94B4E071A54BB88EEB8C07E2B92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08EAA-E3AE-4C16-B8CC-C3C91C454557}"/>
      </w:docPartPr>
      <w:docPartBody>
        <w:p w:rsidR="00135E61" w:rsidRDefault="00136BD4" w:rsidP="00136BD4">
          <w:pPr>
            <w:pStyle w:val="C194B4E071A54BB88EEB8C07E2B924229"/>
          </w:pPr>
          <w:r w:rsidRPr="001523F7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author name</w:t>
          </w:r>
          <w:r w:rsidRPr="001523F7">
            <w:rPr>
              <w:rStyle w:val="PlaceholderText"/>
            </w:rPr>
            <w:t>.</w:t>
          </w:r>
        </w:p>
      </w:docPartBody>
    </w:docPart>
    <w:docPart>
      <w:docPartPr>
        <w:name w:val="CB70AD76C6634C10AA46E98B1CE5E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D290F-3C35-4213-A0DB-C8A488154DA4}"/>
      </w:docPartPr>
      <w:docPartBody>
        <w:p w:rsidR="00135E61" w:rsidRDefault="00136BD4" w:rsidP="00136BD4">
          <w:pPr>
            <w:pStyle w:val="CB70AD76C6634C10AA46E98B1CE5E12F9"/>
          </w:pPr>
          <w:r w:rsidRPr="001523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63AC8B59C7473BB1D1B9E518B47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C1117-CA1F-44D6-9E00-2EF0EEB8635C}"/>
      </w:docPartPr>
      <w:docPartBody>
        <w:p w:rsidR="00135E61" w:rsidRDefault="00136BD4" w:rsidP="00136BD4">
          <w:pPr>
            <w:pStyle w:val="2A63AC8B59C7473BB1D1B9E518B475E29"/>
          </w:pPr>
          <w:r w:rsidRPr="001523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DEF30776DF46BFB9E9CF82F200C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2E90B-50BE-4083-948E-69F821602F32}"/>
      </w:docPartPr>
      <w:docPartBody>
        <w:p w:rsidR="00135E61" w:rsidRDefault="00136BD4" w:rsidP="00136BD4">
          <w:pPr>
            <w:pStyle w:val="B8DEF30776DF46BFB9E9CF82F200C3E67"/>
          </w:pPr>
          <w:r w:rsidRPr="00F26FC8">
            <w:rPr>
              <w:rStyle w:val="PlaceholderText"/>
            </w:rPr>
            <w:t>Please write down your abstract here</w:t>
          </w:r>
          <w:r>
            <w:rPr>
              <w:rStyle w:val="PlaceholderText"/>
            </w:rPr>
            <w:t>.</w:t>
          </w:r>
          <w:r w:rsidRPr="00353090">
            <w:rPr>
              <w:rStyle w:val="PlaceholderText"/>
            </w:rPr>
            <w:t xml:space="preserve"> The abstract should be one </w:t>
          </w:r>
          <w:r>
            <w:rPr>
              <w:rStyle w:val="PlaceholderText"/>
            </w:rPr>
            <w:t xml:space="preserve">justified </w:t>
          </w:r>
          <w:r w:rsidRPr="00353090">
            <w:rPr>
              <w:rStyle w:val="PlaceholderText"/>
            </w:rPr>
            <w:t xml:space="preserve">paragraph </w:t>
          </w:r>
          <w:r>
            <w:rPr>
              <w:rStyle w:val="PlaceholderText"/>
            </w:rPr>
            <w:t xml:space="preserve">and </w:t>
          </w:r>
          <w:r w:rsidRPr="00353090">
            <w:rPr>
              <w:rStyle w:val="PlaceholderText"/>
            </w:rPr>
            <w:t xml:space="preserve">not to exceed </w:t>
          </w:r>
          <w:r>
            <w:rPr>
              <w:rStyle w:val="PlaceholderText"/>
            </w:rPr>
            <w:t>150</w:t>
          </w:r>
          <w:r w:rsidRPr="00353090">
            <w:rPr>
              <w:rStyle w:val="PlaceholderText"/>
            </w:rPr>
            <w:t xml:space="preserve"> words that conforms to APA style</w:t>
          </w:r>
          <w:r>
            <w:rPr>
              <w:rStyle w:val="PlaceholderText"/>
            </w:rPr>
            <w:t xml:space="preserve">. </w:t>
          </w:r>
        </w:p>
      </w:docPartBody>
    </w:docPart>
    <w:docPart>
      <w:docPartPr>
        <w:name w:val="D67F053E2B6C4DADA1FDE35E9DF8E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2721E-413B-4527-A952-5CEC08B7D45C}"/>
      </w:docPartPr>
      <w:docPartBody>
        <w:p w:rsidR="00135E61" w:rsidRDefault="00136BD4" w:rsidP="00136BD4">
          <w:pPr>
            <w:pStyle w:val="D67F053E2B6C4DADA1FDE35E9DF8EFF96"/>
          </w:pPr>
          <w:r>
            <w:rPr>
              <w:rStyle w:val="PlaceholderText"/>
            </w:rPr>
            <w:t xml:space="preserve">Type your keywords here, separated by semicolon, </w:t>
          </w:r>
        </w:p>
      </w:docPartBody>
    </w:docPart>
    <w:docPart>
      <w:docPartPr>
        <w:name w:val="6CACB3701D8446FBBB98F4B5CADFE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BE646-2952-479F-ADFC-920AEB874D13}"/>
      </w:docPartPr>
      <w:docPartBody>
        <w:p w:rsidR="00135E61" w:rsidRDefault="00136BD4" w:rsidP="00136BD4">
          <w:pPr>
            <w:pStyle w:val="6CACB3701D8446FBBB98F4B5CADFEE2E4"/>
          </w:pPr>
          <w:r>
            <w:rPr>
              <w:rStyle w:val="PlaceholderText"/>
              <w:rFonts w:hint="cs"/>
              <w:rtl/>
            </w:rPr>
            <w:t>أنقر لإدخال العنوان باللغة العربية</w:t>
          </w:r>
          <w:r w:rsidRPr="001523F7">
            <w:rPr>
              <w:rStyle w:val="PlaceholderText"/>
            </w:rPr>
            <w:t>.</w:t>
          </w:r>
        </w:p>
      </w:docPartBody>
    </w:docPart>
    <w:docPart>
      <w:docPartPr>
        <w:name w:val="50ACDEEEDA364A5EBFA3A601C25EF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6BF88-3FF3-41C5-92B4-9DE0D3A26335}"/>
      </w:docPartPr>
      <w:docPartBody>
        <w:p w:rsidR="00135E61" w:rsidRDefault="00136BD4" w:rsidP="00136BD4">
          <w:pPr>
            <w:pStyle w:val="50ACDEEEDA364A5EBFA3A601C25EF17C4"/>
          </w:pPr>
          <w:r>
            <w:rPr>
              <w:rStyle w:val="PlaceholderText"/>
              <w:rFonts w:hint="cs"/>
              <w:rtl/>
              <w:lang w:bidi="ar-AE"/>
            </w:rPr>
            <w:t xml:space="preserve">أنقر لإدخال اسم الكاتب الأول </w:t>
          </w:r>
        </w:p>
      </w:docPartBody>
    </w:docPart>
    <w:docPart>
      <w:docPartPr>
        <w:name w:val="A35C968DE49C42A1B58B845EDFA26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665CE-1F31-4D0F-B525-48A6A61A7007}"/>
      </w:docPartPr>
      <w:docPartBody>
        <w:p w:rsidR="00135E61" w:rsidRDefault="00136BD4" w:rsidP="00136BD4">
          <w:pPr>
            <w:pStyle w:val="A35C968DE49C42A1B58B845EDFA260D54"/>
          </w:pPr>
          <w:r>
            <w:rPr>
              <w:rStyle w:val="PlaceholderText"/>
              <w:rFonts w:hint="cs"/>
              <w:rtl/>
            </w:rPr>
            <w:t xml:space="preserve">انقر لإخال اسم الجامعة  أو المنظمة </w:t>
          </w:r>
        </w:p>
      </w:docPartBody>
    </w:docPart>
    <w:docPart>
      <w:docPartPr>
        <w:name w:val="6FC904B6327D439C96AFDD12F4D70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E0B59-EF87-4008-BF53-E494F6946A69}"/>
      </w:docPartPr>
      <w:docPartBody>
        <w:p w:rsidR="00135E61" w:rsidRDefault="00136BD4" w:rsidP="00136BD4">
          <w:pPr>
            <w:pStyle w:val="6FC904B6327D439C96AFDD12F4D7070E4"/>
          </w:pPr>
          <w:r>
            <w:rPr>
              <w:rStyle w:val="PlaceholderText"/>
              <w:rFonts w:hint="cs"/>
              <w:rtl/>
              <w:lang w:bidi="ar-AE"/>
            </w:rPr>
            <w:t xml:space="preserve">أنقر لإدخال اسم الكاتب الثاني </w:t>
          </w:r>
        </w:p>
      </w:docPartBody>
    </w:docPart>
    <w:docPart>
      <w:docPartPr>
        <w:name w:val="29F8CD27E2D14BACBFF98695DBF09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61548-FFA2-4C27-A71F-5DC70D53D59E}"/>
      </w:docPartPr>
      <w:docPartBody>
        <w:p w:rsidR="00135E61" w:rsidRDefault="00136BD4" w:rsidP="00136BD4">
          <w:pPr>
            <w:pStyle w:val="29F8CD27E2D14BACBFF98695DBF0968A4"/>
          </w:pPr>
          <w:r>
            <w:rPr>
              <w:rStyle w:val="PlaceholderText"/>
              <w:rFonts w:hint="cs"/>
              <w:rtl/>
            </w:rPr>
            <w:t xml:space="preserve">انقر لإخال اسم الجامعة  أو المنظمة </w:t>
          </w:r>
        </w:p>
      </w:docPartBody>
    </w:docPart>
    <w:docPart>
      <w:docPartPr>
        <w:name w:val="A933F047A2C84E51B4FBF4EAC27F1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190CB-19E6-4AC7-AA53-61CDD885209D}"/>
      </w:docPartPr>
      <w:docPartBody>
        <w:p w:rsidR="00135E61" w:rsidRDefault="00136BD4" w:rsidP="00136BD4">
          <w:pPr>
            <w:pStyle w:val="A933F047A2C84E51B4FBF4EAC27F12DF4"/>
          </w:pPr>
          <w:r>
            <w:rPr>
              <w:rStyle w:val="PlaceholderText"/>
              <w:rFonts w:hint="cs"/>
              <w:rtl/>
            </w:rPr>
            <w:t>انقر لإدخال اسم الدولة</w:t>
          </w:r>
        </w:p>
      </w:docPartBody>
    </w:docPart>
    <w:docPart>
      <w:docPartPr>
        <w:name w:val="1EC0199467BF4DC79E2BDACF833DB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0D0EA-BFC1-4D8C-B26D-AFD33C9DE12B}"/>
      </w:docPartPr>
      <w:docPartBody>
        <w:p w:rsidR="00135E61" w:rsidRDefault="00136BD4" w:rsidP="00136BD4">
          <w:pPr>
            <w:pStyle w:val="1EC0199467BF4DC79E2BDACF833DB0F34"/>
          </w:pPr>
          <w:r>
            <w:rPr>
              <w:rStyle w:val="PlaceholderText"/>
              <w:rFonts w:hint="cs"/>
              <w:rtl/>
              <w:lang w:bidi="ar-AE"/>
            </w:rPr>
            <w:t xml:space="preserve">أنقر لإدخال اسم الكاتب الثالث </w:t>
          </w:r>
        </w:p>
      </w:docPartBody>
    </w:docPart>
    <w:docPart>
      <w:docPartPr>
        <w:name w:val="34416C1096D54B828D95AB2F8B64E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287BC-F426-41EC-A255-F20B213FB751}"/>
      </w:docPartPr>
      <w:docPartBody>
        <w:p w:rsidR="00135E61" w:rsidRDefault="00136BD4" w:rsidP="00136BD4">
          <w:pPr>
            <w:pStyle w:val="34416C1096D54B828D95AB2F8B64EC094"/>
          </w:pPr>
          <w:r>
            <w:rPr>
              <w:rStyle w:val="PlaceholderText"/>
              <w:rFonts w:hint="cs"/>
              <w:rtl/>
            </w:rPr>
            <w:t xml:space="preserve">انقر لإخال اسم الجامعة  أو المنظمة </w:t>
          </w:r>
        </w:p>
      </w:docPartBody>
    </w:docPart>
    <w:docPart>
      <w:docPartPr>
        <w:name w:val="71F0117A0C4F464A9077A95FDBED6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CCCE5-34BC-4486-8CDE-A1FA849E25C7}"/>
      </w:docPartPr>
      <w:docPartBody>
        <w:p w:rsidR="00135E61" w:rsidRDefault="00136BD4" w:rsidP="00136BD4">
          <w:pPr>
            <w:pStyle w:val="71F0117A0C4F464A9077A95FDBED62674"/>
          </w:pPr>
          <w:r>
            <w:rPr>
              <w:rStyle w:val="PlaceholderText"/>
              <w:rFonts w:hint="cs"/>
              <w:rtl/>
            </w:rPr>
            <w:t>انقر لإدخال اسم الدولة</w:t>
          </w:r>
        </w:p>
      </w:docPartBody>
    </w:docPart>
    <w:docPart>
      <w:docPartPr>
        <w:name w:val="40D1DA0C4553434699D6EA7D33E58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7C1DC-2E48-4648-9D6F-BD304683BB6A}"/>
      </w:docPartPr>
      <w:docPartBody>
        <w:p w:rsidR="00135E61" w:rsidRDefault="00136BD4" w:rsidP="00136BD4">
          <w:pPr>
            <w:pStyle w:val="40D1DA0C4553434699D6EA7D33E583684"/>
          </w:pPr>
          <w:r>
            <w:rPr>
              <w:rStyle w:val="PlaceholderText"/>
              <w:rFonts w:hint="cs"/>
              <w:rtl/>
              <w:lang w:bidi="ar-AE"/>
            </w:rPr>
            <w:t xml:space="preserve">يرجى إدرج مستخلص البحث هنا. المستخلص عبارة عن فقرة واحدة مضبوطة كشيدة لا تتجاوز 150 كلمة  وتتبع في تنسيقها نظام </w:t>
          </w:r>
          <w:r>
            <w:rPr>
              <w:rStyle w:val="PlaceholderText"/>
              <w:lang w:bidi="ar-AE"/>
            </w:rPr>
            <w:t xml:space="preserve">APA </w:t>
          </w:r>
          <w:r>
            <w:rPr>
              <w:rStyle w:val="PlaceholderText"/>
              <w:rFonts w:hint="cs"/>
              <w:rtl/>
              <w:lang w:bidi="ar-AE"/>
            </w:rPr>
            <w:t xml:space="preserve"> </w:t>
          </w:r>
          <w:r>
            <w:rPr>
              <w:rStyle w:val="PlaceholderText"/>
            </w:rPr>
            <w:t xml:space="preserve">. </w:t>
          </w:r>
        </w:p>
      </w:docPartBody>
    </w:docPart>
    <w:docPart>
      <w:docPartPr>
        <w:name w:val="B90B7344F3B345D0AFF2F2AC177C1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B3B45-CE03-4D91-93D1-0C8EF24B8BE6}"/>
      </w:docPartPr>
      <w:docPartBody>
        <w:p w:rsidR="00135E61" w:rsidRDefault="00136BD4" w:rsidP="00136BD4">
          <w:pPr>
            <w:pStyle w:val="B90B7344F3B345D0AFF2F2AC177C1E8B3"/>
          </w:pPr>
          <w:r>
            <w:rPr>
              <w:rStyle w:val="PlaceholderText"/>
              <w:rFonts w:hint="cs"/>
              <w:rtl/>
            </w:rPr>
            <w:t>انقر لإدخال اسم الدولة</w:t>
          </w:r>
        </w:p>
      </w:docPartBody>
    </w:docPart>
    <w:docPart>
      <w:docPartPr>
        <w:name w:val="21434524CF1A4F029F69D5F91F8F7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ABC40-DE40-40EF-B55A-43746487F5F9}"/>
      </w:docPartPr>
      <w:docPartBody>
        <w:p w:rsidR="00135E61" w:rsidRDefault="00136BD4" w:rsidP="00136BD4">
          <w:pPr>
            <w:pStyle w:val="21434524CF1A4F029F69D5F91F8F716A3"/>
          </w:pPr>
          <w:r>
            <w:rPr>
              <w:rStyle w:val="PlaceholderText"/>
              <w:rFonts w:hint="cs"/>
              <w:rtl/>
            </w:rPr>
            <w:t xml:space="preserve">يرجى ادراج الكلمات المفتاحية هنامع استخدام الفاصلة </w:t>
          </w:r>
          <w:r>
            <w:rPr>
              <w:rStyle w:val="PlaceholderText"/>
              <w:rFonts w:hint="cs"/>
              <w:rtl/>
              <w:lang w:bidi="ar-AE"/>
            </w:rPr>
            <w:t xml:space="preserve"> المنقوطة </w:t>
          </w:r>
          <w:r>
            <w:rPr>
              <w:rStyle w:val="PlaceholderText"/>
              <w:rFonts w:hint="cs"/>
              <w:rtl/>
            </w:rPr>
            <w:t xml:space="preserve">بينها، </w:t>
          </w:r>
        </w:p>
      </w:docPartBody>
    </w:docPart>
    <w:docPart>
      <w:docPartPr>
        <w:name w:val="D0F9B078CB954AE69D5472E971631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D635-4337-430C-B0B3-CB4886B55238}"/>
      </w:docPartPr>
      <w:docPartBody>
        <w:p w:rsidR="00135E61" w:rsidRDefault="00136BD4" w:rsidP="00136BD4">
          <w:pPr>
            <w:pStyle w:val="D0F9B078CB954AE69D5472E971631BB82"/>
          </w:pPr>
          <w:r>
            <w:rPr>
              <w:rStyle w:val="PlaceholderText"/>
              <w:rFonts w:hint="cs"/>
              <w:rtl/>
            </w:rPr>
            <w:t>يرجى كتابة العنوان القصير</w:t>
          </w:r>
        </w:p>
      </w:docPartBody>
    </w:docPart>
    <w:docPart>
      <w:docPartPr>
        <w:name w:val="4C07C21D580B4075A7E9BDD9DD91E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4D286-739D-45B8-B807-3426C201DBD9}"/>
      </w:docPartPr>
      <w:docPartBody>
        <w:p w:rsidR="00135E61" w:rsidRDefault="00136BD4" w:rsidP="00136BD4">
          <w:pPr>
            <w:pStyle w:val="4C07C21D580B4075A7E9BDD9DD91E2521"/>
          </w:pPr>
          <w:r>
            <w:rPr>
              <w:rStyle w:val="PlaceholderText"/>
              <w:rFonts w:hint="cs"/>
              <w:rtl/>
            </w:rPr>
            <w:t xml:space="preserve">يرجى إصافة اسم الكاتب أو الكتاب مع وضع شرطة - بينهم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45F5"/>
    <w:rsid w:val="00135E61"/>
    <w:rsid w:val="00136BD4"/>
    <w:rsid w:val="001604E5"/>
    <w:rsid w:val="00303BC2"/>
    <w:rsid w:val="006120F4"/>
    <w:rsid w:val="0067614D"/>
    <w:rsid w:val="006E38E6"/>
    <w:rsid w:val="007B6E08"/>
    <w:rsid w:val="008C45F5"/>
    <w:rsid w:val="00D0541D"/>
    <w:rsid w:val="00F24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6BD4"/>
    <w:rPr>
      <w:color w:val="808080"/>
    </w:rPr>
  </w:style>
  <w:style w:type="character" w:customStyle="1" w:styleId="TinE">
    <w:name w:val="TinE"/>
    <w:basedOn w:val="DefaultParagraphFont"/>
    <w:uiPriority w:val="1"/>
    <w:qFormat/>
    <w:rsid w:val="00303BC2"/>
    <w:rPr>
      <w:rFonts w:asciiTheme="majorBidi" w:hAnsiTheme="majorBidi"/>
      <w:sz w:val="24"/>
    </w:rPr>
  </w:style>
  <w:style w:type="paragraph" w:customStyle="1" w:styleId="E0D4A2269B0E46E9B9D0CA9258BC9705">
    <w:name w:val="E0D4A2269B0E46E9B9D0CA9258BC9705"/>
    <w:rsid w:val="00303BC2"/>
    <w:pPr>
      <w:spacing w:after="0" w:line="240" w:lineRule="auto"/>
      <w:jc w:val="center"/>
    </w:pPr>
    <w:rPr>
      <w:rFonts w:asciiTheme="majorBidi" w:eastAsiaTheme="minorHAnsi" w:hAnsiTheme="majorBidi" w:cstheme="majorBidi"/>
      <w:color w:val="000000"/>
      <w:sz w:val="24"/>
      <w:szCs w:val="24"/>
    </w:rPr>
  </w:style>
  <w:style w:type="paragraph" w:customStyle="1" w:styleId="TitleinEnglish">
    <w:name w:val="Title in English"/>
    <w:basedOn w:val="Normal"/>
    <w:qFormat/>
    <w:rsid w:val="00136BD4"/>
    <w:pPr>
      <w:spacing w:after="0" w:line="240" w:lineRule="auto"/>
      <w:jc w:val="center"/>
    </w:pPr>
    <w:rPr>
      <w:rFonts w:asciiTheme="majorBidi" w:eastAsiaTheme="minorHAnsi" w:hAnsiTheme="majorBidi" w:cstheme="majorBidi"/>
      <w:color w:val="000000"/>
      <w:sz w:val="24"/>
      <w:szCs w:val="24"/>
    </w:rPr>
  </w:style>
  <w:style w:type="character" w:customStyle="1" w:styleId="APAstyle">
    <w:name w:val="APA style"/>
    <w:basedOn w:val="DefaultParagraphFont"/>
    <w:uiPriority w:val="1"/>
    <w:qFormat/>
    <w:rsid w:val="00136BD4"/>
    <w:rPr>
      <w:rFonts w:asciiTheme="majorBidi" w:hAnsiTheme="majorBidi"/>
      <w:sz w:val="24"/>
    </w:rPr>
  </w:style>
  <w:style w:type="paragraph" w:customStyle="1" w:styleId="068F6DEC9A0643FDA11429527C0DF379">
    <w:name w:val="068F6DEC9A0643FDA11429527C0DF379"/>
    <w:rsid w:val="00136BD4"/>
    <w:pPr>
      <w:spacing w:after="0" w:line="240" w:lineRule="auto"/>
      <w:jc w:val="center"/>
    </w:pPr>
    <w:rPr>
      <w:rFonts w:asciiTheme="majorBidi" w:eastAsiaTheme="minorHAnsi" w:hAnsiTheme="majorBidi" w:cstheme="majorBidi"/>
      <w:color w:val="000000"/>
      <w:sz w:val="24"/>
      <w:szCs w:val="24"/>
    </w:rPr>
  </w:style>
  <w:style w:type="paragraph" w:customStyle="1" w:styleId="A2EA9AB5D41F4643AE5DF3D534741C26">
    <w:name w:val="A2EA9AB5D41F4643AE5DF3D534741C26"/>
    <w:rsid w:val="00136BD4"/>
    <w:pPr>
      <w:bidi/>
      <w:spacing w:after="0" w:line="240" w:lineRule="auto"/>
    </w:pPr>
    <w:rPr>
      <w:rFonts w:eastAsiaTheme="minorHAnsi"/>
    </w:rPr>
  </w:style>
  <w:style w:type="paragraph" w:customStyle="1" w:styleId="887C35FCD81043C781B44E29F72F02E9">
    <w:name w:val="887C35FCD81043C781B44E29F72F02E9"/>
    <w:rsid w:val="00136BD4"/>
    <w:pPr>
      <w:bidi/>
      <w:spacing w:after="0" w:line="240" w:lineRule="auto"/>
    </w:pPr>
    <w:rPr>
      <w:rFonts w:eastAsiaTheme="minorHAnsi"/>
    </w:rPr>
  </w:style>
  <w:style w:type="paragraph" w:customStyle="1" w:styleId="7574B2D2D42A447E9BE8D2C52EDFD9D5">
    <w:name w:val="7574B2D2D42A447E9BE8D2C52EDFD9D5"/>
    <w:rsid w:val="00136BD4"/>
    <w:pPr>
      <w:bidi/>
      <w:spacing w:after="0" w:line="240" w:lineRule="auto"/>
    </w:pPr>
    <w:rPr>
      <w:rFonts w:eastAsiaTheme="minorHAnsi"/>
    </w:rPr>
  </w:style>
  <w:style w:type="paragraph" w:customStyle="1" w:styleId="B1227448F7554A4386E80800D0ECABC6">
    <w:name w:val="B1227448F7554A4386E80800D0ECABC6"/>
    <w:rsid w:val="00136BD4"/>
    <w:pPr>
      <w:bidi/>
      <w:spacing w:after="0" w:line="240" w:lineRule="auto"/>
    </w:pPr>
    <w:rPr>
      <w:rFonts w:eastAsiaTheme="minorHAnsi"/>
    </w:rPr>
  </w:style>
  <w:style w:type="paragraph" w:customStyle="1" w:styleId="B1227448F7554A4386E80800D0ECABC61">
    <w:name w:val="B1227448F7554A4386E80800D0ECABC61"/>
    <w:rsid w:val="00136BD4"/>
    <w:pPr>
      <w:bidi/>
      <w:spacing w:after="0" w:line="240" w:lineRule="auto"/>
    </w:pPr>
    <w:rPr>
      <w:rFonts w:eastAsiaTheme="minorHAnsi"/>
    </w:rPr>
  </w:style>
  <w:style w:type="paragraph" w:customStyle="1" w:styleId="B1227448F7554A4386E80800D0ECABC62">
    <w:name w:val="B1227448F7554A4386E80800D0ECABC62"/>
    <w:rsid w:val="00136BD4"/>
    <w:pPr>
      <w:bidi/>
      <w:spacing w:after="0" w:line="240" w:lineRule="auto"/>
    </w:pPr>
    <w:rPr>
      <w:rFonts w:ascii="Times New Roman" w:eastAsiaTheme="minorHAnsi" w:hAnsi="Times New Roman"/>
      <w:color w:val="000000"/>
      <w:sz w:val="24"/>
      <w:szCs w:val="24"/>
    </w:rPr>
  </w:style>
  <w:style w:type="paragraph" w:customStyle="1" w:styleId="B1227448F7554A4386E80800D0ECABC63">
    <w:name w:val="B1227448F7554A4386E80800D0ECABC6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">
    <w:name w:val="C131425FB0E5411F8017D22B6516161D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">
    <w:name w:val="7E63F412937B40588EEB76987F6AF67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">
    <w:name w:val="2137E23501A7417D949D9D8ABB42D46B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1227448F7554A4386E80800D0ECABC64">
    <w:name w:val="B1227448F7554A4386E80800D0ECABC6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1">
    <w:name w:val="C131425FB0E5411F8017D22B6516161D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1">
    <w:name w:val="7E63F412937B40588EEB76987F6AF678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1">
    <w:name w:val="2137E23501A7417D949D9D8ABB42D46B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">
    <w:name w:val="BD04641E02C6458999448713AD12B8F3"/>
    <w:rsid w:val="00136BD4"/>
  </w:style>
  <w:style w:type="paragraph" w:customStyle="1" w:styleId="39C61A82402241F4BF0836D60C68C43D">
    <w:name w:val="39C61A82402241F4BF0836D60C68C43D"/>
    <w:rsid w:val="00136BD4"/>
  </w:style>
  <w:style w:type="paragraph" w:customStyle="1" w:styleId="803E7E595CEE4DE7A007D0E1B1C5FB34">
    <w:name w:val="803E7E595CEE4DE7A007D0E1B1C5FB34"/>
    <w:rsid w:val="00136BD4"/>
  </w:style>
  <w:style w:type="paragraph" w:customStyle="1" w:styleId="C194B4E071A54BB88EEB8C07E2B92422">
    <w:name w:val="C194B4E071A54BB88EEB8C07E2B92422"/>
    <w:rsid w:val="00136BD4"/>
  </w:style>
  <w:style w:type="paragraph" w:customStyle="1" w:styleId="CB70AD76C6634C10AA46E98B1CE5E12F">
    <w:name w:val="CB70AD76C6634C10AA46E98B1CE5E12F"/>
    <w:rsid w:val="00136BD4"/>
  </w:style>
  <w:style w:type="paragraph" w:customStyle="1" w:styleId="2A63AC8B59C7473BB1D1B9E518B475E2">
    <w:name w:val="2A63AC8B59C7473BB1D1B9E518B475E2"/>
    <w:rsid w:val="00136BD4"/>
  </w:style>
  <w:style w:type="paragraph" w:customStyle="1" w:styleId="B1227448F7554A4386E80800D0ECABC65">
    <w:name w:val="B1227448F7554A4386E80800D0ECABC6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2">
    <w:name w:val="C131425FB0E5411F8017D22B6516161D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2">
    <w:name w:val="7E63F412937B40588EEB76987F6AF678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2">
    <w:name w:val="2137E23501A7417D949D9D8ABB42D46B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1">
    <w:name w:val="BD04641E02C6458999448713AD12B8F3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9C61A82402241F4BF0836D60C68C43D1">
    <w:name w:val="39C61A82402241F4BF0836D60C68C43D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03E7E595CEE4DE7A007D0E1B1C5FB341">
    <w:name w:val="803E7E595CEE4DE7A007D0E1B1C5FB34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94B4E071A54BB88EEB8C07E2B924221">
    <w:name w:val="C194B4E071A54BB88EEB8C07E2B92422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70AD76C6634C10AA46E98B1CE5E12F1">
    <w:name w:val="CB70AD76C6634C10AA46E98B1CE5E12F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A63AC8B59C7473BB1D1B9E518B475E21">
    <w:name w:val="2A63AC8B59C7473BB1D1B9E518B475E2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1227448F7554A4386E80800D0ECABC66">
    <w:name w:val="B1227448F7554A4386E80800D0ECABC6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3">
    <w:name w:val="C131425FB0E5411F8017D22B6516161D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3">
    <w:name w:val="7E63F412937B40588EEB76987F6AF678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3">
    <w:name w:val="2137E23501A7417D949D9D8ABB42D46B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2">
    <w:name w:val="BD04641E02C6458999448713AD12B8F3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9C61A82402241F4BF0836D60C68C43D2">
    <w:name w:val="39C61A82402241F4BF0836D60C68C43D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03E7E595CEE4DE7A007D0E1B1C5FB342">
    <w:name w:val="803E7E595CEE4DE7A007D0E1B1C5FB34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94B4E071A54BB88EEB8C07E2B924222">
    <w:name w:val="C194B4E071A54BB88EEB8C07E2B92422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70AD76C6634C10AA46E98B1CE5E12F2">
    <w:name w:val="CB70AD76C6634C10AA46E98B1CE5E12F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A63AC8B59C7473BB1D1B9E518B475E22">
    <w:name w:val="2A63AC8B59C7473BB1D1B9E518B475E2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8DEF30776DF46BFB9E9CF82F200C3E6">
    <w:name w:val="B8DEF30776DF46BFB9E9CF82F200C3E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E8F441287AC43E9AE5C37CBC7C94A30">
    <w:name w:val="2E8F441287AC43E9AE5C37CBC7C94A30"/>
    <w:rsid w:val="00136BD4"/>
  </w:style>
  <w:style w:type="paragraph" w:customStyle="1" w:styleId="48B28FFF92FC4AB5A209628BFBC76DEF">
    <w:name w:val="48B28FFF92FC4AB5A209628BFBC76DEF"/>
    <w:rsid w:val="00136BD4"/>
  </w:style>
  <w:style w:type="paragraph" w:customStyle="1" w:styleId="D493C4B5C5574D28B85D331292B76286">
    <w:name w:val="D493C4B5C5574D28B85D331292B76286"/>
    <w:rsid w:val="00136BD4"/>
  </w:style>
  <w:style w:type="paragraph" w:customStyle="1" w:styleId="B1227448F7554A4386E80800D0ECABC67">
    <w:name w:val="B1227448F7554A4386E80800D0ECABC6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4">
    <w:name w:val="C131425FB0E5411F8017D22B6516161D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4">
    <w:name w:val="7E63F412937B40588EEB76987F6AF678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4">
    <w:name w:val="2137E23501A7417D949D9D8ABB42D46B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3">
    <w:name w:val="BD04641E02C6458999448713AD12B8F3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9C61A82402241F4BF0836D60C68C43D3">
    <w:name w:val="39C61A82402241F4BF0836D60C68C43D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03E7E595CEE4DE7A007D0E1B1C5FB343">
    <w:name w:val="803E7E595CEE4DE7A007D0E1B1C5FB34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94B4E071A54BB88EEB8C07E2B924223">
    <w:name w:val="C194B4E071A54BB88EEB8C07E2B92422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70AD76C6634C10AA46E98B1CE5E12F3">
    <w:name w:val="CB70AD76C6634C10AA46E98B1CE5E12F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A63AC8B59C7473BB1D1B9E518B475E23">
    <w:name w:val="2A63AC8B59C7473BB1D1B9E518B475E2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8DEF30776DF46BFB9E9CF82F200C3E61">
    <w:name w:val="B8DEF30776DF46BFB9E9CF82F200C3E6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67F053E2B6C4DADA1FDE35E9DF8EFF9">
    <w:name w:val="D67F053E2B6C4DADA1FDE35E9DF8EFF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E8F441287AC43E9AE5C37CBC7C94A301">
    <w:name w:val="2E8F441287AC43E9AE5C37CBC7C94A30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48B28FFF92FC4AB5A209628BFBC76DEF1">
    <w:name w:val="48B28FFF92FC4AB5A209628BFBC76DEF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493C4B5C5574D28B85D331292B762861">
    <w:name w:val="D493C4B5C5574D28B85D331292B76286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617CFB4BB574B01936B2730306DC104">
    <w:name w:val="6617CFB4BB574B01936B2730306DC104"/>
    <w:rsid w:val="00136BD4"/>
  </w:style>
  <w:style w:type="paragraph" w:customStyle="1" w:styleId="B1227448F7554A4386E80800D0ECABC68">
    <w:name w:val="B1227448F7554A4386E80800D0ECABC6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5">
    <w:name w:val="C131425FB0E5411F8017D22B6516161D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5">
    <w:name w:val="7E63F412937B40588EEB76987F6AF678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5">
    <w:name w:val="2137E23501A7417D949D9D8ABB42D46B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4">
    <w:name w:val="BD04641E02C6458999448713AD12B8F3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9C61A82402241F4BF0836D60C68C43D4">
    <w:name w:val="39C61A82402241F4BF0836D60C68C43D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03E7E595CEE4DE7A007D0E1B1C5FB344">
    <w:name w:val="803E7E595CEE4DE7A007D0E1B1C5FB34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94B4E071A54BB88EEB8C07E2B924224">
    <w:name w:val="C194B4E071A54BB88EEB8C07E2B92422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70AD76C6634C10AA46E98B1CE5E12F4">
    <w:name w:val="CB70AD76C6634C10AA46E98B1CE5E12F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A63AC8B59C7473BB1D1B9E518B475E24">
    <w:name w:val="2A63AC8B59C7473BB1D1B9E518B475E2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8DEF30776DF46BFB9E9CF82F200C3E62">
    <w:name w:val="B8DEF30776DF46BFB9E9CF82F200C3E6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67F053E2B6C4DADA1FDE35E9DF8EFF91">
    <w:name w:val="D67F053E2B6C4DADA1FDE35E9DF8EFF9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B798B7B158D43FCB17B1C1036D5B7F8">
    <w:name w:val="3B798B7B158D43FCB17B1C1036D5B7F8"/>
    <w:rsid w:val="00136BD4"/>
  </w:style>
  <w:style w:type="paragraph" w:customStyle="1" w:styleId="B1227448F7554A4386E80800D0ECABC69">
    <w:name w:val="B1227448F7554A4386E80800D0ECABC6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6">
    <w:name w:val="C131425FB0E5411F8017D22B6516161D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6">
    <w:name w:val="7E63F412937B40588EEB76987F6AF678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6">
    <w:name w:val="2137E23501A7417D949D9D8ABB42D46B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5">
    <w:name w:val="BD04641E02C6458999448713AD12B8F3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9C61A82402241F4BF0836D60C68C43D5">
    <w:name w:val="39C61A82402241F4BF0836D60C68C43D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03E7E595CEE4DE7A007D0E1B1C5FB345">
    <w:name w:val="803E7E595CEE4DE7A007D0E1B1C5FB34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94B4E071A54BB88EEB8C07E2B924225">
    <w:name w:val="C194B4E071A54BB88EEB8C07E2B92422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70AD76C6634C10AA46E98B1CE5E12F5">
    <w:name w:val="CB70AD76C6634C10AA46E98B1CE5E12F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A63AC8B59C7473BB1D1B9E518B475E25">
    <w:name w:val="2A63AC8B59C7473BB1D1B9E518B475E2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8DEF30776DF46BFB9E9CF82F200C3E63">
    <w:name w:val="B8DEF30776DF46BFB9E9CF82F200C3E6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67F053E2B6C4DADA1FDE35E9DF8EFF92">
    <w:name w:val="D67F053E2B6C4DADA1FDE35E9DF8EFF9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CACB3701D8446FBBB98F4B5CADFEE2E">
    <w:name w:val="6CACB3701D8446FBBB98F4B5CADFEE2E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0ACDEEEDA364A5EBFA3A601C25EF17C">
    <w:name w:val="50ACDEEEDA364A5EBFA3A601C25EF17C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A35C968DE49C42A1B58B845EDFA260D5">
    <w:name w:val="A35C968DE49C42A1B58B845EDFA260D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FC904B6327D439C96AFDD12F4D7070E">
    <w:name w:val="6FC904B6327D439C96AFDD12F4D7070E"/>
    <w:rsid w:val="00136BD4"/>
  </w:style>
  <w:style w:type="paragraph" w:customStyle="1" w:styleId="29F8CD27E2D14BACBFF98695DBF0968A">
    <w:name w:val="29F8CD27E2D14BACBFF98695DBF0968A"/>
    <w:rsid w:val="00136BD4"/>
  </w:style>
  <w:style w:type="paragraph" w:customStyle="1" w:styleId="A933F047A2C84E51B4FBF4EAC27F12DF">
    <w:name w:val="A933F047A2C84E51B4FBF4EAC27F12DF"/>
    <w:rsid w:val="00136BD4"/>
  </w:style>
  <w:style w:type="paragraph" w:customStyle="1" w:styleId="1EC0199467BF4DC79E2BDACF833DB0F3">
    <w:name w:val="1EC0199467BF4DC79E2BDACF833DB0F3"/>
    <w:rsid w:val="00136BD4"/>
  </w:style>
  <w:style w:type="paragraph" w:customStyle="1" w:styleId="34416C1096D54B828D95AB2F8B64EC09">
    <w:name w:val="34416C1096D54B828D95AB2F8B64EC09"/>
    <w:rsid w:val="00136BD4"/>
  </w:style>
  <w:style w:type="paragraph" w:customStyle="1" w:styleId="71F0117A0C4F464A9077A95FDBED6267">
    <w:name w:val="71F0117A0C4F464A9077A95FDBED6267"/>
    <w:rsid w:val="00136BD4"/>
  </w:style>
  <w:style w:type="paragraph" w:customStyle="1" w:styleId="40D1DA0C4553434699D6EA7D33E58368">
    <w:name w:val="40D1DA0C4553434699D6EA7D33E58368"/>
    <w:rsid w:val="00136BD4"/>
  </w:style>
  <w:style w:type="paragraph" w:customStyle="1" w:styleId="B1227448F7554A4386E80800D0ECABC610">
    <w:name w:val="B1227448F7554A4386E80800D0ECABC610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7">
    <w:name w:val="C131425FB0E5411F8017D22B6516161D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7">
    <w:name w:val="7E63F412937B40588EEB76987F6AF678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7">
    <w:name w:val="2137E23501A7417D949D9D8ABB42D46B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6">
    <w:name w:val="BD04641E02C6458999448713AD12B8F3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9C61A82402241F4BF0836D60C68C43D6">
    <w:name w:val="39C61A82402241F4BF0836D60C68C43D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03E7E595CEE4DE7A007D0E1B1C5FB346">
    <w:name w:val="803E7E595CEE4DE7A007D0E1B1C5FB34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94B4E071A54BB88EEB8C07E2B924226">
    <w:name w:val="C194B4E071A54BB88EEB8C07E2B92422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70AD76C6634C10AA46E98B1CE5E12F6">
    <w:name w:val="CB70AD76C6634C10AA46E98B1CE5E12F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A63AC8B59C7473BB1D1B9E518B475E26">
    <w:name w:val="2A63AC8B59C7473BB1D1B9E518B475E2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8DEF30776DF46BFB9E9CF82F200C3E64">
    <w:name w:val="B8DEF30776DF46BFB9E9CF82F200C3E6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67F053E2B6C4DADA1FDE35E9DF8EFF93">
    <w:name w:val="D67F053E2B6C4DADA1FDE35E9DF8EFF9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CACB3701D8446FBBB98F4B5CADFEE2E1">
    <w:name w:val="6CACB3701D8446FBBB98F4B5CADFEE2E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0ACDEEEDA364A5EBFA3A601C25EF17C1">
    <w:name w:val="50ACDEEEDA364A5EBFA3A601C25EF17C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A35C968DE49C42A1B58B845EDFA260D51">
    <w:name w:val="A35C968DE49C42A1B58B845EDFA260D5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90B7344F3B345D0AFF2F2AC177C1E8B">
    <w:name w:val="B90B7344F3B345D0AFF2F2AC177C1E8B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FC904B6327D439C96AFDD12F4D7070E1">
    <w:name w:val="6FC904B6327D439C96AFDD12F4D7070E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9F8CD27E2D14BACBFF98695DBF0968A1">
    <w:name w:val="29F8CD27E2D14BACBFF98695DBF0968A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A933F047A2C84E51B4FBF4EAC27F12DF1">
    <w:name w:val="A933F047A2C84E51B4FBF4EAC27F12DF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EC0199467BF4DC79E2BDACF833DB0F31">
    <w:name w:val="1EC0199467BF4DC79E2BDACF833DB0F3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4416C1096D54B828D95AB2F8B64EC091">
    <w:name w:val="34416C1096D54B828D95AB2F8B64EC09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1F0117A0C4F464A9077A95FDBED62671">
    <w:name w:val="71F0117A0C4F464A9077A95FDBED6267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40D1DA0C4553434699D6EA7D33E583681">
    <w:name w:val="40D1DA0C4553434699D6EA7D33E58368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434524CF1A4F029F69D5F91F8F716A">
    <w:name w:val="21434524CF1A4F029F69D5F91F8F716A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1227448F7554A4386E80800D0ECABC611">
    <w:name w:val="B1227448F7554A4386E80800D0ECABC61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8">
    <w:name w:val="C131425FB0E5411F8017D22B6516161D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8">
    <w:name w:val="7E63F412937B40588EEB76987F6AF678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8">
    <w:name w:val="2137E23501A7417D949D9D8ABB42D46B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7">
    <w:name w:val="BD04641E02C6458999448713AD12B8F3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9C61A82402241F4BF0836D60C68C43D7">
    <w:name w:val="39C61A82402241F4BF0836D60C68C43D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03E7E595CEE4DE7A007D0E1B1C5FB347">
    <w:name w:val="803E7E595CEE4DE7A007D0E1B1C5FB34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94B4E071A54BB88EEB8C07E2B924227">
    <w:name w:val="C194B4E071A54BB88EEB8C07E2B92422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70AD76C6634C10AA46E98B1CE5E12F7">
    <w:name w:val="CB70AD76C6634C10AA46E98B1CE5E12F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A63AC8B59C7473BB1D1B9E518B475E27">
    <w:name w:val="2A63AC8B59C7473BB1D1B9E518B475E2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8DEF30776DF46BFB9E9CF82F200C3E65">
    <w:name w:val="B8DEF30776DF46BFB9E9CF82F200C3E6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67F053E2B6C4DADA1FDE35E9DF8EFF94">
    <w:name w:val="D67F053E2B6C4DADA1FDE35E9DF8EFF9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CACB3701D8446FBBB98F4B5CADFEE2E2">
    <w:name w:val="6CACB3701D8446FBBB98F4B5CADFEE2E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0ACDEEEDA364A5EBFA3A601C25EF17C2">
    <w:name w:val="50ACDEEEDA364A5EBFA3A601C25EF17C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A35C968DE49C42A1B58B845EDFA260D52">
    <w:name w:val="A35C968DE49C42A1B58B845EDFA260D5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90B7344F3B345D0AFF2F2AC177C1E8B1">
    <w:name w:val="B90B7344F3B345D0AFF2F2AC177C1E8B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FC904B6327D439C96AFDD12F4D7070E2">
    <w:name w:val="6FC904B6327D439C96AFDD12F4D7070E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9F8CD27E2D14BACBFF98695DBF0968A2">
    <w:name w:val="29F8CD27E2D14BACBFF98695DBF0968A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A933F047A2C84E51B4FBF4EAC27F12DF2">
    <w:name w:val="A933F047A2C84E51B4FBF4EAC27F12DF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EC0199467BF4DC79E2BDACF833DB0F32">
    <w:name w:val="1EC0199467BF4DC79E2BDACF833DB0F3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4416C1096D54B828D95AB2F8B64EC092">
    <w:name w:val="34416C1096D54B828D95AB2F8B64EC09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1F0117A0C4F464A9077A95FDBED62672">
    <w:name w:val="71F0117A0C4F464A9077A95FDBED6267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40D1DA0C4553434699D6EA7D33E583682">
    <w:name w:val="40D1DA0C4553434699D6EA7D33E58368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434524CF1A4F029F69D5F91F8F716A1">
    <w:name w:val="21434524CF1A4F029F69D5F91F8F716A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0F9B078CB954AE69D5472E971631BB8">
    <w:name w:val="D0F9B078CB954AE69D5472E971631BB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1227448F7554A4386E80800D0ECABC612">
    <w:name w:val="B1227448F7554A4386E80800D0ECABC61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9">
    <w:name w:val="C131425FB0E5411F8017D22B6516161D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9">
    <w:name w:val="7E63F412937B40588EEB76987F6AF678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9">
    <w:name w:val="2137E23501A7417D949D9D8ABB42D46B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8">
    <w:name w:val="BD04641E02C6458999448713AD12B8F3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9C61A82402241F4BF0836D60C68C43D8">
    <w:name w:val="39C61A82402241F4BF0836D60C68C43D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03E7E595CEE4DE7A007D0E1B1C5FB348">
    <w:name w:val="803E7E595CEE4DE7A007D0E1B1C5FB34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94B4E071A54BB88EEB8C07E2B924228">
    <w:name w:val="C194B4E071A54BB88EEB8C07E2B92422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70AD76C6634C10AA46E98B1CE5E12F8">
    <w:name w:val="CB70AD76C6634C10AA46E98B1CE5E12F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A63AC8B59C7473BB1D1B9E518B475E28">
    <w:name w:val="2A63AC8B59C7473BB1D1B9E518B475E28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8DEF30776DF46BFB9E9CF82F200C3E66">
    <w:name w:val="B8DEF30776DF46BFB9E9CF82F200C3E6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67F053E2B6C4DADA1FDE35E9DF8EFF95">
    <w:name w:val="D67F053E2B6C4DADA1FDE35E9DF8EFF95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CACB3701D8446FBBB98F4B5CADFEE2E3">
    <w:name w:val="6CACB3701D8446FBBB98F4B5CADFEE2E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0ACDEEEDA364A5EBFA3A601C25EF17C3">
    <w:name w:val="50ACDEEEDA364A5EBFA3A601C25EF17C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A35C968DE49C42A1B58B845EDFA260D53">
    <w:name w:val="A35C968DE49C42A1B58B845EDFA260D5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90B7344F3B345D0AFF2F2AC177C1E8B2">
    <w:name w:val="B90B7344F3B345D0AFF2F2AC177C1E8B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FC904B6327D439C96AFDD12F4D7070E3">
    <w:name w:val="6FC904B6327D439C96AFDD12F4D7070E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9F8CD27E2D14BACBFF98695DBF0968A3">
    <w:name w:val="29F8CD27E2D14BACBFF98695DBF0968A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A933F047A2C84E51B4FBF4EAC27F12DF3">
    <w:name w:val="A933F047A2C84E51B4FBF4EAC27F12DF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EC0199467BF4DC79E2BDACF833DB0F33">
    <w:name w:val="1EC0199467BF4DC79E2BDACF833DB0F3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4416C1096D54B828D95AB2F8B64EC093">
    <w:name w:val="34416C1096D54B828D95AB2F8B64EC09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1F0117A0C4F464A9077A95FDBED62673">
    <w:name w:val="71F0117A0C4F464A9077A95FDBED6267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40D1DA0C4553434699D6EA7D33E583683">
    <w:name w:val="40D1DA0C4553434699D6EA7D33E58368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434524CF1A4F029F69D5F91F8F716A2">
    <w:name w:val="21434524CF1A4F029F69D5F91F8F716A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0F9B078CB954AE69D5472E971631BB81">
    <w:name w:val="D0F9B078CB954AE69D5472E971631BB8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4C07C21D580B4075A7E9BDD9DD91E252">
    <w:name w:val="4C07C21D580B4075A7E9BDD9DD91E25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1227448F7554A4386E80800D0ECABC613">
    <w:name w:val="B1227448F7554A4386E80800D0ECABC61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31425FB0E5411F8017D22B6516161D10">
    <w:name w:val="C131425FB0E5411F8017D22B6516161D10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E63F412937B40588EEB76987F6AF67810">
    <w:name w:val="7E63F412937B40588EEB76987F6AF67810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37E23501A7417D949D9D8ABB42D46B10">
    <w:name w:val="2137E23501A7417D949D9D8ABB42D46B10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D04641E02C6458999448713AD12B8F39">
    <w:name w:val="BD04641E02C6458999448713AD12B8F3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9C61A82402241F4BF0836D60C68C43D9">
    <w:name w:val="39C61A82402241F4BF0836D60C68C43D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03E7E595CEE4DE7A007D0E1B1C5FB349">
    <w:name w:val="803E7E595CEE4DE7A007D0E1B1C5FB34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94B4E071A54BB88EEB8C07E2B924229">
    <w:name w:val="C194B4E071A54BB88EEB8C07E2B92422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70AD76C6634C10AA46E98B1CE5E12F9">
    <w:name w:val="CB70AD76C6634C10AA46E98B1CE5E12F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A63AC8B59C7473BB1D1B9E518B475E29">
    <w:name w:val="2A63AC8B59C7473BB1D1B9E518B475E29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8DEF30776DF46BFB9E9CF82F200C3E67">
    <w:name w:val="B8DEF30776DF46BFB9E9CF82F200C3E67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67F053E2B6C4DADA1FDE35E9DF8EFF96">
    <w:name w:val="D67F053E2B6C4DADA1FDE35E9DF8EFF96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CACB3701D8446FBBB98F4B5CADFEE2E4">
    <w:name w:val="6CACB3701D8446FBBB98F4B5CADFEE2E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0ACDEEEDA364A5EBFA3A601C25EF17C4">
    <w:name w:val="50ACDEEEDA364A5EBFA3A601C25EF17C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A35C968DE49C42A1B58B845EDFA260D54">
    <w:name w:val="A35C968DE49C42A1B58B845EDFA260D5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90B7344F3B345D0AFF2F2AC177C1E8B3">
    <w:name w:val="B90B7344F3B345D0AFF2F2AC177C1E8B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6FC904B6327D439C96AFDD12F4D7070E4">
    <w:name w:val="6FC904B6327D439C96AFDD12F4D7070E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9F8CD27E2D14BACBFF98695DBF0968A4">
    <w:name w:val="29F8CD27E2D14BACBFF98695DBF0968A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A933F047A2C84E51B4FBF4EAC27F12DF4">
    <w:name w:val="A933F047A2C84E51B4FBF4EAC27F12DF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EC0199467BF4DC79E2BDACF833DB0F34">
    <w:name w:val="1EC0199467BF4DC79E2BDACF833DB0F3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4416C1096D54B828D95AB2F8B64EC094">
    <w:name w:val="34416C1096D54B828D95AB2F8B64EC09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71F0117A0C4F464A9077A95FDBED62674">
    <w:name w:val="71F0117A0C4F464A9077A95FDBED6267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40D1DA0C4553434699D6EA7D33E583684">
    <w:name w:val="40D1DA0C4553434699D6EA7D33E583684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21434524CF1A4F029F69D5F91F8F716A3">
    <w:name w:val="21434524CF1A4F029F69D5F91F8F716A3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0F9B078CB954AE69D5472E971631BB82">
    <w:name w:val="D0F9B078CB954AE69D5472E971631BB82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4C07C21D580B4075A7E9BDD9DD91E2521">
    <w:name w:val="4C07C21D580B4075A7E9BDD9DD91E2521"/>
    <w:rsid w:val="00136BD4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cr90</b:Tag>
    <b:SourceType>Book</b:SourceType>
    <b:Guid>{C938DE1E-9CD6-4FD9-8AC6-DE99FB92E6CC}</b:Guid>
    <b:Title>Mnemonic instrution for student with learning dis-ability. </b:Title>
    <b:Year>1990</b:Year>
    <b:Publisher>Learning Disability Qunrtarly, 13,271-279</b:Publisher>
    <b:Author>
      <b:Author>
        <b:NameList>
          <b:Person>
            <b:Last>Scrugs</b:Last>
            <b:First>T</b:First>
          </b:Person>
          <b:Person>
            <b:Last>Mastropieri</b:Last>
            <b:First>M</b:First>
          </b:Person>
        </b:NameList>
      </b:Author>
    </b:Author>
    <b:RefOrder>1</b:RefOrder>
  </b:Source>
  <b:Source>
    <b:Tag>Hur01</b:Tag>
    <b:SourceType>Book</b:SourceType>
    <b:Guid>{9AD732A6-9976-4DF2-B508-15424B989258}</b:Guid>
    <b:Title>learning style and students : attitudes toward technology </b:Title>
    <b:Year>2001</b:Year>
    <b:Publisher>Doctoral dissertation, Texas A&amp;M University</b:Publisher>
    <b:Author>
      <b:Author>
        <b:NameList>
          <b:Person>
            <b:Last>Hurd</b:Last>
            <b:First>P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01D88AB9-D53E-480E-8CA1-EAAE2E515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988</Words>
  <Characters>5637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6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Ahmed Mohamed</cp:lastModifiedBy>
  <cp:revision>4</cp:revision>
  <cp:lastPrinted>2017-10-17T20:11:00Z</cp:lastPrinted>
  <dcterms:created xsi:type="dcterms:W3CDTF">2019-04-13T17:53:00Z</dcterms:created>
  <dcterms:modified xsi:type="dcterms:W3CDTF">2019-05-10T07:19:00Z</dcterms:modified>
</cp:coreProperties>
</file>